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60288"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9264"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7353B7" w:rsidRDefault="000620A9" w:rsidP="000620A9">
      <w:pPr>
        <w:pStyle w:val="NoSpacing"/>
        <w:spacing w:afterLines="0" w:after="0"/>
        <w:jc w:val="center"/>
        <w:rPr>
          <w:rFonts w:cs="Times New Roman"/>
          <w:b/>
          <w:sz w:val="48"/>
          <w:szCs w:val="36"/>
          <w:lang w:eastAsia="zh-TW"/>
        </w:rPr>
      </w:pPr>
      <w:r w:rsidRPr="007353B7">
        <w:rPr>
          <w:rFonts w:cs="Times New Roman"/>
          <w:b/>
          <w:sz w:val="48"/>
          <w:szCs w:val="36"/>
          <w:lang w:eastAsia="zh-TW"/>
        </w:rPr>
        <w:t>Midterm Project Report</w:t>
      </w:r>
    </w:p>
    <w:p w14:paraId="2C7C26EC" w14:textId="47E7330F" w:rsidR="00CA4D49" w:rsidRPr="007353B7" w:rsidRDefault="000620A9" w:rsidP="00CA4D49">
      <w:pPr>
        <w:pStyle w:val="NoSpacing"/>
        <w:spacing w:after="48" w:line="360" w:lineRule="auto"/>
        <w:jc w:val="center"/>
        <w:rPr>
          <w:rFonts w:cs="Times New Roman"/>
          <w:b/>
          <w:sz w:val="48"/>
          <w:szCs w:val="36"/>
          <w:lang w:eastAsia="zh-TW"/>
        </w:rPr>
      </w:pPr>
      <w:r w:rsidRPr="007353B7">
        <w:rPr>
          <w:rFonts w:cs="Times New Roman"/>
          <w:b/>
          <w:sz w:val="48"/>
          <w:szCs w:val="36"/>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4B6F6C18" w14:textId="6C94C809" w:rsidR="003B1137" w:rsidRPr="00BA6C97" w:rsidRDefault="003B1137" w:rsidP="00CA4D49">
      <w:pPr>
        <w:pStyle w:val="NoSpacing"/>
        <w:spacing w:after="48" w:line="360" w:lineRule="auto"/>
        <w:jc w:val="center"/>
        <w:rPr>
          <w:rFonts w:cs="Times New Roman"/>
          <w:b/>
          <w:sz w:val="64"/>
          <w:szCs w:val="64"/>
          <w:lang w:eastAsia="zh-TW"/>
        </w:rPr>
      </w:pPr>
      <w:r w:rsidRPr="00BA6C97">
        <w:rPr>
          <w:rFonts w:cs="Times New Roman"/>
          <w:b/>
          <w:sz w:val="64"/>
          <w:szCs w:val="64"/>
          <w:lang w:eastAsia="zh-TW"/>
        </w:rPr>
        <w:t>Web Scraping with Python</w:t>
      </w: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5ABA3798" w:rsidR="00CA4D49" w:rsidRDefault="000620A9" w:rsidP="19906378">
      <w:pPr>
        <w:tabs>
          <w:tab w:val="left" w:pos="4370"/>
        </w:tabs>
        <w:spacing w:after="0"/>
        <w:ind w:left="1701"/>
        <w:rPr>
          <w:rFonts w:eastAsia="Times New Roman" w:cs="Times New Roman"/>
          <w:b/>
          <w:bCs/>
          <w:sz w:val="36"/>
          <w:szCs w:val="36"/>
          <w:lang w:val="en-GB"/>
        </w:rPr>
      </w:pPr>
      <w:r w:rsidRPr="19906378">
        <w:rPr>
          <w:rFonts w:eastAsia="DFKai-SB" w:cs="Times New Roman"/>
          <w:b/>
          <w:bCs/>
          <w:sz w:val="36"/>
          <w:szCs w:val="36"/>
        </w:rPr>
        <w:t>Student Name</w:t>
      </w:r>
      <w:r w:rsidR="00CA4D49" w:rsidRPr="19906378">
        <w:rPr>
          <w:rFonts w:eastAsia="DFKai-SB" w:cs="Times New Roman"/>
          <w:b/>
          <w:bCs/>
          <w:sz w:val="36"/>
          <w:szCs w:val="36"/>
        </w:rPr>
        <w:t xml:space="preserve"> </w:t>
      </w:r>
      <w:r w:rsidR="00B604A7" w:rsidRPr="19906378">
        <w:rPr>
          <w:rFonts w:eastAsia="DFKai-SB" w:cs="Times New Roman"/>
          <w:b/>
          <w:bCs/>
          <w:sz w:val="36"/>
          <w:szCs w:val="36"/>
        </w:rPr>
        <w:t xml:space="preserve"> </w:t>
      </w:r>
      <w:proofErr w:type="gramStart"/>
      <w:r w:rsidRPr="19906378">
        <w:rPr>
          <w:rFonts w:eastAsia="DFKai-SB" w:cs="Times New Roman"/>
          <w:b/>
          <w:bCs/>
          <w:sz w:val="36"/>
          <w:szCs w:val="36"/>
        </w:rPr>
        <w:t xml:space="preserve"> </w:t>
      </w:r>
      <w:r w:rsidR="00B604A7" w:rsidRPr="19906378">
        <w:rPr>
          <w:rFonts w:eastAsia="DFKai-SB" w:cs="Times New Roman"/>
          <w:b/>
          <w:bCs/>
          <w:sz w:val="36"/>
          <w:szCs w:val="36"/>
        </w:rPr>
        <w:t xml:space="preserve"> </w:t>
      </w:r>
      <w:r w:rsidR="00CA4D49" w:rsidRPr="19906378">
        <w:rPr>
          <w:rFonts w:eastAsia="DFKai-SB" w:cs="Times New Roman"/>
          <w:b/>
          <w:bCs/>
          <w:sz w:val="36"/>
          <w:szCs w:val="36"/>
          <w:lang w:val="en-GB"/>
        </w:rPr>
        <w:t>:</w:t>
      </w:r>
      <w:proofErr w:type="gramEnd"/>
      <w:r w:rsidR="00CA4D49" w:rsidRPr="19906378">
        <w:rPr>
          <w:rFonts w:eastAsia="DFKai-SB" w:cs="Times New Roman"/>
          <w:b/>
          <w:bCs/>
          <w:sz w:val="36"/>
          <w:szCs w:val="36"/>
          <w:lang w:val="en-GB" w:eastAsia="zh-TW"/>
        </w:rPr>
        <w:t xml:space="preserve"> </w:t>
      </w:r>
      <w:r w:rsidR="1EE1AD89" w:rsidRPr="19906378">
        <w:rPr>
          <w:rFonts w:eastAsia="DFKai-SB" w:cs="Times New Roman"/>
          <w:b/>
          <w:bCs/>
          <w:sz w:val="36"/>
          <w:szCs w:val="36"/>
          <w:lang w:val="en-GB" w:eastAsia="zh-TW"/>
        </w:rPr>
        <w:t>Igor Evtushenko</w:t>
      </w:r>
    </w:p>
    <w:p w14:paraId="5B041E2F" w14:textId="3E6D1D56" w:rsidR="00CA4D49" w:rsidRDefault="000620A9" w:rsidP="19906378">
      <w:pPr>
        <w:spacing w:line="336" w:lineRule="exact"/>
        <w:ind w:left="1701" w:right="206"/>
        <w:rPr>
          <w:rFonts w:cs="Times New Roman"/>
          <w:b/>
          <w:bCs/>
          <w:sz w:val="36"/>
          <w:szCs w:val="36"/>
          <w:lang w:eastAsia="zh-TW"/>
        </w:rPr>
      </w:pPr>
      <w:r w:rsidRPr="19906378">
        <w:rPr>
          <w:rFonts w:eastAsia="DFKai-SB" w:cs="Times New Roman"/>
          <w:b/>
          <w:bCs/>
          <w:sz w:val="36"/>
          <w:szCs w:val="36"/>
          <w:lang w:eastAsia="zh-TW"/>
        </w:rPr>
        <w:t>Student ID</w:t>
      </w:r>
      <w:r w:rsidR="00CA4D49" w:rsidRPr="19906378">
        <w:rPr>
          <w:rFonts w:eastAsia="DFKai-SB" w:cs="Times New Roman"/>
          <w:b/>
          <w:bCs/>
          <w:sz w:val="36"/>
          <w:szCs w:val="36"/>
          <w:lang w:eastAsia="zh-TW"/>
        </w:rPr>
        <w:t xml:space="preserve"> </w:t>
      </w:r>
      <w:r w:rsidRPr="19906378">
        <w:rPr>
          <w:rFonts w:eastAsia="DFKai-SB" w:cs="Times New Roman"/>
          <w:b/>
          <w:bCs/>
          <w:sz w:val="36"/>
          <w:szCs w:val="36"/>
          <w:lang w:eastAsia="zh-TW"/>
        </w:rPr>
        <w:t xml:space="preserve">      </w:t>
      </w:r>
      <w:bookmarkStart w:id="2" w:name="_Int_9KQQnAyV"/>
      <w:proofErr w:type="gramStart"/>
      <w:r w:rsidR="00B604A7" w:rsidRPr="19906378">
        <w:rPr>
          <w:rFonts w:eastAsia="DFKai-SB" w:cs="Times New Roman"/>
          <w:b/>
          <w:bCs/>
          <w:sz w:val="36"/>
          <w:szCs w:val="36"/>
          <w:lang w:eastAsia="zh-TW"/>
        </w:rPr>
        <w:t xml:space="preserve">  </w:t>
      </w:r>
      <w:r w:rsidR="00CA4D49" w:rsidRPr="19906378">
        <w:rPr>
          <w:rFonts w:cs="Times New Roman"/>
          <w:b/>
          <w:bCs/>
          <w:sz w:val="36"/>
          <w:szCs w:val="36"/>
          <w:lang w:eastAsia="zh-TW"/>
        </w:rPr>
        <w:t>:</w:t>
      </w:r>
      <w:bookmarkEnd w:id="2"/>
      <w:proofErr w:type="gramEnd"/>
      <w:r w:rsidR="7294B115" w:rsidRPr="19906378">
        <w:rPr>
          <w:rFonts w:cs="Times New Roman"/>
          <w:b/>
          <w:bCs/>
          <w:sz w:val="36"/>
          <w:szCs w:val="36"/>
          <w:lang w:eastAsia="zh-TW"/>
        </w:rPr>
        <w:t xml:space="preserve"> 112021179</w:t>
      </w:r>
    </w:p>
    <w:p w14:paraId="1F173DEB" w14:textId="21C3E6AE" w:rsidR="00CA4D49" w:rsidRDefault="000620A9" w:rsidP="19906378">
      <w:pPr>
        <w:tabs>
          <w:tab w:val="left" w:pos="5500"/>
        </w:tabs>
        <w:spacing w:after="0" w:line="432" w:lineRule="exact"/>
        <w:ind w:left="1701"/>
        <w:rPr>
          <w:rFonts w:eastAsia="Times New Roman" w:cs="Times New Roman"/>
          <w:b/>
          <w:bCs/>
          <w:sz w:val="36"/>
          <w:szCs w:val="36"/>
          <w:lang w:val="en-GB"/>
        </w:rPr>
      </w:pPr>
      <w:r w:rsidRPr="19906378">
        <w:rPr>
          <w:rFonts w:eastAsia="DFKai-SB" w:cs="Times New Roman"/>
          <w:b/>
          <w:bCs/>
          <w:sz w:val="36"/>
          <w:szCs w:val="36"/>
        </w:rPr>
        <w:t xml:space="preserve">Teacher            </w:t>
      </w:r>
      <w:proofErr w:type="gramStart"/>
      <w:r w:rsidRPr="19906378">
        <w:rPr>
          <w:rFonts w:eastAsia="DFKai-SB" w:cs="Times New Roman"/>
          <w:b/>
          <w:bCs/>
          <w:sz w:val="36"/>
          <w:szCs w:val="36"/>
        </w:rPr>
        <w:t xml:space="preserve"> </w:t>
      </w:r>
      <w:r w:rsidR="00B604A7" w:rsidRPr="19906378">
        <w:rPr>
          <w:rFonts w:eastAsia="DFKai-SB" w:cs="Times New Roman"/>
          <w:b/>
          <w:bCs/>
          <w:sz w:val="36"/>
          <w:szCs w:val="36"/>
        </w:rPr>
        <w:t xml:space="preserve"> </w:t>
      </w:r>
      <w:r w:rsidR="00CA4D49" w:rsidRPr="19906378">
        <w:rPr>
          <w:rFonts w:eastAsia="DFKai-SB" w:cs="Times New Roman"/>
          <w:b/>
          <w:bCs/>
          <w:sz w:val="36"/>
          <w:szCs w:val="36"/>
          <w:lang w:val="en-GB"/>
        </w:rPr>
        <w:t>:</w:t>
      </w:r>
      <w:proofErr w:type="gramEnd"/>
      <w:r w:rsidR="00CA4D49" w:rsidRPr="19906378">
        <w:rPr>
          <w:rFonts w:eastAsia="DFKai-SB" w:cs="Times New Roman"/>
          <w:b/>
          <w:bCs/>
          <w:sz w:val="36"/>
          <w:szCs w:val="36"/>
          <w:lang w:val="en-GB" w:eastAsia="zh-TW"/>
        </w:rPr>
        <w:t xml:space="preserve"> </w:t>
      </w:r>
      <w:r w:rsidRPr="19906378">
        <w:rPr>
          <w:rFonts w:eastAsia="Times New Roman" w:cs="Times New Roman"/>
          <w:b/>
          <w:bCs/>
          <w:sz w:val="36"/>
          <w:szCs w:val="36"/>
          <w:lang w:val="en-GB"/>
        </w:rPr>
        <w:t>DINH-TRUNG VU</w:t>
      </w:r>
    </w:p>
    <w:p w14:paraId="1C79D1AC" w14:textId="77777777" w:rsidR="00CA4D49" w:rsidRDefault="00CA4D49" w:rsidP="00CA4D49">
      <w:pPr>
        <w:spacing w:line="432" w:lineRule="exact"/>
        <w:jc w:val="center"/>
        <w:rPr>
          <w:rFonts w:eastAsia="DFKai-SB" w:cs="Times New Roman"/>
          <w:b/>
          <w:sz w:val="36"/>
          <w:szCs w:val="36"/>
          <w:lang w:eastAsia="zh-TW"/>
        </w:rPr>
      </w:pPr>
    </w:p>
    <w:p w14:paraId="6874D521" w14:textId="3E689E54" w:rsidR="000620A9" w:rsidRDefault="000620A9" w:rsidP="19906378">
      <w:pPr>
        <w:spacing w:line="432" w:lineRule="exact"/>
        <w:jc w:val="center"/>
        <w:sectPr w:rsidR="000620A9" w:rsidSect="00CA4D49">
          <w:headerReference w:type="default" r:id="rId10"/>
          <w:footerReference w:type="default" r:id="rId11"/>
          <w:headerReference w:type="first" r:id="rId12"/>
          <w:footerReference w:type="first" r:id="rId13"/>
          <w:type w:val="continuous"/>
          <w:pgSz w:w="11906" w:h="16838" w:code="9"/>
          <w:pgMar w:top="1418" w:right="1418" w:bottom="1418" w:left="1701" w:header="851" w:footer="567" w:gutter="0"/>
          <w:pgNumType w:fmt="upperRoman" w:start="1"/>
          <w:cols w:space="720"/>
          <w:titlePg/>
          <w:docGrid w:linePitch="360"/>
        </w:sectPr>
      </w:pPr>
      <w:r w:rsidRPr="19906378">
        <w:rPr>
          <w:rFonts w:eastAsia="DFKai-SB" w:cs="Times New Roman"/>
          <w:b/>
          <w:bCs/>
          <w:sz w:val="36"/>
          <w:szCs w:val="36"/>
          <w:lang w:eastAsia="zh-TW"/>
        </w:rPr>
        <w:t>2024-04</w:t>
      </w:r>
    </w:p>
    <w:p w14:paraId="767F12FC" w14:textId="57405283" w:rsidR="00F635C4" w:rsidRPr="00696C18" w:rsidRDefault="0A969742" w:rsidP="19906378">
      <w:pPr>
        <w:pStyle w:val="Heading1"/>
        <w:rPr>
          <w:rFonts w:eastAsia="DFKai-SB"/>
        </w:rPr>
      </w:pPr>
      <w:bookmarkStart w:id="3" w:name="_Ref153008739"/>
      <w:bookmarkStart w:id="4" w:name="_Toc156412898"/>
      <w:bookmarkEnd w:id="0"/>
      <w:bookmarkEnd w:id="1"/>
      <w:r w:rsidRPr="19906378">
        <w:rPr>
          <w:rFonts w:eastAsia="DFKai-SB"/>
        </w:rPr>
        <w:lastRenderedPageBreak/>
        <w:t xml:space="preserve">Chapter 1 </w:t>
      </w:r>
      <w:r w:rsidR="00AA4AF5" w:rsidRPr="19906378">
        <w:rPr>
          <w:rFonts w:eastAsia="DFKai-SB"/>
        </w:rPr>
        <w:t>Introduction</w:t>
      </w:r>
      <w:bookmarkEnd w:id="3"/>
      <w:bookmarkEnd w:id="4"/>
    </w:p>
    <w:p w14:paraId="4E8A25D6" w14:textId="2A3BF70C" w:rsidR="00836378" w:rsidRPr="00696C18" w:rsidRDefault="62E927F4" w:rsidP="007A62D0">
      <w:pPr>
        <w:pStyle w:val="Heading2"/>
        <w:numPr>
          <w:ilvl w:val="1"/>
          <w:numId w:val="8"/>
        </w:numPr>
        <w:rPr>
          <w:rFonts w:eastAsia="DFKai-SB"/>
        </w:rPr>
      </w:pPr>
      <w:r w:rsidRPr="19906378">
        <w:rPr>
          <w:rFonts w:eastAsia="DFKai-SB"/>
        </w:rPr>
        <w:t>GitHub</w:t>
      </w:r>
    </w:p>
    <w:p w14:paraId="0BDBF34E" w14:textId="5C78272A" w:rsidR="00237B2C" w:rsidRPr="00696C18"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sidRPr="19906378">
        <w:rPr>
          <w:rFonts w:eastAsia="DFKai-SB" w:cs="Times New Roman"/>
          <w:b/>
          <w:bCs/>
          <w:sz w:val="26"/>
          <w:szCs w:val="26"/>
        </w:rPr>
        <w:t xml:space="preserve">Personal </w:t>
      </w:r>
      <w:r w:rsidR="54325676" w:rsidRPr="19906378">
        <w:rPr>
          <w:rFonts w:eastAsia="DFKai-SB" w:cs="Times New Roman"/>
          <w:b/>
          <w:bCs/>
          <w:sz w:val="26"/>
          <w:szCs w:val="26"/>
        </w:rPr>
        <w:t>GitHub</w:t>
      </w:r>
      <w:r w:rsidRPr="19906378">
        <w:rPr>
          <w:rFonts w:eastAsia="DFKai-SB" w:cs="Times New Roman"/>
          <w:b/>
          <w:bCs/>
          <w:sz w:val="26"/>
          <w:szCs w:val="26"/>
        </w:rPr>
        <w:t xml:space="preserve"> Account</w:t>
      </w:r>
      <w:r w:rsidR="00237B2C" w:rsidRPr="19906378">
        <w:rPr>
          <w:rFonts w:eastAsia="DFKai-SB" w:cs="Times New Roman"/>
          <w:sz w:val="26"/>
          <w:szCs w:val="26"/>
        </w:rPr>
        <w:t xml:space="preserve">: </w:t>
      </w:r>
      <w:r w:rsidR="00B47DB3" w:rsidRPr="19906378">
        <w:rPr>
          <w:rFonts w:eastAsia="DFKai-SB" w:cs="Times New Roman"/>
          <w:sz w:val="26"/>
          <w:szCs w:val="26"/>
        </w:rPr>
        <w:t>https://github.com/112021179</w:t>
      </w:r>
    </w:p>
    <w:p w14:paraId="635B108D" w14:textId="556FFE4B" w:rsidR="00B604A7"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sidRPr="19906378">
        <w:rPr>
          <w:rFonts w:eastAsia="DFKai-SB" w:cs="Times New Roman"/>
          <w:b/>
          <w:bCs/>
          <w:sz w:val="26"/>
          <w:szCs w:val="26"/>
        </w:rPr>
        <w:t>Group Project Repository</w:t>
      </w:r>
      <w:r w:rsidRPr="19906378">
        <w:rPr>
          <w:rFonts w:eastAsia="DFKai-SB" w:cs="Times New Roman"/>
          <w:sz w:val="26"/>
          <w:szCs w:val="26"/>
        </w:rPr>
        <w:t xml:space="preserve">: </w:t>
      </w:r>
      <w:r w:rsidR="00B47DB3" w:rsidRPr="19906378">
        <w:rPr>
          <w:rFonts w:eastAsia="DFKai-SB" w:cs="Times New Roman"/>
          <w:sz w:val="26"/>
          <w:szCs w:val="26"/>
        </w:rPr>
        <w:t>https://github.com/112021179/1</w:t>
      </w:r>
    </w:p>
    <w:p w14:paraId="3BAFEECF" w14:textId="6BD151AD" w:rsidR="00B47DB3" w:rsidRDefault="00B47DB3" w:rsidP="00B47DB3">
      <w:pPr>
        <w:pStyle w:val="ListParagraph"/>
        <w:numPr>
          <w:ilvl w:val="0"/>
          <w:numId w:val="23"/>
        </w:numPr>
        <w:autoSpaceDE w:val="0"/>
        <w:autoSpaceDN w:val="0"/>
        <w:adjustRightInd w:val="0"/>
        <w:spacing w:line="360" w:lineRule="auto"/>
        <w:ind w:leftChars="0" w:left="520" w:hangingChars="200" w:hanging="520"/>
        <w:rPr>
          <w:rFonts w:eastAsia="DFKai-SB" w:cs="Times New Roman"/>
          <w:sz w:val="26"/>
          <w:szCs w:val="26"/>
        </w:rPr>
      </w:pPr>
      <w:r>
        <w:rPr>
          <w:rFonts w:eastAsia="DFKai-SB" w:cs="Times New Roman"/>
          <w:b/>
          <w:sz w:val="26"/>
          <w:szCs w:val="26"/>
        </w:rPr>
        <w:t xml:space="preserve">My Project Repository </w:t>
      </w:r>
      <w:r w:rsidRPr="00B47DB3">
        <w:rPr>
          <w:rFonts w:eastAsia="DFKai-SB" w:cs="Times New Roman"/>
          <w:sz w:val="26"/>
          <w:szCs w:val="26"/>
        </w:rPr>
        <w:t>https://github.com/112021179/1/tree/main/midterm/112021179</w:t>
      </w:r>
    </w:p>
    <w:p w14:paraId="126A5FF8" w14:textId="3F9350A4" w:rsidR="00B647CB" w:rsidRDefault="00B647CB"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sidRPr="19906378">
        <w:rPr>
          <w:rFonts w:eastAsia="DFKai-SB" w:cs="Times New Roman"/>
          <w:b/>
          <w:bCs/>
          <w:sz w:val="26"/>
          <w:szCs w:val="26"/>
        </w:rPr>
        <w:t xml:space="preserve">List of </w:t>
      </w:r>
      <w:bookmarkStart w:id="5" w:name="_Int_SfCDUxlY"/>
      <w:r w:rsidRPr="19906378">
        <w:rPr>
          <w:rFonts w:eastAsia="DFKai-SB" w:cs="Times New Roman"/>
          <w:b/>
          <w:bCs/>
          <w:sz w:val="26"/>
          <w:szCs w:val="26"/>
        </w:rPr>
        <w:t>submitted</w:t>
      </w:r>
      <w:bookmarkEnd w:id="5"/>
      <w:r w:rsidRPr="19906378">
        <w:rPr>
          <w:rFonts w:eastAsia="DFKai-SB" w:cs="Times New Roman"/>
          <w:b/>
          <w:bCs/>
          <w:sz w:val="26"/>
          <w:szCs w:val="26"/>
        </w:rPr>
        <w:t xml:space="preserve"> file</w:t>
      </w:r>
      <w:r w:rsidRPr="19906378">
        <w:rPr>
          <w:rFonts w:eastAsia="DFKai-SB" w:cs="Times New Roman"/>
          <w:sz w:val="26"/>
          <w:szCs w:val="26"/>
        </w:rPr>
        <w:t>s:</w:t>
      </w:r>
    </w:p>
    <w:p w14:paraId="11896931" w14:textId="0107BC43" w:rsidR="00B647CB" w:rsidRPr="008C1724" w:rsidRDefault="00B647CB" w:rsidP="00564B7C">
      <w:pPr>
        <w:pStyle w:val="ListParagraph"/>
        <w:numPr>
          <w:ilvl w:val="1"/>
          <w:numId w:val="23"/>
        </w:numPr>
        <w:autoSpaceDE w:val="0"/>
        <w:autoSpaceDN w:val="0"/>
        <w:adjustRightInd w:val="0"/>
        <w:spacing w:line="360" w:lineRule="auto"/>
        <w:ind w:leftChars="0" w:left="851"/>
        <w:jc w:val="both"/>
        <w:rPr>
          <w:rFonts w:ascii="Consolas" w:eastAsia="DFKai-SB" w:hAnsi="Consolas" w:cs="Times New Roman"/>
          <w:sz w:val="26"/>
          <w:szCs w:val="26"/>
        </w:rPr>
      </w:pPr>
      <w:r w:rsidRPr="008C1724">
        <w:rPr>
          <w:rFonts w:ascii="Consolas" w:eastAsia="DFKai-SB" w:hAnsi="Consolas" w:cs="Times New Roman"/>
          <w:b/>
          <w:sz w:val="26"/>
          <w:szCs w:val="26"/>
        </w:rPr>
        <w:t>main</w:t>
      </w:r>
      <w:r w:rsidRPr="008C1724">
        <w:rPr>
          <w:rFonts w:ascii="Consolas" w:eastAsia="DFKai-SB" w:hAnsi="Consolas" w:cs="Times New Roman"/>
          <w:sz w:val="26"/>
          <w:szCs w:val="26"/>
        </w:rPr>
        <w:t>.py</w:t>
      </w:r>
    </w:p>
    <w:p w14:paraId="20CE0E9D" w14:textId="4381D5EE" w:rsidR="00B647CB" w:rsidRPr="008C1724" w:rsidRDefault="00B47DB3" w:rsidP="00564B7C">
      <w:pPr>
        <w:pStyle w:val="ListParagraph"/>
        <w:numPr>
          <w:ilvl w:val="1"/>
          <w:numId w:val="23"/>
        </w:numPr>
        <w:autoSpaceDE w:val="0"/>
        <w:autoSpaceDN w:val="0"/>
        <w:adjustRightInd w:val="0"/>
        <w:spacing w:line="360" w:lineRule="auto"/>
        <w:ind w:leftChars="0" w:left="851"/>
        <w:jc w:val="both"/>
        <w:rPr>
          <w:rFonts w:ascii="Consolas" w:eastAsia="DFKai-SB" w:hAnsi="Consolas" w:cs="Times New Roman"/>
          <w:b/>
          <w:sz w:val="26"/>
          <w:szCs w:val="26"/>
        </w:rPr>
      </w:pPr>
      <w:r w:rsidRPr="008C1724">
        <w:rPr>
          <w:rFonts w:ascii="Consolas" w:eastAsia="DFKai-SB" w:hAnsi="Consolas" w:cs="Times New Roman"/>
          <w:b/>
          <w:sz w:val="26"/>
          <w:szCs w:val="26"/>
        </w:rPr>
        <w:t>try.csv</w:t>
      </w:r>
    </w:p>
    <w:p w14:paraId="33498495" w14:textId="77777777" w:rsidR="00237B2C" w:rsidRPr="00696C18" w:rsidRDefault="00237B2C" w:rsidP="00E13051">
      <w:pPr>
        <w:autoSpaceDE w:val="0"/>
        <w:autoSpaceDN w:val="0"/>
        <w:adjustRightInd w:val="0"/>
        <w:spacing w:after="0" w:line="240" w:lineRule="auto"/>
        <w:ind w:firstLineChars="200" w:firstLine="480"/>
        <w:jc w:val="both"/>
        <w:rPr>
          <w:rFonts w:eastAsia="DFKai-SB" w:cs="Times New Roman"/>
        </w:rPr>
      </w:pPr>
    </w:p>
    <w:p w14:paraId="4C93627B" w14:textId="62736462" w:rsidR="00F635C4" w:rsidRPr="00696C18" w:rsidRDefault="00711579" w:rsidP="007F202C">
      <w:pPr>
        <w:pStyle w:val="Heading2"/>
        <w:rPr>
          <w:rFonts w:eastAsia="DFKai-SB"/>
        </w:rPr>
      </w:pPr>
      <w:r>
        <w:rPr>
          <w:rFonts w:eastAsia="DFKai-SB"/>
        </w:rPr>
        <w:t>Topic</w:t>
      </w:r>
    </w:p>
    <w:p w14:paraId="520F2DDE" w14:textId="0B1E51BD" w:rsidR="00B647CB" w:rsidRPr="00711579" w:rsidRDefault="00711579" w:rsidP="00B47DB3">
      <w:pPr>
        <w:ind w:firstLine="567"/>
        <w:jc w:val="both"/>
        <w:rPr>
          <w:rFonts w:eastAsia="DFKai-SB" w:cs="Times New Roman"/>
          <w:sz w:val="26"/>
          <w:szCs w:val="26"/>
        </w:rPr>
      </w:pPr>
      <w:r>
        <w:rPr>
          <w:rFonts w:eastAsia="DFKai-SB" w:cs="Times New Roman"/>
          <w:sz w:val="26"/>
          <w:szCs w:val="26"/>
        </w:rPr>
        <w:t xml:space="preserve">Build a web scraper </w:t>
      </w:r>
    </w:p>
    <w:p w14:paraId="146CC8D9" w14:textId="77777777" w:rsidR="0063606B" w:rsidRPr="00696C18" w:rsidRDefault="0063606B" w:rsidP="00C21EAE">
      <w:pPr>
        <w:spacing w:after="0" w:line="240" w:lineRule="auto"/>
        <w:rPr>
          <w:rFonts w:eastAsia="DFKai-SB" w:cs="Times New Roman"/>
          <w:lang w:eastAsia="zh-TW"/>
        </w:rPr>
      </w:pPr>
    </w:p>
    <w:p w14:paraId="5819E46F" w14:textId="33E2C714" w:rsidR="00404672" w:rsidRDefault="002060CB" w:rsidP="007F202C">
      <w:pPr>
        <w:pStyle w:val="Heading2"/>
        <w:rPr>
          <w:rFonts w:eastAsia="DFKai-SB"/>
        </w:rPr>
      </w:pPr>
      <w:r>
        <w:rPr>
          <w:rFonts w:eastAsia="DFKai-SB"/>
        </w:rPr>
        <w:t xml:space="preserve">Project </w:t>
      </w:r>
      <w:r w:rsidR="008733BF">
        <w:rPr>
          <w:rFonts w:eastAsia="DFKai-SB"/>
        </w:rPr>
        <w:t>Overview</w:t>
      </w:r>
    </w:p>
    <w:p w14:paraId="401833DA" w14:textId="0793AB8C" w:rsidR="00C82F4E" w:rsidRDefault="00B47DB3" w:rsidP="00C82F4E">
      <w:pPr>
        <w:ind w:firstLine="567"/>
        <w:jc w:val="both"/>
        <w:rPr>
          <w:rFonts w:eastAsia="DFKai-SB" w:cs="Times New Roman"/>
          <w:sz w:val="26"/>
          <w:szCs w:val="26"/>
        </w:rPr>
      </w:pPr>
      <w:r w:rsidRPr="19906378">
        <w:rPr>
          <w:rFonts w:eastAsia="DFKai-SB" w:cs="Times New Roman"/>
          <w:sz w:val="26"/>
          <w:szCs w:val="26"/>
        </w:rPr>
        <w:t xml:space="preserve">This project was done on a </w:t>
      </w:r>
      <w:r w:rsidR="61C396AC" w:rsidRPr="19906378">
        <w:rPr>
          <w:rFonts w:eastAsia="DFKai-SB" w:cs="Times New Roman"/>
          <w:sz w:val="26"/>
          <w:szCs w:val="26"/>
        </w:rPr>
        <w:t>whim because</w:t>
      </w:r>
      <w:r w:rsidRPr="19906378">
        <w:rPr>
          <w:rFonts w:eastAsia="DFKai-SB" w:cs="Times New Roman"/>
          <w:sz w:val="26"/>
          <w:szCs w:val="26"/>
        </w:rPr>
        <w:t xml:space="preserve"> my friend asked me to help him. The idea is quite simple. </w:t>
      </w:r>
      <w:bookmarkStart w:id="6" w:name="_Int_OibNVAW4"/>
      <w:r w:rsidRPr="19906378">
        <w:rPr>
          <w:rFonts w:eastAsia="DFKai-SB" w:cs="Times New Roman"/>
          <w:sz w:val="26"/>
          <w:szCs w:val="26"/>
        </w:rPr>
        <w:t>There’s</w:t>
      </w:r>
      <w:bookmarkEnd w:id="6"/>
      <w:r w:rsidRPr="19906378">
        <w:rPr>
          <w:rFonts w:eastAsia="DFKai-SB" w:cs="Times New Roman"/>
          <w:sz w:val="26"/>
          <w:szCs w:val="26"/>
        </w:rPr>
        <w:t xml:space="preserve"> an app </w:t>
      </w:r>
      <w:r w:rsidR="008C1724">
        <w:rPr>
          <w:rFonts w:eastAsia="DFKai-SB" w:cs="Times New Roman"/>
          <w:sz w:val="26"/>
          <w:szCs w:val="26"/>
        </w:rPr>
        <w:t>‘</w:t>
      </w:r>
      <w:proofErr w:type="spellStart"/>
      <w:proofErr w:type="gramStart"/>
      <w:r w:rsidRPr="19906378">
        <w:rPr>
          <w:rFonts w:eastAsia="DFKai-SB" w:cs="Times New Roman"/>
          <w:sz w:val="26"/>
          <w:szCs w:val="26"/>
        </w:rPr>
        <w:t>Re:Word</w:t>
      </w:r>
      <w:proofErr w:type="spellEnd"/>
      <w:proofErr w:type="gramEnd"/>
      <w:r w:rsidRPr="19906378">
        <w:rPr>
          <w:rFonts w:eastAsia="DFKai-SB" w:cs="Times New Roman"/>
          <w:sz w:val="26"/>
          <w:szCs w:val="26"/>
        </w:rPr>
        <w:t xml:space="preserve"> Chinese</w:t>
      </w:r>
      <w:r w:rsidR="008C1724">
        <w:rPr>
          <w:rFonts w:eastAsia="DFKai-SB" w:cs="Times New Roman"/>
          <w:sz w:val="26"/>
          <w:szCs w:val="26"/>
        </w:rPr>
        <w:t>’</w:t>
      </w:r>
      <w:r w:rsidR="00C82F4E" w:rsidRPr="19906378">
        <w:rPr>
          <w:rFonts w:eastAsia="DFKai-SB" w:cs="Times New Roman"/>
          <w:sz w:val="26"/>
          <w:szCs w:val="26"/>
        </w:rPr>
        <w:t>,</w:t>
      </w:r>
      <w:r w:rsidRPr="19906378">
        <w:rPr>
          <w:rFonts w:eastAsia="DFKai-SB" w:cs="Times New Roman"/>
          <w:sz w:val="26"/>
          <w:szCs w:val="26"/>
        </w:rPr>
        <w:t xml:space="preserve"> which can help you learn new words. </w:t>
      </w:r>
      <w:r w:rsidR="044471F6" w:rsidRPr="19906378">
        <w:rPr>
          <w:rFonts w:eastAsia="DFKai-SB" w:cs="Times New Roman"/>
          <w:sz w:val="26"/>
          <w:szCs w:val="26"/>
        </w:rPr>
        <w:t>Unfortunately,</w:t>
      </w:r>
      <w:r w:rsidRPr="19906378">
        <w:rPr>
          <w:rFonts w:eastAsia="DFKai-SB" w:cs="Times New Roman"/>
          <w:sz w:val="26"/>
          <w:szCs w:val="26"/>
        </w:rPr>
        <w:t xml:space="preserve"> basic capabilities are quite poor, the apps’ </w:t>
      </w:r>
      <w:r w:rsidR="00C82F4E" w:rsidRPr="19906378">
        <w:rPr>
          <w:rFonts w:eastAsia="DFKai-SB" w:cs="Times New Roman"/>
          <w:sz w:val="26"/>
          <w:szCs w:val="26"/>
        </w:rPr>
        <w:t xml:space="preserve">words </w:t>
      </w:r>
      <w:r w:rsidRPr="19906378">
        <w:rPr>
          <w:rFonts w:eastAsia="DFKai-SB" w:cs="Times New Roman"/>
          <w:sz w:val="26"/>
          <w:szCs w:val="26"/>
        </w:rPr>
        <w:t xml:space="preserve">repository is small and is poorly organized. </w:t>
      </w:r>
      <w:r w:rsidR="00C82F4E" w:rsidRPr="19906378">
        <w:rPr>
          <w:rFonts w:eastAsia="DFKai-SB" w:cs="Times New Roman"/>
          <w:sz w:val="26"/>
          <w:szCs w:val="26"/>
        </w:rPr>
        <w:t xml:space="preserve">My friend wants to get ready for TOCFL. All the words for </w:t>
      </w:r>
      <w:bookmarkStart w:id="7" w:name="_Int_OxpvzLXu"/>
      <w:r w:rsidR="00C82F4E" w:rsidRPr="19906378">
        <w:rPr>
          <w:rFonts w:eastAsia="DFKai-SB" w:cs="Times New Roman"/>
          <w:sz w:val="26"/>
          <w:szCs w:val="26"/>
        </w:rPr>
        <w:t>different levels</w:t>
      </w:r>
      <w:bookmarkEnd w:id="7"/>
      <w:r w:rsidR="00C82F4E" w:rsidRPr="19906378">
        <w:rPr>
          <w:rFonts w:eastAsia="DFKai-SB" w:cs="Times New Roman"/>
          <w:sz w:val="26"/>
          <w:szCs w:val="26"/>
        </w:rPr>
        <w:t xml:space="preserve"> were found, the only thing that is left is to go to </w:t>
      </w:r>
      <w:hyperlink r:id="rId14">
        <w:r w:rsidR="00C82F4E" w:rsidRPr="19906378">
          <w:rPr>
            <w:rStyle w:val="Hyperlink"/>
            <w:rFonts w:eastAsia="DFKai-SB" w:cs="Times New Roman"/>
            <w:sz w:val="26"/>
            <w:szCs w:val="26"/>
          </w:rPr>
          <w:t>https://www.trainchinese.com/v2/index.php</w:t>
        </w:r>
      </w:hyperlink>
      <w:r w:rsidR="00C82F4E" w:rsidRPr="19906378">
        <w:rPr>
          <w:rFonts w:eastAsia="DFKai-SB" w:cs="Times New Roman"/>
          <w:sz w:val="26"/>
          <w:szCs w:val="26"/>
        </w:rPr>
        <w:t xml:space="preserve">, </w:t>
      </w:r>
      <w:bookmarkStart w:id="8" w:name="_Int_QMoSFpyn"/>
      <w:r w:rsidR="00C82F4E" w:rsidRPr="19906378">
        <w:rPr>
          <w:rFonts w:eastAsia="DFKai-SB" w:cs="Times New Roman"/>
          <w:sz w:val="26"/>
          <w:szCs w:val="26"/>
        </w:rPr>
        <w:t>it’s</w:t>
      </w:r>
      <w:bookmarkEnd w:id="8"/>
      <w:r w:rsidR="00C82F4E" w:rsidRPr="19906378">
        <w:rPr>
          <w:rFonts w:eastAsia="DFKai-SB" w:cs="Times New Roman"/>
          <w:sz w:val="26"/>
          <w:szCs w:val="26"/>
        </w:rPr>
        <w:t xml:space="preserve"> one of the best sites for Chinese </w:t>
      </w:r>
      <w:r w:rsidR="7F36BC54" w:rsidRPr="19906378">
        <w:rPr>
          <w:rFonts w:eastAsia="DFKai-SB" w:cs="Times New Roman"/>
          <w:sz w:val="26"/>
          <w:szCs w:val="26"/>
        </w:rPr>
        <w:t>translation, and</w:t>
      </w:r>
      <w:r w:rsidR="00C82F4E" w:rsidRPr="19906378">
        <w:rPr>
          <w:rFonts w:eastAsia="DFKai-SB" w:cs="Times New Roman"/>
          <w:sz w:val="26"/>
          <w:szCs w:val="26"/>
        </w:rPr>
        <w:t xml:space="preserve"> take translation, </w:t>
      </w:r>
      <w:r w:rsidR="008C1724">
        <w:rPr>
          <w:rFonts w:eastAsia="DFKai-SB" w:cs="Times New Roman"/>
          <w:sz w:val="26"/>
          <w:szCs w:val="26"/>
        </w:rPr>
        <w:t>pinyin</w:t>
      </w:r>
      <w:r w:rsidR="00C82F4E" w:rsidRPr="19906378">
        <w:rPr>
          <w:rFonts w:eastAsia="DFKai-SB" w:cs="Times New Roman"/>
          <w:sz w:val="26"/>
          <w:szCs w:val="26"/>
        </w:rPr>
        <w:t xml:space="preserve">, and the </w:t>
      </w:r>
      <w:r w:rsidR="11E0BCCA" w:rsidRPr="19906378">
        <w:rPr>
          <w:rFonts w:eastAsia="DFKai-SB" w:cs="Times New Roman"/>
          <w:sz w:val="26"/>
          <w:szCs w:val="26"/>
        </w:rPr>
        <w:t>examples</w:t>
      </w:r>
      <w:r w:rsidR="00C82F4E" w:rsidRPr="19906378">
        <w:rPr>
          <w:rFonts w:eastAsia="DFKai-SB" w:cs="Times New Roman"/>
          <w:sz w:val="26"/>
          <w:szCs w:val="26"/>
        </w:rPr>
        <w:t xml:space="preserve"> for the words themselves. Doing this </w:t>
      </w:r>
      <w:r w:rsidR="4CDAD1C9" w:rsidRPr="19906378">
        <w:rPr>
          <w:rFonts w:eastAsia="DFKai-SB" w:cs="Times New Roman"/>
          <w:sz w:val="26"/>
          <w:szCs w:val="26"/>
        </w:rPr>
        <w:t>manually</w:t>
      </w:r>
      <w:r w:rsidR="00C82F4E" w:rsidRPr="19906378">
        <w:rPr>
          <w:rFonts w:eastAsia="DFKai-SB" w:cs="Times New Roman"/>
          <w:sz w:val="26"/>
          <w:szCs w:val="26"/>
        </w:rPr>
        <w:t xml:space="preserve"> turned out to be a hassle and t</w:t>
      </w:r>
      <w:r w:rsidR="6CB9F690" w:rsidRPr="19906378">
        <w:rPr>
          <w:rFonts w:eastAsia="DFKai-SB" w:cs="Times New Roman"/>
          <w:sz w:val="26"/>
          <w:szCs w:val="26"/>
        </w:rPr>
        <w:t>ook</w:t>
      </w:r>
      <w:r w:rsidR="00C82F4E" w:rsidRPr="19906378">
        <w:rPr>
          <w:rFonts w:eastAsia="DFKai-SB" w:cs="Times New Roman"/>
          <w:sz w:val="26"/>
          <w:szCs w:val="26"/>
        </w:rPr>
        <w:t xml:space="preserve"> too much time. </w:t>
      </w:r>
      <w:r w:rsidR="1BFAC862" w:rsidRPr="19906378">
        <w:rPr>
          <w:rFonts w:eastAsia="DFKai-SB" w:cs="Times New Roman"/>
          <w:sz w:val="26"/>
          <w:szCs w:val="26"/>
        </w:rPr>
        <w:t>So,</w:t>
      </w:r>
      <w:r w:rsidR="00C82F4E" w:rsidRPr="19906378">
        <w:rPr>
          <w:rFonts w:eastAsia="DFKai-SB" w:cs="Times New Roman"/>
          <w:sz w:val="26"/>
          <w:szCs w:val="26"/>
        </w:rPr>
        <w:t xml:space="preserve"> a </w:t>
      </w:r>
      <w:proofErr w:type="spellStart"/>
      <w:r w:rsidR="00C82F4E" w:rsidRPr="19906378">
        <w:rPr>
          <w:rFonts w:eastAsia="DFKai-SB" w:cs="Times New Roman"/>
          <w:sz w:val="26"/>
          <w:szCs w:val="26"/>
        </w:rPr>
        <w:t>webscraper</w:t>
      </w:r>
      <w:proofErr w:type="spellEnd"/>
      <w:r w:rsidR="00C82F4E" w:rsidRPr="19906378">
        <w:rPr>
          <w:rFonts w:eastAsia="DFKai-SB" w:cs="Times New Roman"/>
          <w:sz w:val="26"/>
          <w:szCs w:val="26"/>
        </w:rPr>
        <w:t xml:space="preserve"> would be of </w:t>
      </w:r>
      <w:bookmarkStart w:id="9" w:name="_Int_9DgRcSEb"/>
      <w:r w:rsidR="00C82F4E" w:rsidRPr="19906378">
        <w:rPr>
          <w:rFonts w:eastAsia="DFKai-SB" w:cs="Times New Roman"/>
          <w:sz w:val="26"/>
          <w:szCs w:val="26"/>
        </w:rPr>
        <w:t>such a</w:t>
      </w:r>
      <w:bookmarkEnd w:id="9"/>
      <w:r w:rsidR="00C82F4E" w:rsidRPr="19906378">
        <w:rPr>
          <w:rFonts w:eastAsia="DFKai-SB" w:cs="Times New Roman"/>
          <w:sz w:val="26"/>
          <w:szCs w:val="26"/>
        </w:rPr>
        <w:t xml:space="preserve"> help in this task. You take a table of words for each level as an input and get the csv file as an output.</w:t>
      </w:r>
    </w:p>
    <w:p w14:paraId="0E50602D" w14:textId="30C83103" w:rsidR="00C82F4E" w:rsidRDefault="00F40E5E" w:rsidP="00C82F4E">
      <w:pPr>
        <w:ind w:firstLine="567"/>
        <w:jc w:val="both"/>
        <w:rPr>
          <w:rFonts w:eastAsia="DFKai-SB" w:cs="Times New Roman"/>
          <w:sz w:val="26"/>
          <w:szCs w:val="26"/>
        </w:rPr>
      </w:pPr>
      <w:r w:rsidRPr="19906378">
        <w:rPr>
          <w:rFonts w:eastAsia="DFKai-SB" w:cs="Times New Roman"/>
          <w:sz w:val="26"/>
          <w:szCs w:val="26"/>
        </w:rPr>
        <w:t xml:space="preserve">Main requirements: find the Chinese word, </w:t>
      </w:r>
      <w:r w:rsidR="008C1724">
        <w:rPr>
          <w:rFonts w:eastAsia="DFKai-SB" w:cs="Times New Roman"/>
          <w:sz w:val="26"/>
          <w:szCs w:val="26"/>
        </w:rPr>
        <w:t>pinyin</w:t>
      </w:r>
      <w:r w:rsidRPr="19906378">
        <w:rPr>
          <w:rFonts w:eastAsia="DFKai-SB" w:cs="Times New Roman"/>
          <w:sz w:val="26"/>
          <w:szCs w:val="26"/>
        </w:rPr>
        <w:t xml:space="preserve"> and translation for it, if the word cannot be found, just skip it; examples should be phrases, at least </w:t>
      </w:r>
      <w:r w:rsidR="1667CFA1" w:rsidRPr="19906378">
        <w:rPr>
          <w:rFonts w:eastAsia="DFKai-SB" w:cs="Times New Roman"/>
          <w:sz w:val="26"/>
          <w:szCs w:val="26"/>
        </w:rPr>
        <w:t>4</w:t>
      </w:r>
      <w:r w:rsidRPr="19906378">
        <w:rPr>
          <w:rFonts w:eastAsia="DFKai-SB" w:cs="Times New Roman"/>
          <w:sz w:val="26"/>
          <w:szCs w:val="26"/>
        </w:rPr>
        <w:t xml:space="preserve"> char long, if there’re no examples, just skip them.</w:t>
      </w:r>
    </w:p>
    <w:p w14:paraId="40F68AD5" w14:textId="29A0C351" w:rsidR="00C82F4E" w:rsidRDefault="00C82F4E" w:rsidP="00C82F4E">
      <w:pPr>
        <w:ind w:firstLine="567"/>
        <w:jc w:val="both"/>
        <w:rPr>
          <w:rFonts w:eastAsia="DFKai-SB" w:cs="Times New Roman"/>
          <w:sz w:val="26"/>
          <w:szCs w:val="26"/>
        </w:rPr>
      </w:pPr>
      <w:r w:rsidRPr="19906378">
        <w:rPr>
          <w:rFonts w:eastAsia="DFKai-SB" w:cs="Times New Roman"/>
          <w:sz w:val="26"/>
          <w:szCs w:val="26"/>
        </w:rPr>
        <w:lastRenderedPageBreak/>
        <w:t xml:space="preserve">I used these libraries: csv, </w:t>
      </w:r>
      <w:proofErr w:type="spellStart"/>
      <w:r w:rsidRPr="19906378">
        <w:rPr>
          <w:rFonts w:eastAsia="DFKai-SB" w:cs="Times New Roman"/>
          <w:sz w:val="26"/>
          <w:szCs w:val="26"/>
        </w:rPr>
        <w:t>os</w:t>
      </w:r>
      <w:proofErr w:type="spellEnd"/>
      <w:r w:rsidRPr="19906378">
        <w:rPr>
          <w:rFonts w:eastAsia="DFKai-SB" w:cs="Times New Roman"/>
          <w:sz w:val="26"/>
          <w:szCs w:val="26"/>
        </w:rPr>
        <w:t xml:space="preserve">, re, pandas, requests, bs4, threading, queue and time. </w:t>
      </w:r>
      <w:r w:rsidR="556DCF43" w:rsidRPr="19906378">
        <w:rPr>
          <w:rFonts w:eastAsia="DFKai-SB" w:cs="Times New Roman"/>
          <w:sz w:val="26"/>
          <w:szCs w:val="26"/>
        </w:rPr>
        <w:t>Basically,</w:t>
      </w:r>
      <w:r w:rsidRPr="19906378">
        <w:rPr>
          <w:rFonts w:eastAsia="DFKai-SB" w:cs="Times New Roman"/>
          <w:sz w:val="26"/>
          <w:szCs w:val="26"/>
        </w:rPr>
        <w:t xml:space="preserve"> time and pandas are </w:t>
      </w:r>
      <w:r w:rsidR="32C2C3E3" w:rsidRPr="19906378">
        <w:rPr>
          <w:rFonts w:eastAsia="DFKai-SB" w:cs="Times New Roman"/>
          <w:sz w:val="26"/>
          <w:szCs w:val="26"/>
        </w:rPr>
        <w:t>unnecessary</w:t>
      </w:r>
      <w:r w:rsidRPr="19906378">
        <w:rPr>
          <w:rFonts w:eastAsia="DFKai-SB" w:cs="Times New Roman"/>
          <w:sz w:val="26"/>
          <w:szCs w:val="26"/>
        </w:rPr>
        <w:t xml:space="preserve">, but I still want to see how much time it takes for each word to be scraped and pandas </w:t>
      </w:r>
      <w:bookmarkStart w:id="10" w:name="_Int_Fn6fWYCm"/>
      <w:r w:rsidRPr="19906378">
        <w:rPr>
          <w:rFonts w:eastAsia="DFKai-SB" w:cs="Times New Roman"/>
          <w:sz w:val="26"/>
          <w:szCs w:val="26"/>
        </w:rPr>
        <w:t>was</w:t>
      </w:r>
      <w:bookmarkEnd w:id="10"/>
      <w:r w:rsidRPr="19906378">
        <w:rPr>
          <w:rFonts w:eastAsia="DFKai-SB" w:cs="Times New Roman"/>
          <w:sz w:val="26"/>
          <w:szCs w:val="26"/>
        </w:rPr>
        <w:t xml:space="preserve"> implemented </w:t>
      </w:r>
      <w:r w:rsidR="4B6AF29A" w:rsidRPr="19906378">
        <w:rPr>
          <w:rFonts w:eastAsia="DFKai-SB" w:cs="Times New Roman"/>
          <w:sz w:val="26"/>
          <w:szCs w:val="26"/>
        </w:rPr>
        <w:t>early</w:t>
      </w:r>
      <w:r w:rsidRPr="19906378">
        <w:rPr>
          <w:rFonts w:eastAsia="DFKai-SB" w:cs="Times New Roman"/>
          <w:sz w:val="26"/>
          <w:szCs w:val="26"/>
        </w:rPr>
        <w:t xml:space="preserve"> into the project and works </w:t>
      </w:r>
      <w:r w:rsidR="00491534" w:rsidRPr="19906378">
        <w:rPr>
          <w:rFonts w:eastAsia="DFKai-SB" w:cs="Times New Roman"/>
          <w:sz w:val="26"/>
          <w:szCs w:val="26"/>
        </w:rPr>
        <w:t>like a charm.</w:t>
      </w:r>
      <w:r w:rsidR="04DD2333" w:rsidRPr="19906378">
        <w:rPr>
          <w:rFonts w:eastAsia="DFKai-SB" w:cs="Times New Roman"/>
          <w:sz w:val="26"/>
          <w:szCs w:val="26"/>
        </w:rPr>
        <w:t xml:space="preserve"> Queue is needed to queue all the data. Otherwise, writing the data in a csv file, once the thread fini</w:t>
      </w:r>
      <w:r w:rsidR="2E15115F" w:rsidRPr="19906378">
        <w:rPr>
          <w:rFonts w:eastAsia="DFKai-SB" w:cs="Times New Roman"/>
          <w:sz w:val="26"/>
          <w:szCs w:val="26"/>
        </w:rPr>
        <w:t>shes</w:t>
      </w:r>
      <w:r w:rsidR="008C1724">
        <w:rPr>
          <w:rFonts w:eastAsia="DFKai-SB" w:cs="Times New Roman"/>
          <w:sz w:val="26"/>
          <w:szCs w:val="26"/>
        </w:rPr>
        <w:t xml:space="preserve">, </w:t>
      </w:r>
      <w:r w:rsidR="2E15115F" w:rsidRPr="19906378">
        <w:rPr>
          <w:rFonts w:eastAsia="DFKai-SB" w:cs="Times New Roman"/>
          <w:sz w:val="26"/>
          <w:szCs w:val="26"/>
        </w:rPr>
        <w:t>can corrupt the data, since multiple threads might be trying to write to the file at the same time.</w:t>
      </w:r>
    </w:p>
    <w:p w14:paraId="6BFBC0D7" w14:textId="70A73655" w:rsidR="00491534" w:rsidRDefault="00491534" w:rsidP="00C82F4E">
      <w:pPr>
        <w:ind w:firstLine="567"/>
        <w:jc w:val="both"/>
        <w:rPr>
          <w:rFonts w:eastAsia="DFKai-SB" w:cs="Times New Roman"/>
          <w:sz w:val="26"/>
          <w:szCs w:val="26"/>
        </w:rPr>
      </w:pPr>
      <w:r w:rsidRPr="19906378">
        <w:rPr>
          <w:rFonts w:eastAsia="DFKai-SB" w:cs="Times New Roman"/>
          <w:sz w:val="26"/>
          <w:szCs w:val="26"/>
        </w:rPr>
        <w:t>The “advanced language features</w:t>
      </w:r>
      <w:r w:rsidR="3903B73A" w:rsidRPr="19906378">
        <w:rPr>
          <w:rFonts w:eastAsia="DFKai-SB" w:cs="Times New Roman"/>
          <w:sz w:val="26"/>
          <w:szCs w:val="26"/>
        </w:rPr>
        <w:t>,”</w:t>
      </w:r>
      <w:r w:rsidRPr="19906378">
        <w:rPr>
          <w:rFonts w:eastAsia="DFKai-SB" w:cs="Times New Roman"/>
          <w:sz w:val="26"/>
          <w:szCs w:val="26"/>
        </w:rPr>
        <w:t xml:space="preserve"> would probably be implementation of multithreading and data queueing. For the most part it’s a simple </w:t>
      </w:r>
      <w:proofErr w:type="spellStart"/>
      <w:r w:rsidRPr="19906378">
        <w:rPr>
          <w:rFonts w:eastAsia="DFKai-SB" w:cs="Times New Roman"/>
          <w:sz w:val="26"/>
          <w:szCs w:val="26"/>
        </w:rPr>
        <w:t>webscraper</w:t>
      </w:r>
      <w:proofErr w:type="spellEnd"/>
      <w:r w:rsidRPr="19906378">
        <w:rPr>
          <w:rFonts w:eastAsia="DFKai-SB" w:cs="Times New Roman"/>
          <w:sz w:val="26"/>
          <w:szCs w:val="26"/>
        </w:rPr>
        <w:t>, that tries to follow the websites’ logic and hierarchy.</w:t>
      </w:r>
    </w:p>
    <w:p w14:paraId="09B9D4D8" w14:textId="77777777" w:rsidR="008C5B08" w:rsidRPr="00696C18" w:rsidRDefault="008C5B08" w:rsidP="00FE24E6">
      <w:pPr>
        <w:rPr>
          <w:rFonts w:eastAsia="DFKai-SB" w:cs="Times New Roman"/>
        </w:rPr>
      </w:pPr>
    </w:p>
    <w:p w14:paraId="7FA56F19" w14:textId="77777777" w:rsidR="007B06DA" w:rsidRDefault="008733BF" w:rsidP="007B06DA">
      <w:pPr>
        <w:pStyle w:val="Heading1"/>
        <w:numPr>
          <w:ilvl w:val="0"/>
          <w:numId w:val="7"/>
        </w:numPr>
        <w:rPr>
          <w:rFonts w:eastAsia="DFKai-SB"/>
        </w:rPr>
      </w:pPr>
      <w:r>
        <w:rPr>
          <w:rFonts w:eastAsia="DFKai-SB"/>
        </w:rPr>
        <w:t>Implementation</w:t>
      </w:r>
    </w:p>
    <w:p w14:paraId="1E103AEF" w14:textId="2C1F4EE0" w:rsidR="00D93EDC" w:rsidRDefault="0075059A" w:rsidP="007B06DA">
      <w:pPr>
        <w:pStyle w:val="Heading2"/>
      </w:pPr>
      <w:r w:rsidRPr="007B06DA">
        <w:t>Input</w:t>
      </w:r>
    </w:p>
    <w:p w14:paraId="395C7C74" w14:textId="0A390DF9" w:rsidR="007B06DA" w:rsidRPr="007B06DA" w:rsidRDefault="007B06DA" w:rsidP="007B06DA">
      <w:pPr>
        <w:ind w:firstLine="720"/>
      </w:pPr>
      <w:r>
        <w:rPr>
          <w:lang w:eastAsia="zh-TW"/>
        </w:rPr>
        <w:t>As an input you get a csv file that looks something like this</w:t>
      </w:r>
    </w:p>
    <w:p w14:paraId="0197A4D2" w14:textId="45322A08" w:rsidR="0075059A" w:rsidRDefault="0075059A" w:rsidP="0075059A">
      <w:pPr>
        <w:ind w:left="720"/>
        <w:rPr>
          <w:lang w:eastAsia="zh-TW"/>
        </w:rPr>
      </w:pPr>
      <w:r>
        <w:rPr>
          <w:noProof/>
        </w:rPr>
        <w:drawing>
          <wp:inline distT="0" distB="0" distL="0" distR="0" wp14:anchorId="359DAACC" wp14:editId="6BD3B592">
            <wp:extent cx="2114940" cy="39237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114940" cy="3923787"/>
                    </a:xfrm>
                    <a:prstGeom prst="rect">
                      <a:avLst/>
                    </a:prstGeom>
                  </pic:spPr>
                </pic:pic>
              </a:graphicData>
            </a:graphic>
          </wp:inline>
        </w:drawing>
      </w:r>
    </w:p>
    <w:p w14:paraId="603F6280" w14:textId="5BBFEC60" w:rsidR="0075059A" w:rsidRDefault="0075059A" w:rsidP="19906378">
      <w:r>
        <w:lastRenderedPageBreak/>
        <w:t>I read it with pandas</w:t>
      </w:r>
      <w:r w:rsidR="5058CC5A">
        <w:t>. Fo</w:t>
      </w:r>
      <w:r w:rsidR="7B865B8D">
        <w:t>r</w:t>
      </w:r>
      <w:r w:rsidR="5058CC5A">
        <w:t xml:space="preserve"> the most part </w:t>
      </w:r>
      <w:r w:rsidR="166391C0">
        <w:t>words</w:t>
      </w:r>
      <w:r w:rsidR="5058CC5A">
        <w:t xml:space="preserve"> look like this ‘</w:t>
      </w:r>
      <w:r w:rsidR="5058CC5A">
        <w:t>市</w:t>
      </w:r>
      <w:r w:rsidR="231F65ED">
        <w:t>,’ but they can appear</w:t>
      </w:r>
      <w:r w:rsidR="008C1724">
        <w:t xml:space="preserve"> with added spacing</w:t>
      </w:r>
      <w:r w:rsidR="231F65ED">
        <w:t xml:space="preserve"> ‘</w:t>
      </w:r>
      <w:bookmarkStart w:id="11" w:name="_Int_DHsvEoV3"/>
      <w:r w:rsidR="08A1B842">
        <w:t>市</w:t>
      </w:r>
      <w:r w:rsidR="08A1B842">
        <w:t xml:space="preserve"> </w:t>
      </w:r>
      <w:proofErr w:type="gramStart"/>
      <w:r w:rsidR="08A1B842">
        <w:t>‘</w:t>
      </w:r>
      <w:bookmarkEnd w:id="11"/>
      <w:r w:rsidR="2BDF6CB1">
        <w:t>,</w:t>
      </w:r>
      <w:r w:rsidR="231F65ED">
        <w:t xml:space="preserve">  which</w:t>
      </w:r>
      <w:proofErr w:type="gramEnd"/>
      <w:r w:rsidR="231F65ED">
        <w:t xml:space="preserve"> means we need a </w:t>
      </w:r>
      <w:r w:rsidR="291219DF">
        <w:t xml:space="preserve">second meaning from the site. There’re also some words that </w:t>
      </w:r>
      <w:r w:rsidR="24E4B754">
        <w:t>look like this ‘</w:t>
      </w:r>
      <w:proofErr w:type="spellStart"/>
      <w:r w:rsidR="24E4B754">
        <w:t>一點</w:t>
      </w:r>
      <w:proofErr w:type="spellEnd"/>
      <w:r w:rsidR="24E4B754">
        <w:t>/</w:t>
      </w:r>
      <w:proofErr w:type="spellStart"/>
      <w:r w:rsidR="24E4B754">
        <w:t>一點兒</w:t>
      </w:r>
      <w:proofErr w:type="spellEnd"/>
      <w:r w:rsidR="24E4B754">
        <w:t xml:space="preserve">’, the slash means that there’re are the same, so I just strip the word, and take the first one. </w:t>
      </w:r>
      <w:r w:rsidR="55846FCA">
        <w:t>Otherwise, the website is unable to find the word.</w:t>
      </w:r>
    </w:p>
    <w:p w14:paraId="2A2B79B4" w14:textId="77777777" w:rsidR="0075059A" w:rsidRPr="0075059A" w:rsidRDefault="0075059A" w:rsidP="0075059A">
      <w:pPr>
        <w:ind w:left="720"/>
        <w:rPr>
          <w:lang w:eastAsia="zh-TW"/>
        </w:rPr>
      </w:pPr>
    </w:p>
    <w:p w14:paraId="619FA525" w14:textId="0B57A963" w:rsidR="00E1618C" w:rsidRPr="00696C18" w:rsidRDefault="00E1618C" w:rsidP="00F359D6">
      <w:pPr>
        <w:autoSpaceDE w:val="0"/>
        <w:autoSpaceDN w:val="0"/>
        <w:adjustRightInd w:val="0"/>
        <w:spacing w:after="0" w:line="240" w:lineRule="auto"/>
        <w:jc w:val="both"/>
        <w:rPr>
          <w:rFonts w:eastAsia="DFKai-SB" w:cs="Times New Roman"/>
          <w:sz w:val="26"/>
          <w:szCs w:val="26"/>
        </w:rPr>
      </w:pPr>
    </w:p>
    <w:p w14:paraId="34C38E69" w14:textId="0C53BB45" w:rsidR="0075059A" w:rsidRDefault="2EDC7143" w:rsidP="19906378">
      <w:pPr>
        <w:pStyle w:val="Heading2"/>
        <w:numPr>
          <w:ilvl w:val="0"/>
          <w:numId w:val="0"/>
        </w:numPr>
      </w:pPr>
      <w:r>
        <w:t>Output</w:t>
      </w:r>
    </w:p>
    <w:p w14:paraId="73393B28" w14:textId="0487FDB0" w:rsidR="007B06DA" w:rsidRDefault="007B06DA" w:rsidP="007B06DA">
      <w:pPr>
        <w:autoSpaceDE w:val="0"/>
        <w:autoSpaceDN w:val="0"/>
        <w:adjustRightInd w:val="0"/>
        <w:spacing w:after="0" w:line="240" w:lineRule="auto"/>
        <w:ind w:firstLine="720"/>
        <w:jc w:val="both"/>
        <w:rPr>
          <w:rFonts w:eastAsia="DFKai-SB" w:cs="Times New Roman"/>
          <w:sz w:val="26"/>
          <w:szCs w:val="26"/>
        </w:rPr>
      </w:pPr>
      <w:r>
        <w:rPr>
          <w:rFonts w:eastAsia="DFKai-SB" w:cs="Times New Roman"/>
          <w:sz w:val="26"/>
          <w:szCs w:val="26"/>
        </w:rPr>
        <w:t>Here’s the required format for the csv file we want to import</w:t>
      </w:r>
    </w:p>
    <w:p w14:paraId="0BA97D07" w14:textId="77777777" w:rsidR="007B06DA" w:rsidRPr="007B06DA" w:rsidRDefault="007B06DA" w:rsidP="007B06DA">
      <w:pPr>
        <w:ind w:left="720"/>
        <w:rPr>
          <w:lang w:eastAsia="zh-TW"/>
        </w:rPr>
      </w:pPr>
    </w:p>
    <w:p w14:paraId="0F1536FE" w14:textId="77E3D808" w:rsidR="00076A9C" w:rsidRDefault="0075059A" w:rsidP="00F359D6">
      <w:pPr>
        <w:autoSpaceDE w:val="0"/>
        <w:autoSpaceDN w:val="0"/>
        <w:adjustRightInd w:val="0"/>
        <w:spacing w:after="0" w:line="240" w:lineRule="auto"/>
        <w:jc w:val="both"/>
        <w:rPr>
          <w:rFonts w:eastAsia="DFKai-SB" w:cs="Times New Roman"/>
          <w:sz w:val="26"/>
          <w:szCs w:val="26"/>
        </w:rPr>
      </w:pPr>
      <w:r>
        <w:rPr>
          <w:rFonts w:eastAsia="DFKai-SB" w:cs="Times New Roman"/>
          <w:sz w:val="26"/>
          <w:szCs w:val="26"/>
        </w:rPr>
        <w:tab/>
      </w:r>
      <w:r w:rsidR="007B06DA">
        <w:rPr>
          <w:rFonts w:eastAsia="DFKai-SB" w:cs="Times New Roman"/>
          <w:noProof/>
          <w:sz w:val="26"/>
          <w:szCs w:val="26"/>
        </w:rPr>
        <w:drawing>
          <wp:inline distT="0" distB="0" distL="0" distR="0" wp14:anchorId="773A0BFF" wp14:editId="08EB2EF3">
            <wp:extent cx="4222143" cy="37530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39338" r="-1928" b="18362"/>
                    <a:stretch/>
                  </pic:blipFill>
                  <pic:spPr bwMode="auto">
                    <a:xfrm>
                      <a:off x="0" y="0"/>
                      <a:ext cx="4222619" cy="3753439"/>
                    </a:xfrm>
                    <a:prstGeom prst="rect">
                      <a:avLst/>
                    </a:prstGeom>
                    <a:noFill/>
                    <a:ln>
                      <a:noFill/>
                    </a:ln>
                    <a:extLst>
                      <a:ext uri="{53640926-AAD7-44D8-BBD7-CCE9431645EC}">
                        <a14:shadowObscured xmlns:a14="http://schemas.microsoft.com/office/drawing/2010/main"/>
                      </a:ext>
                    </a:extLst>
                  </pic:spPr>
                </pic:pic>
              </a:graphicData>
            </a:graphic>
          </wp:inline>
        </w:drawing>
      </w:r>
    </w:p>
    <w:p w14:paraId="566CD997" w14:textId="77777777" w:rsidR="0075059A" w:rsidRDefault="0075059A" w:rsidP="00F359D6">
      <w:pPr>
        <w:autoSpaceDE w:val="0"/>
        <w:autoSpaceDN w:val="0"/>
        <w:adjustRightInd w:val="0"/>
        <w:spacing w:after="0" w:line="240" w:lineRule="auto"/>
        <w:jc w:val="both"/>
        <w:rPr>
          <w:rFonts w:eastAsia="DFKai-SB" w:cs="Times New Roman"/>
          <w:noProof/>
          <w:sz w:val="26"/>
          <w:szCs w:val="26"/>
        </w:rPr>
      </w:pPr>
    </w:p>
    <w:p w14:paraId="591479DF" w14:textId="60048FE5" w:rsidR="0075059A" w:rsidRDefault="0075059A" w:rsidP="00F359D6">
      <w:pPr>
        <w:autoSpaceDE w:val="0"/>
        <w:autoSpaceDN w:val="0"/>
        <w:adjustRightInd w:val="0"/>
        <w:spacing w:after="0" w:line="240" w:lineRule="auto"/>
        <w:jc w:val="both"/>
        <w:rPr>
          <w:rFonts w:eastAsia="DFKai-SB" w:cs="Times New Roman"/>
          <w:sz w:val="26"/>
          <w:szCs w:val="26"/>
        </w:rPr>
      </w:pPr>
    </w:p>
    <w:p w14:paraId="2EEF2CB2" w14:textId="77777777" w:rsidR="0075059A" w:rsidRDefault="0075059A" w:rsidP="00F359D6">
      <w:pPr>
        <w:autoSpaceDE w:val="0"/>
        <w:autoSpaceDN w:val="0"/>
        <w:adjustRightInd w:val="0"/>
        <w:spacing w:after="0" w:line="240" w:lineRule="auto"/>
        <w:jc w:val="both"/>
        <w:rPr>
          <w:rFonts w:eastAsia="DFKai-SB" w:cs="Times New Roman"/>
          <w:sz w:val="26"/>
          <w:szCs w:val="26"/>
        </w:rPr>
      </w:pPr>
    </w:p>
    <w:p w14:paraId="15DF4079" w14:textId="77777777" w:rsidR="0075059A" w:rsidRDefault="0075059A" w:rsidP="00F359D6">
      <w:pPr>
        <w:autoSpaceDE w:val="0"/>
        <w:autoSpaceDN w:val="0"/>
        <w:adjustRightInd w:val="0"/>
        <w:spacing w:after="0" w:line="240" w:lineRule="auto"/>
        <w:jc w:val="both"/>
        <w:rPr>
          <w:rFonts w:eastAsia="DFKai-SB" w:cs="Times New Roman"/>
          <w:sz w:val="26"/>
          <w:szCs w:val="26"/>
        </w:rPr>
      </w:pPr>
    </w:p>
    <w:p w14:paraId="31277ED7" w14:textId="77777777" w:rsidR="0075059A" w:rsidRDefault="0075059A" w:rsidP="00F359D6">
      <w:pPr>
        <w:autoSpaceDE w:val="0"/>
        <w:autoSpaceDN w:val="0"/>
        <w:adjustRightInd w:val="0"/>
        <w:spacing w:after="0" w:line="240" w:lineRule="auto"/>
        <w:jc w:val="both"/>
        <w:rPr>
          <w:rFonts w:eastAsia="DFKai-SB" w:cs="Times New Roman"/>
          <w:sz w:val="26"/>
          <w:szCs w:val="26"/>
        </w:rPr>
      </w:pPr>
      <w:r w:rsidRPr="0075059A">
        <w:rPr>
          <w:rFonts w:eastAsia="DFKai-SB" w:cs="Times New Roman"/>
          <w:noProof/>
          <w:sz w:val="26"/>
          <w:szCs w:val="26"/>
        </w:rPr>
        <w:drawing>
          <wp:inline distT="0" distB="0" distL="0" distR="0" wp14:anchorId="064520D1" wp14:editId="7AF6CE3D">
            <wp:extent cx="5579745" cy="1134110"/>
            <wp:effectExtent l="0" t="0" r="190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9745" cy="1134110"/>
                    </a:xfrm>
                    <a:prstGeom prst="rect">
                      <a:avLst/>
                    </a:prstGeom>
                  </pic:spPr>
                </pic:pic>
              </a:graphicData>
            </a:graphic>
          </wp:inline>
        </w:drawing>
      </w:r>
    </w:p>
    <w:p w14:paraId="11623DE4" w14:textId="77777777" w:rsidR="0075059A" w:rsidRPr="00F40E5E" w:rsidRDefault="0075059A" w:rsidP="00F40E5E">
      <w:pPr>
        <w:autoSpaceDE w:val="0"/>
        <w:autoSpaceDN w:val="0"/>
        <w:adjustRightInd w:val="0"/>
        <w:spacing w:after="0"/>
        <w:jc w:val="both"/>
        <w:rPr>
          <w:rFonts w:eastAsia="DFKai-SB" w:cs="Times New Roman"/>
          <w:szCs w:val="24"/>
        </w:rPr>
      </w:pPr>
    </w:p>
    <w:p w14:paraId="59B7F394" w14:textId="6CF56E5E" w:rsidR="0075059A" w:rsidRPr="00F40E5E" w:rsidRDefault="0075059A" w:rsidP="19906378">
      <w:pPr>
        <w:autoSpaceDE w:val="0"/>
        <w:autoSpaceDN w:val="0"/>
        <w:adjustRightInd w:val="0"/>
        <w:spacing w:after="0"/>
        <w:jc w:val="both"/>
        <w:rPr>
          <w:rFonts w:eastAsia="DFKai-SB" w:cs="Times New Roman"/>
        </w:rPr>
      </w:pPr>
      <w:r w:rsidRPr="19906378">
        <w:rPr>
          <w:rFonts w:eastAsia="DFKai-SB" w:cs="Times New Roman"/>
        </w:rPr>
        <w:lastRenderedPageBreak/>
        <w:t>That</w:t>
      </w:r>
      <w:r w:rsidR="0003571F" w:rsidRPr="19906378">
        <w:rPr>
          <w:rFonts w:eastAsia="DFKai-SB" w:cs="Times New Roman"/>
        </w:rPr>
        <w:t>’s how I implement writing to the file, specifying the delimiter</w:t>
      </w:r>
      <w:r w:rsidR="007B06DA" w:rsidRPr="19906378">
        <w:rPr>
          <w:rFonts w:eastAsia="DFKai-SB" w:cs="Times New Roman"/>
        </w:rPr>
        <w:t>,</w:t>
      </w:r>
      <w:r w:rsidR="0003571F" w:rsidRPr="19906378">
        <w:rPr>
          <w:rFonts w:eastAsia="DFKai-SB" w:cs="Times New Roman"/>
        </w:rPr>
        <w:t xml:space="preserve"> and quoting all the values as the format </w:t>
      </w:r>
      <w:r w:rsidR="04E6A0B1" w:rsidRPr="19906378">
        <w:rPr>
          <w:rFonts w:eastAsia="DFKai-SB" w:cs="Times New Roman"/>
        </w:rPr>
        <w:t>specifies (</w:t>
      </w:r>
      <w:r w:rsidR="0003571F" w:rsidRPr="19906378">
        <w:rPr>
          <w:rFonts w:eastAsia="DFKai-SB" w:cs="Times New Roman"/>
        </w:rPr>
        <w:t xml:space="preserve">otherwise the imported words will be a mess). </w:t>
      </w:r>
    </w:p>
    <w:p w14:paraId="779EB103" w14:textId="77777777" w:rsidR="0003571F" w:rsidRDefault="0003571F" w:rsidP="00F359D6">
      <w:pPr>
        <w:autoSpaceDE w:val="0"/>
        <w:autoSpaceDN w:val="0"/>
        <w:adjustRightInd w:val="0"/>
        <w:spacing w:after="0" w:line="240" w:lineRule="auto"/>
        <w:jc w:val="both"/>
        <w:rPr>
          <w:rFonts w:eastAsia="DFKai-SB" w:cs="Times New Roman"/>
          <w:sz w:val="26"/>
          <w:szCs w:val="26"/>
        </w:rPr>
      </w:pPr>
    </w:p>
    <w:p w14:paraId="0DC957A9" w14:textId="77777777" w:rsidR="0003571F" w:rsidRDefault="0003571F" w:rsidP="00F359D6">
      <w:pPr>
        <w:autoSpaceDE w:val="0"/>
        <w:autoSpaceDN w:val="0"/>
        <w:adjustRightInd w:val="0"/>
        <w:spacing w:after="0" w:line="240" w:lineRule="auto"/>
        <w:jc w:val="both"/>
        <w:rPr>
          <w:rFonts w:eastAsia="DFKai-SB" w:cs="Times New Roman"/>
          <w:sz w:val="26"/>
          <w:szCs w:val="26"/>
        </w:rPr>
      </w:pPr>
    </w:p>
    <w:p w14:paraId="7D32E531" w14:textId="77777777" w:rsidR="0003571F" w:rsidRDefault="0003571F" w:rsidP="00F359D6">
      <w:pPr>
        <w:autoSpaceDE w:val="0"/>
        <w:autoSpaceDN w:val="0"/>
        <w:adjustRightInd w:val="0"/>
        <w:spacing w:after="0" w:line="240" w:lineRule="auto"/>
        <w:jc w:val="both"/>
        <w:rPr>
          <w:rFonts w:eastAsia="DFKai-SB" w:cs="Times New Roman"/>
          <w:sz w:val="26"/>
          <w:szCs w:val="26"/>
        </w:rPr>
      </w:pPr>
    </w:p>
    <w:p w14:paraId="69CDD0B8" w14:textId="77777777" w:rsidR="0003571F" w:rsidRDefault="0003571F" w:rsidP="00F359D6">
      <w:pPr>
        <w:autoSpaceDE w:val="0"/>
        <w:autoSpaceDN w:val="0"/>
        <w:adjustRightInd w:val="0"/>
        <w:spacing w:after="0" w:line="240" w:lineRule="auto"/>
        <w:jc w:val="both"/>
        <w:rPr>
          <w:rFonts w:eastAsia="DFKai-SB" w:cs="Times New Roman"/>
          <w:sz w:val="26"/>
          <w:szCs w:val="26"/>
        </w:rPr>
      </w:pPr>
      <w:r w:rsidRPr="0003571F">
        <w:rPr>
          <w:rFonts w:eastAsia="DFKai-SB" w:cs="Times New Roman"/>
          <w:noProof/>
          <w:sz w:val="26"/>
          <w:szCs w:val="26"/>
        </w:rPr>
        <w:drawing>
          <wp:inline distT="0" distB="0" distL="0" distR="0" wp14:anchorId="0BFAF9BC" wp14:editId="55F4CA8C">
            <wp:extent cx="5579745" cy="145224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1452245"/>
                    </a:xfrm>
                    <a:prstGeom prst="rect">
                      <a:avLst/>
                    </a:prstGeom>
                  </pic:spPr>
                </pic:pic>
              </a:graphicData>
            </a:graphic>
          </wp:inline>
        </w:drawing>
      </w:r>
    </w:p>
    <w:p w14:paraId="3419B148" w14:textId="77777777" w:rsidR="0003571F" w:rsidRDefault="0003571F" w:rsidP="00F359D6">
      <w:pPr>
        <w:autoSpaceDE w:val="0"/>
        <w:autoSpaceDN w:val="0"/>
        <w:adjustRightInd w:val="0"/>
        <w:spacing w:after="0" w:line="240" w:lineRule="auto"/>
        <w:jc w:val="both"/>
        <w:rPr>
          <w:rFonts w:eastAsia="DFKai-SB" w:cs="Times New Roman"/>
          <w:sz w:val="26"/>
          <w:szCs w:val="26"/>
        </w:rPr>
      </w:pPr>
    </w:p>
    <w:p w14:paraId="631960B7" w14:textId="77777777" w:rsidR="0003571F" w:rsidRDefault="0003571F" w:rsidP="00F359D6">
      <w:pPr>
        <w:autoSpaceDE w:val="0"/>
        <w:autoSpaceDN w:val="0"/>
        <w:adjustRightInd w:val="0"/>
        <w:spacing w:after="0" w:line="240" w:lineRule="auto"/>
        <w:jc w:val="both"/>
        <w:rPr>
          <w:rFonts w:eastAsia="DFKai-SB" w:cs="Times New Roman"/>
          <w:sz w:val="26"/>
          <w:szCs w:val="26"/>
        </w:rPr>
      </w:pPr>
    </w:p>
    <w:p w14:paraId="75F6660D" w14:textId="1375FDCE" w:rsidR="0003571F" w:rsidRDefault="0003571F" w:rsidP="00F359D6">
      <w:pPr>
        <w:autoSpaceDE w:val="0"/>
        <w:autoSpaceDN w:val="0"/>
        <w:adjustRightInd w:val="0"/>
        <w:spacing w:after="0" w:line="240" w:lineRule="auto"/>
        <w:jc w:val="both"/>
        <w:rPr>
          <w:rFonts w:eastAsia="DFKai-SB" w:cs="Times New Roman"/>
          <w:sz w:val="26"/>
          <w:szCs w:val="26"/>
        </w:rPr>
      </w:pPr>
      <w:r w:rsidRPr="19906378">
        <w:rPr>
          <w:rFonts w:eastAsia="DFKai-SB" w:cs="Times New Roman"/>
          <w:sz w:val="26"/>
          <w:szCs w:val="26"/>
        </w:rPr>
        <w:t xml:space="preserve">And </w:t>
      </w:r>
      <w:r w:rsidR="6A5527CF" w:rsidRPr="19906378">
        <w:rPr>
          <w:rFonts w:eastAsia="DFKai-SB" w:cs="Times New Roman"/>
          <w:sz w:val="26"/>
          <w:szCs w:val="26"/>
        </w:rPr>
        <w:t>that is</w:t>
      </w:r>
      <w:r w:rsidRPr="19906378">
        <w:rPr>
          <w:rFonts w:eastAsia="DFKai-SB" w:cs="Times New Roman"/>
          <w:sz w:val="26"/>
          <w:szCs w:val="26"/>
        </w:rPr>
        <w:t xml:space="preserve"> what my data looks like</w:t>
      </w:r>
    </w:p>
    <w:p w14:paraId="45B95F06" w14:textId="77777777" w:rsidR="0003571F" w:rsidRDefault="0003571F" w:rsidP="00F359D6">
      <w:pPr>
        <w:autoSpaceDE w:val="0"/>
        <w:autoSpaceDN w:val="0"/>
        <w:adjustRightInd w:val="0"/>
        <w:spacing w:after="0" w:line="240" w:lineRule="auto"/>
        <w:jc w:val="both"/>
        <w:rPr>
          <w:rFonts w:eastAsia="DFKai-SB" w:cs="Times New Roman"/>
          <w:sz w:val="26"/>
          <w:szCs w:val="26"/>
        </w:rPr>
      </w:pPr>
    </w:p>
    <w:p w14:paraId="341E2C4D" w14:textId="77777777" w:rsidR="0003571F" w:rsidRDefault="0003571F" w:rsidP="0003571F">
      <w:pPr>
        <w:autoSpaceDE w:val="0"/>
        <w:autoSpaceDN w:val="0"/>
        <w:adjustRightInd w:val="0"/>
        <w:spacing w:after="0" w:line="240" w:lineRule="auto"/>
        <w:jc w:val="both"/>
        <w:rPr>
          <w:rFonts w:eastAsia="DFKai-SB" w:cs="Times New Roman"/>
          <w:b/>
          <w:sz w:val="26"/>
          <w:szCs w:val="26"/>
        </w:rPr>
      </w:pPr>
    </w:p>
    <w:p w14:paraId="18C0F669" w14:textId="77777777" w:rsidR="0003571F" w:rsidRDefault="0003571F" w:rsidP="0003571F">
      <w:pPr>
        <w:autoSpaceDE w:val="0"/>
        <w:autoSpaceDN w:val="0"/>
        <w:adjustRightInd w:val="0"/>
        <w:spacing w:after="0" w:line="240" w:lineRule="auto"/>
        <w:jc w:val="both"/>
        <w:rPr>
          <w:rFonts w:eastAsia="DFKai-SB" w:cs="Times New Roman"/>
          <w:b/>
          <w:sz w:val="26"/>
          <w:szCs w:val="26"/>
        </w:rPr>
      </w:pPr>
    </w:p>
    <w:p w14:paraId="3C7E6F30" w14:textId="68A42059" w:rsidR="0003571F" w:rsidRDefault="0003571F" w:rsidP="007B06DA">
      <w:pPr>
        <w:pStyle w:val="Heading2"/>
      </w:pPr>
      <w:r>
        <w:t>Main Logic</w:t>
      </w:r>
    </w:p>
    <w:p w14:paraId="7B79D2B7" w14:textId="29B8846D" w:rsidR="007B06DA" w:rsidRPr="007B06DA" w:rsidRDefault="55472407" w:rsidP="007B06DA">
      <w:pPr>
        <w:ind w:firstLine="720"/>
        <w:rPr>
          <w:lang w:eastAsia="zh-TW"/>
        </w:rPr>
      </w:pPr>
      <w:r w:rsidRPr="19906378">
        <w:rPr>
          <w:lang w:eastAsia="zh-TW"/>
        </w:rPr>
        <w:t>It is</w:t>
      </w:r>
      <w:r w:rsidR="007B06DA" w:rsidRPr="19906378">
        <w:rPr>
          <w:lang w:eastAsia="zh-TW"/>
        </w:rPr>
        <w:t xml:space="preserve"> </w:t>
      </w:r>
      <w:bookmarkStart w:id="12" w:name="_Int_QvsmmnEE"/>
      <w:r w:rsidR="007B06DA" w:rsidRPr="19906378">
        <w:rPr>
          <w:lang w:eastAsia="zh-TW"/>
        </w:rPr>
        <w:t>actually a</w:t>
      </w:r>
      <w:bookmarkEnd w:id="12"/>
      <w:r w:rsidR="007B06DA" w:rsidRPr="19906378">
        <w:rPr>
          <w:lang w:eastAsia="zh-TW"/>
        </w:rPr>
        <w:t xml:space="preserve"> bunch of functions, no classes, nothing fancy. I didn’t feel the need to implement classes here. </w:t>
      </w:r>
      <w:bookmarkStart w:id="13" w:name="_Int_F9a7EGei"/>
      <w:r w:rsidR="007B06DA" w:rsidRPr="19906378">
        <w:rPr>
          <w:lang w:eastAsia="zh-TW"/>
        </w:rPr>
        <w:t>There’s</w:t>
      </w:r>
      <w:bookmarkEnd w:id="13"/>
      <w:r w:rsidR="007B06DA" w:rsidRPr="19906378">
        <w:rPr>
          <w:lang w:eastAsia="zh-TW"/>
        </w:rPr>
        <w:t xml:space="preserve"> nothing that the user itself specifies. However, that should be </w:t>
      </w:r>
      <w:bookmarkStart w:id="14" w:name="_Int_rPyZfoVD"/>
      <w:r w:rsidR="007B06DA" w:rsidRPr="19906378">
        <w:rPr>
          <w:lang w:eastAsia="zh-TW"/>
        </w:rPr>
        <w:t>fairly simple</w:t>
      </w:r>
      <w:bookmarkEnd w:id="14"/>
      <w:r w:rsidR="007B06DA" w:rsidRPr="19906378">
        <w:rPr>
          <w:lang w:eastAsia="zh-TW"/>
        </w:rPr>
        <w:t xml:space="preserve"> to implement with a GUI.</w:t>
      </w:r>
    </w:p>
    <w:p w14:paraId="642C00F4" w14:textId="63D38874" w:rsidR="67992E2B" w:rsidRDefault="67992E2B" w:rsidP="19906378">
      <w:pPr>
        <w:ind w:firstLine="720"/>
        <w:rPr>
          <w:lang w:eastAsia="zh-TW"/>
        </w:rPr>
      </w:pPr>
      <w:r w:rsidRPr="19906378">
        <w:rPr>
          <w:lang w:eastAsia="zh-TW"/>
        </w:rPr>
        <w:t xml:space="preserve">The main hiccup is that we </w:t>
      </w:r>
      <w:bookmarkStart w:id="15" w:name="_Int_EcusVgtG"/>
      <w:r w:rsidRPr="19906378">
        <w:rPr>
          <w:lang w:eastAsia="zh-TW"/>
        </w:rPr>
        <w:t>have to</w:t>
      </w:r>
      <w:bookmarkEnd w:id="15"/>
      <w:r w:rsidRPr="19906378">
        <w:rPr>
          <w:lang w:eastAsia="zh-TW"/>
        </w:rPr>
        <w:t xml:space="preserve"> make 2 requests to the site per word, first request </w:t>
      </w:r>
    </w:p>
    <w:p w14:paraId="57964323" w14:textId="17A9887F" w:rsidR="51FD5C9C" w:rsidRDefault="51FD5C9C" w:rsidP="19906378">
      <w:pPr>
        <w:rPr>
          <w:lang w:eastAsia="zh-TW"/>
        </w:rPr>
      </w:pPr>
      <w:r w:rsidRPr="19906378">
        <w:rPr>
          <w:lang w:eastAsia="zh-TW"/>
        </w:rPr>
        <w:t>[</w:t>
      </w:r>
      <w:r w:rsidRPr="19906378">
        <w:rPr>
          <w:sz w:val="18"/>
          <w:szCs w:val="18"/>
          <w:lang w:eastAsia="zh-TW"/>
        </w:rPr>
        <w:t>https://www.trainchinese.com/v2/search.php?searchWord=chicken&amp;rAp=0&amp;height=0&amp;width=0&amp;tcLanguage=en</w:t>
      </w:r>
      <w:r w:rsidRPr="19906378">
        <w:rPr>
          <w:lang w:eastAsia="zh-TW"/>
        </w:rPr>
        <w:t>], that</w:t>
      </w:r>
      <w:r w:rsidR="008C1724">
        <w:rPr>
          <w:lang w:eastAsia="zh-TW"/>
        </w:rPr>
        <w:t>’s</w:t>
      </w:r>
      <w:r w:rsidRPr="19906378">
        <w:rPr>
          <w:lang w:eastAsia="zh-TW"/>
        </w:rPr>
        <w:t xml:space="preserve"> the link to the website, we can</w:t>
      </w:r>
      <w:r w:rsidR="28413C4E" w:rsidRPr="19906378">
        <w:rPr>
          <w:lang w:eastAsia="zh-TW"/>
        </w:rPr>
        <w:t xml:space="preserve"> see that we can search for words, just</w:t>
      </w:r>
      <w:r w:rsidR="008C1724">
        <w:rPr>
          <w:lang w:eastAsia="zh-TW"/>
        </w:rPr>
        <w:t xml:space="preserve"> by</w:t>
      </w:r>
      <w:r w:rsidR="28413C4E" w:rsidRPr="19906378">
        <w:rPr>
          <w:lang w:eastAsia="zh-TW"/>
        </w:rPr>
        <w:t xml:space="preserve"> specifying parameter ‘</w:t>
      </w:r>
      <w:proofErr w:type="spellStart"/>
      <w:r w:rsidR="28413C4E" w:rsidRPr="19906378">
        <w:rPr>
          <w:lang w:eastAsia="zh-TW"/>
        </w:rPr>
        <w:t>searchWord</w:t>
      </w:r>
      <w:proofErr w:type="spellEnd"/>
      <w:r w:rsidR="28413C4E" w:rsidRPr="19906378">
        <w:rPr>
          <w:lang w:eastAsia="zh-TW"/>
        </w:rPr>
        <w:t>’. The first request</w:t>
      </w:r>
      <w:r w:rsidRPr="19906378">
        <w:rPr>
          <w:lang w:eastAsia="zh-TW"/>
        </w:rPr>
        <w:t xml:space="preserve"> </w:t>
      </w:r>
      <w:r w:rsidR="1F32A967" w:rsidRPr="19906378">
        <w:rPr>
          <w:lang w:eastAsia="zh-TW"/>
        </w:rPr>
        <w:t>gives</w:t>
      </w:r>
      <w:r w:rsidR="67992E2B" w:rsidRPr="19906378">
        <w:rPr>
          <w:lang w:eastAsia="zh-TW"/>
        </w:rPr>
        <w:t xml:space="preserve"> us the </w:t>
      </w:r>
      <w:r w:rsidR="00D34FC4">
        <w:rPr>
          <w:lang w:eastAsia="zh-TW"/>
        </w:rPr>
        <w:t>understanding</w:t>
      </w:r>
      <w:r w:rsidR="67992E2B" w:rsidRPr="19906378">
        <w:rPr>
          <w:lang w:eastAsia="zh-TW"/>
        </w:rPr>
        <w:t>, whether we</w:t>
      </w:r>
      <w:r w:rsidR="21DA4FD3" w:rsidRPr="19906378">
        <w:rPr>
          <w:lang w:eastAsia="zh-TW"/>
        </w:rPr>
        <w:t xml:space="preserve"> have</w:t>
      </w:r>
      <w:r w:rsidR="67992E2B" w:rsidRPr="19906378">
        <w:rPr>
          <w:lang w:eastAsia="zh-TW"/>
        </w:rPr>
        <w:t xml:space="preserve"> found the word, if we did </w:t>
      </w:r>
      <w:r w:rsidR="3405AEBB" w:rsidRPr="19906378">
        <w:rPr>
          <w:lang w:eastAsia="zh-TW"/>
        </w:rPr>
        <w:t xml:space="preserve">- </w:t>
      </w:r>
      <w:r w:rsidR="67992E2B" w:rsidRPr="19906378">
        <w:rPr>
          <w:lang w:eastAsia="zh-TW"/>
        </w:rPr>
        <w:t xml:space="preserve">get </w:t>
      </w:r>
      <w:r w:rsidR="11638794" w:rsidRPr="19906378">
        <w:rPr>
          <w:lang w:eastAsia="zh-TW"/>
        </w:rPr>
        <w:t>its</w:t>
      </w:r>
      <w:r w:rsidR="67992E2B" w:rsidRPr="19906378">
        <w:rPr>
          <w:lang w:eastAsia="zh-TW"/>
        </w:rPr>
        <w:t xml:space="preserve"> translation</w:t>
      </w:r>
      <w:r w:rsidR="3BA3DA04" w:rsidRPr="19906378">
        <w:rPr>
          <w:lang w:eastAsia="zh-TW"/>
        </w:rPr>
        <w:t xml:space="preserve">, </w:t>
      </w:r>
      <w:r w:rsidR="008C1724">
        <w:rPr>
          <w:lang w:eastAsia="zh-TW"/>
        </w:rPr>
        <w:t>pinyin</w:t>
      </w:r>
      <w:r w:rsidR="3BA3DA04" w:rsidRPr="19906378">
        <w:rPr>
          <w:lang w:eastAsia="zh-TW"/>
        </w:rPr>
        <w:t xml:space="preserve"> and </w:t>
      </w:r>
      <w:r w:rsidR="00D34FC4">
        <w:rPr>
          <w:lang w:eastAsia="zh-TW"/>
        </w:rPr>
        <w:t xml:space="preserve">the </w:t>
      </w:r>
      <w:proofErr w:type="spellStart"/>
      <w:r w:rsidR="3BA3DA04" w:rsidRPr="19906378">
        <w:rPr>
          <w:lang w:eastAsia="zh-TW"/>
        </w:rPr>
        <w:t>word_id</w:t>
      </w:r>
      <w:proofErr w:type="spellEnd"/>
      <w:r w:rsidR="3BA3DA04" w:rsidRPr="19906378">
        <w:rPr>
          <w:lang w:eastAsia="zh-TW"/>
        </w:rPr>
        <w:t xml:space="preserve">. </w:t>
      </w:r>
      <w:bookmarkStart w:id="16" w:name="_Int_kudrbAlA"/>
      <w:r w:rsidR="3BA3DA04" w:rsidRPr="19906378">
        <w:rPr>
          <w:lang w:eastAsia="zh-TW"/>
        </w:rPr>
        <w:t>What’s</w:t>
      </w:r>
      <w:bookmarkEnd w:id="16"/>
      <w:r w:rsidR="3BA3DA04" w:rsidRPr="19906378">
        <w:rPr>
          <w:lang w:eastAsia="zh-TW"/>
        </w:rPr>
        <w:t xml:space="preserve"> the last one for? Well, we need 2 examples, we can’t find them on the main page, which only displays the meanings, we </w:t>
      </w:r>
      <w:r w:rsidR="72943485" w:rsidRPr="19906378">
        <w:rPr>
          <w:lang w:eastAsia="zh-TW"/>
        </w:rPr>
        <w:t>must</w:t>
      </w:r>
      <w:r w:rsidR="3BA3DA04" w:rsidRPr="19906378">
        <w:rPr>
          <w:lang w:eastAsia="zh-TW"/>
        </w:rPr>
        <w:t xml:space="preserve"> </w:t>
      </w:r>
      <w:r w:rsidR="2ED6AD3C" w:rsidRPr="19906378">
        <w:rPr>
          <w:lang w:eastAsia="zh-TW"/>
        </w:rPr>
        <w:t>go deeper and click on the word we need.</w:t>
      </w:r>
      <w:r w:rsidR="115F8E7B" w:rsidRPr="19906378">
        <w:rPr>
          <w:lang w:eastAsia="zh-TW"/>
        </w:rPr>
        <w:t xml:space="preserve"> The problem here is that the second page requires us to have a </w:t>
      </w:r>
      <w:proofErr w:type="spellStart"/>
      <w:r w:rsidR="115F8E7B" w:rsidRPr="19906378">
        <w:rPr>
          <w:lang w:eastAsia="zh-TW"/>
        </w:rPr>
        <w:t>word_id</w:t>
      </w:r>
      <w:proofErr w:type="spellEnd"/>
      <w:r w:rsidR="52BEA262" w:rsidRPr="19906378">
        <w:rPr>
          <w:lang w:eastAsia="zh-TW"/>
        </w:rPr>
        <w:t xml:space="preserve"> to access it</w:t>
      </w:r>
      <w:r w:rsidR="115F8E7B" w:rsidRPr="19906378">
        <w:rPr>
          <w:lang w:eastAsia="zh-TW"/>
        </w:rPr>
        <w:t xml:space="preserve">, </w:t>
      </w:r>
    </w:p>
    <w:p w14:paraId="405F5F9B" w14:textId="219FF768" w:rsidR="18CC1303" w:rsidRDefault="18CC1303" w:rsidP="19906378">
      <w:pPr>
        <w:rPr>
          <w:lang w:eastAsia="zh-TW"/>
        </w:rPr>
      </w:pPr>
      <w:r w:rsidRPr="19906378">
        <w:rPr>
          <w:lang w:eastAsia="zh-TW"/>
        </w:rPr>
        <w:t>[</w:t>
      </w:r>
      <w:r w:rsidRPr="19906378">
        <w:rPr>
          <w:sz w:val="22"/>
          <w:lang w:eastAsia="zh-TW"/>
        </w:rPr>
        <w:t>https://www.trainchinese.com/v2/wordDetails.php?rAp=0&amp;wordId=2546&amp;tcLanguage=en</w:t>
      </w:r>
      <w:r w:rsidRPr="19906378">
        <w:rPr>
          <w:lang w:eastAsia="zh-TW"/>
        </w:rPr>
        <w:t>]</w:t>
      </w:r>
    </w:p>
    <w:p w14:paraId="3EDC2E96" w14:textId="36A3A96E" w:rsidR="115F8E7B" w:rsidRDefault="115F8E7B" w:rsidP="19906378">
      <w:pPr>
        <w:rPr>
          <w:lang w:eastAsia="zh-TW"/>
        </w:rPr>
      </w:pPr>
      <w:r w:rsidRPr="19906378">
        <w:rPr>
          <w:lang w:eastAsia="zh-TW"/>
        </w:rPr>
        <w:t xml:space="preserve">and I have no idea how to get </w:t>
      </w:r>
      <w:r w:rsidR="3BF26570" w:rsidRPr="19906378">
        <w:rPr>
          <w:lang w:eastAsia="zh-TW"/>
        </w:rPr>
        <w:t>it</w:t>
      </w:r>
      <w:r w:rsidR="29942893" w:rsidRPr="19906378">
        <w:rPr>
          <w:lang w:eastAsia="zh-TW"/>
        </w:rPr>
        <w:t>, except to make a first request to find it,</w:t>
      </w:r>
      <w:r w:rsidRPr="19906378">
        <w:rPr>
          <w:lang w:eastAsia="zh-TW"/>
        </w:rPr>
        <w:t xml:space="preserve"> otherwise </w:t>
      </w:r>
      <w:r w:rsidR="3E5A0FA1" w:rsidRPr="19906378">
        <w:rPr>
          <w:lang w:eastAsia="zh-TW"/>
        </w:rPr>
        <w:t>I would be doing only one request to the site to scrape the data.</w:t>
      </w:r>
      <w:r w:rsidRPr="19906378">
        <w:rPr>
          <w:lang w:eastAsia="zh-TW"/>
        </w:rPr>
        <w:t xml:space="preserve"> </w:t>
      </w:r>
    </w:p>
    <w:p w14:paraId="02805B28" w14:textId="25F9C837" w:rsidR="313919B7" w:rsidRDefault="313919B7" w:rsidP="19906378">
      <w:pPr>
        <w:ind w:firstLine="720"/>
        <w:rPr>
          <w:lang w:eastAsia="zh-TW"/>
        </w:rPr>
      </w:pPr>
      <w:r w:rsidRPr="19906378">
        <w:rPr>
          <w:lang w:eastAsia="zh-TW"/>
        </w:rPr>
        <w:t xml:space="preserve">I will only go through the crucial functions or else this document will be </w:t>
      </w:r>
      <w:bookmarkStart w:id="17" w:name="_Int_ZTcVQ8ge"/>
      <w:r w:rsidRPr="19906378">
        <w:rPr>
          <w:lang w:eastAsia="zh-TW"/>
        </w:rPr>
        <w:t>way too</w:t>
      </w:r>
      <w:bookmarkEnd w:id="17"/>
      <w:r w:rsidRPr="19906378">
        <w:rPr>
          <w:lang w:eastAsia="zh-TW"/>
        </w:rPr>
        <w:t xml:space="preserve"> long.</w:t>
      </w:r>
    </w:p>
    <w:p w14:paraId="4C857524" w14:textId="5ECEA4B2" w:rsidR="19906378" w:rsidRDefault="19906378" w:rsidP="19906378">
      <w:pPr>
        <w:spacing w:after="0" w:line="240" w:lineRule="auto"/>
        <w:jc w:val="both"/>
        <w:rPr>
          <w:rFonts w:eastAsia="DFKai-SB" w:cs="Times New Roman"/>
          <w:b/>
          <w:bCs/>
          <w:sz w:val="28"/>
          <w:szCs w:val="28"/>
        </w:rPr>
      </w:pPr>
    </w:p>
    <w:p w14:paraId="53036799" w14:textId="77777777" w:rsidR="007B06DA" w:rsidRDefault="007B06DA" w:rsidP="0003571F">
      <w:pPr>
        <w:autoSpaceDE w:val="0"/>
        <w:autoSpaceDN w:val="0"/>
        <w:adjustRightInd w:val="0"/>
        <w:spacing w:after="0" w:line="240" w:lineRule="auto"/>
        <w:jc w:val="both"/>
        <w:rPr>
          <w:rFonts w:eastAsia="DFKai-SB" w:cs="Times New Roman"/>
          <w:b/>
          <w:sz w:val="28"/>
          <w:szCs w:val="28"/>
        </w:rPr>
      </w:pPr>
      <w:r w:rsidRPr="007B06DA">
        <w:rPr>
          <w:rFonts w:eastAsia="DFKai-SB" w:cs="Times New Roman"/>
          <w:b/>
          <w:sz w:val="28"/>
          <w:szCs w:val="28"/>
        </w:rPr>
        <w:t>2.3.1</w:t>
      </w:r>
      <w:r>
        <w:rPr>
          <w:rFonts w:eastAsia="DFKai-SB" w:cs="Times New Roman"/>
          <w:b/>
          <w:sz w:val="28"/>
          <w:szCs w:val="28"/>
        </w:rPr>
        <w:t xml:space="preserve"> </w:t>
      </w:r>
      <w:r w:rsidRPr="00D34FC4">
        <w:rPr>
          <w:rFonts w:ascii="Consolas" w:eastAsia="DFKai-SB" w:hAnsi="Consolas" w:cs="Times New Roman"/>
          <w:b/>
          <w:sz w:val="28"/>
          <w:szCs w:val="28"/>
        </w:rPr>
        <w:t>def main</w:t>
      </w:r>
    </w:p>
    <w:p w14:paraId="53F50185" w14:textId="77777777" w:rsidR="007B06DA" w:rsidRDefault="007B06DA" w:rsidP="0003571F">
      <w:pPr>
        <w:autoSpaceDE w:val="0"/>
        <w:autoSpaceDN w:val="0"/>
        <w:adjustRightInd w:val="0"/>
        <w:spacing w:after="0" w:line="240" w:lineRule="auto"/>
        <w:jc w:val="both"/>
        <w:rPr>
          <w:rFonts w:eastAsia="DFKai-SB" w:cs="Times New Roman"/>
          <w:b/>
          <w:sz w:val="28"/>
          <w:szCs w:val="28"/>
        </w:rPr>
      </w:pPr>
    </w:p>
    <w:p w14:paraId="13521265" w14:textId="77777777" w:rsidR="007B06DA" w:rsidRDefault="007B06DA" w:rsidP="0003571F">
      <w:pPr>
        <w:autoSpaceDE w:val="0"/>
        <w:autoSpaceDN w:val="0"/>
        <w:adjustRightInd w:val="0"/>
        <w:spacing w:after="0" w:line="240" w:lineRule="auto"/>
        <w:jc w:val="both"/>
        <w:rPr>
          <w:rFonts w:eastAsia="DFKai-SB" w:cs="Times New Roman"/>
          <w:b/>
          <w:sz w:val="28"/>
          <w:szCs w:val="28"/>
        </w:rPr>
      </w:pPr>
      <w:r w:rsidRPr="007B06DA">
        <w:rPr>
          <w:rFonts w:eastAsia="DFKai-SB" w:cs="Times New Roman"/>
          <w:b/>
          <w:noProof/>
          <w:sz w:val="28"/>
          <w:szCs w:val="28"/>
        </w:rPr>
        <w:drawing>
          <wp:inline distT="0" distB="0" distL="0" distR="0" wp14:anchorId="389DBF19" wp14:editId="5126B3CD">
            <wp:extent cx="5579745" cy="330327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9745" cy="3303270"/>
                    </a:xfrm>
                    <a:prstGeom prst="rect">
                      <a:avLst/>
                    </a:prstGeom>
                  </pic:spPr>
                </pic:pic>
              </a:graphicData>
            </a:graphic>
          </wp:inline>
        </w:drawing>
      </w:r>
    </w:p>
    <w:p w14:paraId="45D0CD40" w14:textId="77777777" w:rsidR="007B06DA" w:rsidRDefault="007B06DA" w:rsidP="0003571F">
      <w:pPr>
        <w:autoSpaceDE w:val="0"/>
        <w:autoSpaceDN w:val="0"/>
        <w:adjustRightInd w:val="0"/>
        <w:spacing w:after="0" w:line="240" w:lineRule="auto"/>
        <w:jc w:val="both"/>
        <w:rPr>
          <w:rFonts w:eastAsia="DFKai-SB" w:cs="Times New Roman"/>
          <w:b/>
          <w:sz w:val="28"/>
          <w:szCs w:val="28"/>
        </w:rPr>
      </w:pPr>
    </w:p>
    <w:p w14:paraId="33C594D4" w14:textId="77777777" w:rsidR="007B06DA" w:rsidRDefault="007B06DA" w:rsidP="0003571F">
      <w:pPr>
        <w:autoSpaceDE w:val="0"/>
        <w:autoSpaceDN w:val="0"/>
        <w:adjustRightInd w:val="0"/>
        <w:spacing w:after="0" w:line="240" w:lineRule="auto"/>
        <w:jc w:val="both"/>
        <w:rPr>
          <w:rFonts w:eastAsia="DFKai-SB" w:cs="Times New Roman"/>
          <w:b/>
          <w:sz w:val="28"/>
          <w:szCs w:val="28"/>
        </w:rPr>
      </w:pPr>
    </w:p>
    <w:p w14:paraId="088750E4" w14:textId="77777777" w:rsidR="007B06DA" w:rsidRDefault="007B06DA" w:rsidP="0003571F">
      <w:pPr>
        <w:autoSpaceDE w:val="0"/>
        <w:autoSpaceDN w:val="0"/>
        <w:adjustRightInd w:val="0"/>
        <w:spacing w:after="0" w:line="240" w:lineRule="auto"/>
        <w:jc w:val="both"/>
        <w:rPr>
          <w:rFonts w:eastAsia="DFKai-SB" w:cs="Times New Roman"/>
          <w:b/>
          <w:sz w:val="28"/>
          <w:szCs w:val="28"/>
        </w:rPr>
      </w:pPr>
    </w:p>
    <w:p w14:paraId="392C8342" w14:textId="356A3899" w:rsidR="007B06DA" w:rsidRPr="00F40E5E" w:rsidRDefault="007B06DA" w:rsidP="19906378">
      <w:pPr>
        <w:autoSpaceDE w:val="0"/>
        <w:autoSpaceDN w:val="0"/>
        <w:adjustRightInd w:val="0"/>
        <w:spacing w:after="0"/>
        <w:ind w:firstLine="720"/>
        <w:jc w:val="both"/>
        <w:rPr>
          <w:rFonts w:eastAsia="DFKai-SB" w:cs="Times New Roman"/>
        </w:rPr>
      </w:pPr>
      <w:bookmarkStart w:id="18" w:name="_Int_FIUIBJcd"/>
      <w:r w:rsidRPr="19906378">
        <w:rPr>
          <w:rFonts w:eastAsia="DFKai-SB" w:cs="Times New Roman"/>
        </w:rPr>
        <w:t>It’s</w:t>
      </w:r>
      <w:bookmarkEnd w:id="18"/>
      <w:r w:rsidRPr="19906378">
        <w:rPr>
          <w:rFonts w:eastAsia="DFKai-SB" w:cs="Times New Roman"/>
        </w:rPr>
        <w:t xml:space="preserve"> </w:t>
      </w:r>
      <w:bookmarkStart w:id="19" w:name="_Int_H5bfM3wc"/>
      <w:r w:rsidRPr="19906378">
        <w:rPr>
          <w:rFonts w:eastAsia="DFKai-SB" w:cs="Times New Roman"/>
        </w:rPr>
        <w:t>rather straightforward</w:t>
      </w:r>
      <w:bookmarkEnd w:id="19"/>
      <w:r w:rsidR="00F40E5E" w:rsidRPr="19906378">
        <w:rPr>
          <w:rFonts w:eastAsia="DFKai-SB" w:cs="Times New Roman"/>
        </w:rPr>
        <w:t>,</w:t>
      </w:r>
      <w:r w:rsidRPr="19906378">
        <w:rPr>
          <w:rFonts w:eastAsia="DFKai-SB" w:cs="Times New Roman"/>
        </w:rPr>
        <w:t xml:space="preserve"> specify the file name, read the file, specify the number of threads you want to run, calculate the chunk for each thread and we’re ready to go. Starting the loop, starting the threads and </w:t>
      </w:r>
      <w:bookmarkStart w:id="20" w:name="_Int_RGmJnPwI"/>
      <w:r w:rsidRPr="19906378">
        <w:rPr>
          <w:rFonts w:eastAsia="DFKai-SB" w:cs="Times New Roman"/>
        </w:rPr>
        <w:t>that’s</w:t>
      </w:r>
      <w:bookmarkEnd w:id="20"/>
      <w:r w:rsidRPr="19906378">
        <w:rPr>
          <w:rFonts w:eastAsia="DFKai-SB" w:cs="Times New Roman"/>
        </w:rPr>
        <w:t xml:space="preserve"> it. </w:t>
      </w:r>
    </w:p>
    <w:p w14:paraId="36F004B9" w14:textId="77777777" w:rsidR="007B06DA" w:rsidRPr="00F40E5E" w:rsidRDefault="007B06DA" w:rsidP="007B06DA">
      <w:pPr>
        <w:autoSpaceDE w:val="0"/>
        <w:autoSpaceDN w:val="0"/>
        <w:adjustRightInd w:val="0"/>
        <w:spacing w:after="0"/>
        <w:jc w:val="both"/>
        <w:rPr>
          <w:rFonts w:eastAsia="DFKai-SB" w:cs="Times New Roman"/>
          <w:bCs/>
          <w:szCs w:val="24"/>
        </w:rPr>
      </w:pPr>
    </w:p>
    <w:p w14:paraId="5FC9DFC6" w14:textId="535DC7C3" w:rsidR="007B06DA" w:rsidRDefault="556C62EC" w:rsidP="19906378">
      <w:pPr>
        <w:autoSpaceDE w:val="0"/>
        <w:autoSpaceDN w:val="0"/>
        <w:adjustRightInd w:val="0"/>
        <w:spacing w:after="0"/>
        <w:jc w:val="both"/>
        <w:rPr>
          <w:rFonts w:eastAsia="DFKai-SB" w:cs="Times New Roman"/>
        </w:rPr>
      </w:pPr>
      <w:proofErr w:type="spellStart"/>
      <w:r w:rsidRPr="19906378">
        <w:rPr>
          <w:rFonts w:eastAsia="DFKai-SB" w:cs="Times New Roman"/>
        </w:rPr>
        <w:t>Char</w:t>
      </w:r>
      <w:proofErr w:type="spellEnd"/>
      <w:r w:rsidRPr="19906378">
        <w:rPr>
          <w:rFonts w:eastAsia="DFKai-SB" w:cs="Times New Roman"/>
        </w:rPr>
        <w:t xml:space="preserve"> list</w:t>
      </w:r>
      <w:r w:rsidR="00F40E5E" w:rsidRPr="19906378">
        <w:rPr>
          <w:rFonts w:eastAsia="DFKai-SB" w:cs="Times New Roman"/>
        </w:rPr>
        <w:t xml:space="preserve"> is just a list of characters that the website uses in the examples.</w:t>
      </w:r>
    </w:p>
    <w:p w14:paraId="4EA01049" w14:textId="71DF5270" w:rsidR="19906378" w:rsidRDefault="19906378" w:rsidP="19906378">
      <w:pPr>
        <w:spacing w:after="0"/>
        <w:jc w:val="both"/>
        <w:rPr>
          <w:rFonts w:eastAsia="DFKai-SB" w:cs="Times New Roman"/>
          <w:b/>
          <w:bCs/>
          <w:sz w:val="28"/>
          <w:szCs w:val="28"/>
        </w:rPr>
      </w:pPr>
    </w:p>
    <w:p w14:paraId="69CBE088" w14:textId="04F16E4B" w:rsidR="00F40E5E" w:rsidRDefault="00F40E5E" w:rsidP="19906378">
      <w:pPr>
        <w:autoSpaceDE w:val="0"/>
        <w:autoSpaceDN w:val="0"/>
        <w:adjustRightInd w:val="0"/>
        <w:spacing w:after="0"/>
        <w:jc w:val="both"/>
        <w:rPr>
          <w:rFonts w:eastAsia="DFKai-SB" w:cs="Times New Roman"/>
          <w:b/>
          <w:bCs/>
          <w:sz w:val="28"/>
          <w:szCs w:val="28"/>
        </w:rPr>
      </w:pPr>
      <w:r w:rsidRPr="19906378">
        <w:rPr>
          <w:rFonts w:eastAsia="DFKai-SB" w:cs="Times New Roman"/>
          <w:b/>
          <w:bCs/>
          <w:sz w:val="28"/>
          <w:szCs w:val="28"/>
        </w:rPr>
        <w:t xml:space="preserve">2.3.2 </w:t>
      </w:r>
      <w:r w:rsidRPr="00D34FC4">
        <w:rPr>
          <w:rFonts w:ascii="Consolas" w:eastAsia="DFKai-SB" w:hAnsi="Consolas" w:cs="Times New Roman"/>
          <w:b/>
          <w:bCs/>
          <w:sz w:val="28"/>
          <w:szCs w:val="28"/>
        </w:rPr>
        <w:t>def thread function</w:t>
      </w:r>
    </w:p>
    <w:p w14:paraId="36BF7931" w14:textId="77777777" w:rsidR="00F40E5E" w:rsidRDefault="00F40E5E" w:rsidP="007B06DA">
      <w:pPr>
        <w:autoSpaceDE w:val="0"/>
        <w:autoSpaceDN w:val="0"/>
        <w:adjustRightInd w:val="0"/>
        <w:spacing w:after="0"/>
        <w:jc w:val="both"/>
        <w:rPr>
          <w:rFonts w:eastAsia="DFKai-SB" w:cs="Times New Roman"/>
          <w:bCs/>
          <w:szCs w:val="24"/>
        </w:rPr>
      </w:pPr>
      <w:r>
        <w:rPr>
          <w:noProof/>
        </w:rPr>
        <w:drawing>
          <wp:inline distT="0" distB="0" distL="0" distR="0" wp14:anchorId="221D41C9" wp14:editId="096BB50D">
            <wp:extent cx="4846680" cy="1418096"/>
            <wp:effectExtent l="0" t="0" r="190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4846680" cy="1418096"/>
                    </a:xfrm>
                    <a:prstGeom prst="rect">
                      <a:avLst/>
                    </a:prstGeom>
                  </pic:spPr>
                </pic:pic>
              </a:graphicData>
            </a:graphic>
          </wp:inline>
        </w:drawing>
      </w:r>
    </w:p>
    <w:p w14:paraId="67ADF8E6" w14:textId="2F3D5F09" w:rsidR="00F40E5E" w:rsidRDefault="00F40E5E" w:rsidP="19906378">
      <w:pPr>
        <w:autoSpaceDE w:val="0"/>
        <w:autoSpaceDN w:val="0"/>
        <w:adjustRightInd w:val="0"/>
        <w:spacing w:after="0"/>
        <w:ind w:firstLine="720"/>
        <w:jc w:val="both"/>
        <w:rPr>
          <w:rFonts w:eastAsia="DFKai-SB" w:cs="Times New Roman"/>
        </w:rPr>
      </w:pPr>
      <w:r w:rsidRPr="19906378">
        <w:rPr>
          <w:rFonts w:eastAsia="DFKai-SB" w:cs="Times New Roman"/>
        </w:rPr>
        <w:t>This loops over all the words that our thread was assigned</w:t>
      </w:r>
      <w:r w:rsidR="00A50DC5" w:rsidRPr="19906378">
        <w:rPr>
          <w:rFonts w:eastAsia="DFKai-SB" w:cs="Times New Roman"/>
        </w:rPr>
        <w:t>, and we continue to our next function</w:t>
      </w:r>
      <w:r w:rsidRPr="19906378">
        <w:rPr>
          <w:rFonts w:eastAsia="DFKai-SB" w:cs="Times New Roman"/>
        </w:rPr>
        <w:t>.</w:t>
      </w:r>
    </w:p>
    <w:p w14:paraId="249F32A5" w14:textId="77777777" w:rsidR="00D34FC4" w:rsidRDefault="3A32711D" w:rsidP="19906378">
      <w:pPr>
        <w:autoSpaceDE w:val="0"/>
        <w:autoSpaceDN w:val="0"/>
        <w:adjustRightInd w:val="0"/>
        <w:spacing w:after="0"/>
        <w:ind w:firstLine="720"/>
        <w:jc w:val="both"/>
        <w:rPr>
          <w:rFonts w:eastAsia="DFKai-SB" w:cs="Times New Roman"/>
        </w:rPr>
      </w:pPr>
      <w:r w:rsidRPr="19906378">
        <w:rPr>
          <w:rFonts w:eastAsia="DFKai-SB" w:cs="Times New Roman"/>
        </w:rPr>
        <w:t>Also,</w:t>
      </w:r>
      <w:r w:rsidR="00F40E5E" w:rsidRPr="19906378">
        <w:rPr>
          <w:rFonts w:eastAsia="DFKai-SB" w:cs="Times New Roman"/>
        </w:rPr>
        <w:t xml:space="preserve"> I create a separate session for each thread</w:t>
      </w:r>
      <w:r w:rsidR="006276A6" w:rsidRPr="19906378">
        <w:rPr>
          <w:rFonts w:eastAsia="DFKai-SB" w:cs="Times New Roman"/>
        </w:rPr>
        <w:t xml:space="preserve"> </w:t>
      </w:r>
    </w:p>
    <w:p w14:paraId="22661503" w14:textId="77777777" w:rsidR="00D34FC4" w:rsidRDefault="006276A6" w:rsidP="19906378">
      <w:pPr>
        <w:autoSpaceDE w:val="0"/>
        <w:autoSpaceDN w:val="0"/>
        <w:adjustRightInd w:val="0"/>
        <w:spacing w:after="0"/>
        <w:ind w:firstLine="720"/>
        <w:jc w:val="both"/>
        <w:rPr>
          <w:rFonts w:ascii="Consolas" w:eastAsia="DFKai-SB" w:hAnsi="Consolas" w:cs="Times New Roman"/>
        </w:rPr>
      </w:pPr>
      <w:proofErr w:type="spellStart"/>
      <w:proofErr w:type="gramStart"/>
      <w:r w:rsidRPr="19906378">
        <w:rPr>
          <w:rFonts w:ascii="Consolas" w:eastAsia="DFKai-SB" w:hAnsi="Consolas" w:cs="Times New Roman"/>
        </w:rPr>
        <w:lastRenderedPageBreak/>
        <w:t>requests.Session</w:t>
      </w:r>
      <w:proofErr w:type="spellEnd"/>
      <w:proofErr w:type="gramEnd"/>
      <w:r w:rsidRPr="19906378">
        <w:rPr>
          <w:rFonts w:ascii="Consolas" w:eastAsia="DFKai-SB" w:hAnsi="Consolas" w:cs="Times New Roman"/>
        </w:rPr>
        <w:t>() as session</w:t>
      </w:r>
    </w:p>
    <w:p w14:paraId="417015A0" w14:textId="6F6B1DDE" w:rsidR="00F40E5E" w:rsidRDefault="00F40E5E" w:rsidP="00D34FC4">
      <w:pPr>
        <w:autoSpaceDE w:val="0"/>
        <w:autoSpaceDN w:val="0"/>
        <w:adjustRightInd w:val="0"/>
        <w:spacing w:after="0"/>
        <w:jc w:val="both"/>
        <w:rPr>
          <w:rFonts w:eastAsia="DFKai-SB" w:cs="Times New Roman"/>
        </w:rPr>
      </w:pPr>
      <w:r w:rsidRPr="19906378">
        <w:rPr>
          <w:rFonts w:eastAsia="DFKai-SB" w:cs="Times New Roman"/>
        </w:rPr>
        <w:t xml:space="preserve">as </w:t>
      </w:r>
      <w:bookmarkStart w:id="21" w:name="_Int_Ec27rNdU"/>
      <w:r w:rsidRPr="19906378">
        <w:rPr>
          <w:rFonts w:eastAsia="DFKai-SB" w:cs="Times New Roman"/>
        </w:rPr>
        <w:t>it’s</w:t>
      </w:r>
      <w:bookmarkEnd w:id="21"/>
      <w:r w:rsidRPr="19906378">
        <w:rPr>
          <w:rFonts w:eastAsia="DFKai-SB" w:cs="Times New Roman"/>
        </w:rPr>
        <w:t xml:space="preserve"> not time efficient to open the session every time you make a reque</w:t>
      </w:r>
      <w:r w:rsidR="006276A6" w:rsidRPr="19906378">
        <w:rPr>
          <w:rFonts w:eastAsia="DFKai-SB" w:cs="Times New Roman"/>
        </w:rPr>
        <w:t>s</w:t>
      </w:r>
      <w:r w:rsidRPr="19906378">
        <w:rPr>
          <w:rFonts w:eastAsia="DFKai-SB" w:cs="Times New Roman"/>
        </w:rPr>
        <w:t xml:space="preserve">t. This actually saves quite some </w:t>
      </w:r>
      <w:bookmarkStart w:id="22" w:name="_Int_fd66tQP5"/>
      <w:proofErr w:type="gramStart"/>
      <w:r w:rsidRPr="19906378">
        <w:rPr>
          <w:rFonts w:eastAsia="DFKai-SB" w:cs="Times New Roman"/>
        </w:rPr>
        <w:t>time(</w:t>
      </w:r>
      <w:bookmarkEnd w:id="22"/>
      <w:proofErr w:type="gramEnd"/>
      <w:r w:rsidR="006276A6" w:rsidRPr="19906378">
        <w:rPr>
          <w:rFonts w:eastAsia="DFKai-SB" w:cs="Times New Roman"/>
        </w:rPr>
        <w:t xml:space="preserve">on 30 threads on average </w:t>
      </w:r>
      <w:r w:rsidR="5F673877" w:rsidRPr="19906378">
        <w:rPr>
          <w:rFonts w:eastAsia="DFKai-SB" w:cs="Times New Roman"/>
        </w:rPr>
        <w:t>8</w:t>
      </w:r>
      <w:r w:rsidR="006276A6" w:rsidRPr="19906378">
        <w:rPr>
          <w:rFonts w:eastAsia="DFKai-SB" w:cs="Times New Roman"/>
        </w:rPr>
        <w:t xml:space="preserve"> seconds per word, and that improves to </w:t>
      </w:r>
      <w:r w:rsidR="008C1724">
        <w:rPr>
          <w:rFonts w:eastAsia="DFKai-SB" w:cs="Times New Roman"/>
        </w:rPr>
        <w:t>~2</w:t>
      </w:r>
      <w:r w:rsidR="006276A6" w:rsidRPr="19906378">
        <w:rPr>
          <w:rFonts w:eastAsia="DFKai-SB" w:cs="Times New Roman"/>
        </w:rPr>
        <w:t xml:space="preserve"> seconds per word</w:t>
      </w:r>
      <w:r w:rsidRPr="19906378">
        <w:rPr>
          <w:rFonts w:eastAsia="DFKai-SB" w:cs="Times New Roman"/>
        </w:rPr>
        <w:t xml:space="preserve">).  </w:t>
      </w:r>
    </w:p>
    <w:p w14:paraId="29857F00" w14:textId="2E43415C" w:rsidR="19906378" w:rsidRDefault="19906378" w:rsidP="19906378">
      <w:pPr>
        <w:spacing w:after="0"/>
        <w:jc w:val="both"/>
        <w:rPr>
          <w:rFonts w:eastAsia="DFKai-SB" w:cs="Times New Roman"/>
          <w:b/>
          <w:bCs/>
          <w:sz w:val="28"/>
          <w:szCs w:val="28"/>
        </w:rPr>
      </w:pPr>
    </w:p>
    <w:p w14:paraId="329822B1" w14:textId="05906AE4" w:rsidR="00A50DC5" w:rsidRPr="00D34FC4" w:rsidRDefault="00A50DC5" w:rsidP="19906378">
      <w:pPr>
        <w:autoSpaceDE w:val="0"/>
        <w:autoSpaceDN w:val="0"/>
        <w:adjustRightInd w:val="0"/>
        <w:spacing w:after="0"/>
        <w:jc w:val="both"/>
        <w:rPr>
          <w:rFonts w:ascii="Consolas" w:eastAsia="DFKai-SB" w:hAnsi="Consolas" w:cs="Times New Roman"/>
          <w:b/>
          <w:bCs/>
          <w:sz w:val="28"/>
          <w:szCs w:val="28"/>
        </w:rPr>
      </w:pPr>
      <w:r w:rsidRPr="19906378">
        <w:rPr>
          <w:rFonts w:eastAsia="DFKai-SB" w:cs="Times New Roman"/>
          <w:b/>
          <w:bCs/>
          <w:sz w:val="28"/>
          <w:szCs w:val="28"/>
        </w:rPr>
        <w:t>2.3.</w:t>
      </w:r>
      <w:r w:rsidR="4A41080B" w:rsidRPr="19906378">
        <w:rPr>
          <w:rFonts w:eastAsia="DFKai-SB" w:cs="Times New Roman"/>
          <w:b/>
          <w:bCs/>
          <w:sz w:val="28"/>
          <w:szCs w:val="28"/>
        </w:rPr>
        <w:t>3</w:t>
      </w:r>
      <w:r w:rsidRPr="19906378">
        <w:rPr>
          <w:rFonts w:eastAsia="DFKai-SB" w:cs="Times New Roman"/>
          <w:b/>
          <w:bCs/>
          <w:sz w:val="28"/>
          <w:szCs w:val="28"/>
        </w:rPr>
        <w:t xml:space="preserve"> </w:t>
      </w:r>
      <w:r w:rsidRPr="00D34FC4">
        <w:rPr>
          <w:rFonts w:ascii="Consolas" w:eastAsia="DFKai-SB" w:hAnsi="Consolas" w:cstheme="minorHAnsi"/>
          <w:b/>
          <w:bCs/>
          <w:sz w:val="28"/>
          <w:szCs w:val="28"/>
        </w:rPr>
        <w:t>def process word</w:t>
      </w:r>
    </w:p>
    <w:p w14:paraId="45E6BA01" w14:textId="77777777" w:rsidR="00A50DC5" w:rsidRDefault="00A50DC5" w:rsidP="007B06DA">
      <w:pPr>
        <w:autoSpaceDE w:val="0"/>
        <w:autoSpaceDN w:val="0"/>
        <w:adjustRightInd w:val="0"/>
        <w:spacing w:after="0"/>
        <w:jc w:val="both"/>
        <w:rPr>
          <w:rFonts w:eastAsia="DFKai-SB" w:cs="Times New Roman"/>
          <w:b/>
          <w:bCs/>
          <w:sz w:val="28"/>
          <w:szCs w:val="28"/>
        </w:rPr>
      </w:pPr>
      <w:r w:rsidRPr="00A50DC5">
        <w:rPr>
          <w:rFonts w:eastAsia="DFKai-SB" w:cs="Times New Roman"/>
          <w:b/>
          <w:bCs/>
          <w:noProof/>
          <w:sz w:val="28"/>
          <w:szCs w:val="28"/>
        </w:rPr>
        <w:drawing>
          <wp:inline distT="0" distB="0" distL="0" distR="0" wp14:anchorId="0818B814" wp14:editId="0427AA46">
            <wp:extent cx="5579745" cy="5007610"/>
            <wp:effectExtent l="0" t="0" r="190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9745" cy="5007610"/>
                    </a:xfrm>
                    <a:prstGeom prst="rect">
                      <a:avLst/>
                    </a:prstGeom>
                  </pic:spPr>
                </pic:pic>
              </a:graphicData>
            </a:graphic>
          </wp:inline>
        </w:drawing>
      </w:r>
    </w:p>
    <w:p w14:paraId="0385B2EF" w14:textId="36015E08" w:rsidR="00A50DC5" w:rsidRPr="00A50DC5" w:rsidRDefault="00A50DC5" w:rsidP="00A50DC5">
      <w:pPr>
        <w:autoSpaceDE w:val="0"/>
        <w:autoSpaceDN w:val="0"/>
        <w:adjustRightInd w:val="0"/>
        <w:spacing w:after="0"/>
        <w:jc w:val="both"/>
        <w:rPr>
          <w:rFonts w:eastAsia="DFKai-SB" w:cs="Times New Roman"/>
          <w:szCs w:val="24"/>
        </w:rPr>
      </w:pPr>
      <w:r w:rsidRPr="19906378">
        <w:rPr>
          <w:rFonts w:eastAsia="DFKai-SB" w:cs="Times New Roman"/>
        </w:rPr>
        <w:t>This one is quite chunky.</w:t>
      </w:r>
    </w:p>
    <w:p w14:paraId="334C66D1" w14:textId="0A265946" w:rsidR="0D8F2EB0" w:rsidRDefault="0D8F2EB0" w:rsidP="19906378">
      <w:pPr>
        <w:spacing w:after="0"/>
        <w:ind w:firstLine="720"/>
        <w:jc w:val="both"/>
        <w:rPr>
          <w:rFonts w:eastAsia="DFKai-SB" w:cs="Times New Roman"/>
        </w:rPr>
      </w:pPr>
      <w:r w:rsidRPr="19906378">
        <w:rPr>
          <w:rFonts w:eastAsia="DFKai-SB" w:cs="Times New Roman"/>
        </w:rPr>
        <w:t xml:space="preserve">First, I get the word from the row, then I </w:t>
      </w:r>
      <w:bookmarkStart w:id="23" w:name="_Int_PG6cZMss"/>
      <w:r w:rsidRPr="19906378">
        <w:rPr>
          <w:rFonts w:eastAsia="DFKai-SB" w:cs="Times New Roman"/>
        </w:rPr>
        <w:t>have to</w:t>
      </w:r>
      <w:bookmarkEnd w:id="23"/>
      <w:r w:rsidRPr="19906378">
        <w:rPr>
          <w:rFonts w:eastAsia="DFKai-SB" w:cs="Times New Roman"/>
        </w:rPr>
        <w:t xml:space="preserve"> check it for </w:t>
      </w:r>
      <w:r w:rsidR="37763E1B" w:rsidRPr="19906378">
        <w:rPr>
          <w:rFonts w:eastAsia="DFKai-SB" w:cs="Times New Roman"/>
        </w:rPr>
        <w:t>added</w:t>
      </w:r>
      <w:r w:rsidRPr="19906378">
        <w:rPr>
          <w:rFonts w:eastAsia="DFKai-SB" w:cs="Times New Roman"/>
        </w:rPr>
        <w:t xml:space="preserve"> s</w:t>
      </w:r>
      <w:r w:rsidR="3D6CD8DC" w:rsidRPr="19906378">
        <w:rPr>
          <w:rFonts w:eastAsia="DFKai-SB" w:cs="Times New Roman"/>
        </w:rPr>
        <w:t>pacing or if there’s a slash in the word.</w:t>
      </w:r>
    </w:p>
    <w:p w14:paraId="4BCBC04D" w14:textId="2AA97C29" w:rsidR="402CE23D" w:rsidRDefault="402CE23D" w:rsidP="19906378">
      <w:pPr>
        <w:spacing w:after="0"/>
        <w:ind w:firstLine="720"/>
        <w:jc w:val="both"/>
      </w:pPr>
      <w:r w:rsidRPr="19906378">
        <w:rPr>
          <w:rFonts w:eastAsia="DFKai-SB" w:cs="Times New Roman"/>
        </w:rPr>
        <w:t>After this, we get the soup</w:t>
      </w:r>
      <w:r w:rsidR="2B6272CB" w:rsidRPr="19906378">
        <w:rPr>
          <w:rFonts w:eastAsia="DFKai-SB" w:cs="Times New Roman"/>
        </w:rPr>
        <w:t xml:space="preserve">, and get the td element, which </w:t>
      </w:r>
      <w:r w:rsidR="1B6C45A5" w:rsidRPr="19906378">
        <w:rPr>
          <w:rFonts w:eastAsia="DFKai-SB" w:cs="Times New Roman"/>
        </w:rPr>
        <w:t>is a table</w:t>
      </w:r>
      <w:r w:rsidR="77968BAF" w:rsidRPr="19906378">
        <w:rPr>
          <w:rFonts w:eastAsia="DFKai-SB" w:cs="Times New Roman"/>
        </w:rPr>
        <w:t xml:space="preserve"> of different meanings/other</w:t>
      </w:r>
      <w:r w:rsidR="2FB16C86" w:rsidRPr="19906378">
        <w:rPr>
          <w:rFonts w:eastAsia="DFKai-SB" w:cs="Times New Roman"/>
        </w:rPr>
        <w:t xml:space="preserve"> </w:t>
      </w:r>
      <w:r w:rsidR="77968BAF" w:rsidRPr="19906378">
        <w:rPr>
          <w:rFonts w:eastAsia="DFKai-SB" w:cs="Times New Roman"/>
        </w:rPr>
        <w:t>instances.</w:t>
      </w:r>
    </w:p>
    <w:p w14:paraId="310FC49E" w14:textId="75048BDD" w:rsidR="77968BAF" w:rsidRDefault="77968BAF" w:rsidP="19906378">
      <w:pPr>
        <w:spacing w:after="0"/>
        <w:ind w:firstLine="720"/>
        <w:jc w:val="both"/>
      </w:pPr>
      <w:r w:rsidRPr="19906378">
        <w:rPr>
          <w:rFonts w:eastAsia="DFKai-SB" w:cs="Times New Roman"/>
        </w:rPr>
        <w:lastRenderedPageBreak/>
        <w:t xml:space="preserve"> </w:t>
      </w:r>
      <w:r>
        <w:rPr>
          <w:noProof/>
        </w:rPr>
        <mc:AlternateContent>
          <mc:Choice Requires="wpg">
            <w:drawing>
              <wp:inline distT="0" distB="0" distL="0" distR="0" wp14:anchorId="636F7F19" wp14:editId="70407970">
                <wp:extent cx="5153025" cy="1796762"/>
                <wp:effectExtent l="0" t="0" r="9525" b="70485"/>
                <wp:docPr id="261309367" name="Group 3"/>
                <wp:cNvGraphicFramePr/>
                <a:graphic xmlns:a="http://schemas.openxmlformats.org/drawingml/2006/main">
                  <a:graphicData uri="http://schemas.microsoft.com/office/word/2010/wordprocessingGroup">
                    <wpg:wgp>
                      <wpg:cNvGrpSpPr/>
                      <wpg:grpSpPr>
                        <a:xfrm>
                          <a:off x="0" y="0"/>
                          <a:ext cx="5153025" cy="1796762"/>
                          <a:chOff x="0" y="0"/>
                          <a:chExt cx="5153025" cy="1796762"/>
                        </a:xfrm>
                      </wpg:grpSpPr>
                      <pic:pic xmlns:pic="http://schemas.openxmlformats.org/drawingml/2006/picture">
                        <pic:nvPicPr>
                          <pic:cNvPr id="3" name="Picture 1"/>
                          <pic:cNvPicPr>
                            <a:picLocks noChangeAspect="1"/>
                          </pic:cNvPicPr>
                        </pic:nvPicPr>
                        <pic:blipFill>
                          <a:blip r:embed="rId22"/>
                          <a:stretch>
                            <a:fillRect/>
                          </a:stretch>
                        </pic:blipFill>
                        <pic:spPr>
                          <a:xfrm>
                            <a:off x="0" y="0"/>
                            <a:ext cx="5153025" cy="1717675"/>
                          </a:xfrm>
                          <a:prstGeom prst="rect">
                            <a:avLst/>
                          </a:prstGeom>
                        </pic:spPr>
                      </pic:pic>
                      <w14:contentPart bwMode="auto" r:id="rId23">
                        <w14:nvContentPartPr>
                          <w14:cNvPr id="4" name="Ink 2"/>
                          <w14:cNvContentPartPr/>
                        </w14:nvContentPartPr>
                        <w14:xfrm>
                          <a:off x="2915233" y="502846"/>
                          <a:ext cx="606860" cy="1293916"/>
                        </w14:xfrm>
                      </w14:contentPart>
                      <w14:contentPart bwMode="auto" r:id="rId24">
                        <w14:nvContentPartPr>
                          <w14:cNvPr id="11" name="Ink 4"/>
                          <w14:cNvContentPartPr/>
                        </w14:nvContentPartPr>
                        <w14:xfrm>
                          <a:off x="3604666" y="815702"/>
                          <a:ext cx="575510" cy="448091"/>
                        </w14:xfrm>
                      </w14:contentPart>
                    </wpg:wgp>
                  </a:graphicData>
                </a:graphic>
              </wp:inline>
            </w:drawing>
          </mc:Choice>
          <mc:Fallback xmlns:a14="http://schemas.microsoft.com/office/drawing/2010/main" xmlns:pic="http://schemas.openxmlformats.org/drawingml/2006/picture" xmlns:a16="http://schemas.microsoft.com/office/drawing/2014/main" xmlns:a="http://schemas.openxmlformats.org/drawingml/2006/main"/>
        </mc:AlternateContent>
      </w:r>
    </w:p>
    <w:p w14:paraId="5C5DDDDA" w14:textId="3FB7D0C2" w:rsidR="260D7FBC" w:rsidRDefault="260D7FBC" w:rsidP="19906378">
      <w:pPr>
        <w:spacing w:after="0"/>
        <w:ind w:firstLine="720"/>
        <w:jc w:val="both"/>
      </w:pPr>
      <w:r>
        <w:t>If it’s None, that means we didn’t find anything, and we can return an empty result.</w:t>
      </w:r>
    </w:p>
    <w:p w14:paraId="707BE78D" w14:textId="3B4AC09E" w:rsidR="296A4202" w:rsidRDefault="296A4202" w:rsidP="19906378">
      <w:pPr>
        <w:spacing w:after="0"/>
        <w:ind w:firstLine="720"/>
        <w:jc w:val="both"/>
        <w:rPr>
          <w:rFonts w:eastAsia="Times New Roman" w:cs="Times New Roman"/>
        </w:rPr>
      </w:pPr>
      <w:proofErr w:type="spellStart"/>
      <w:r w:rsidRPr="19906378">
        <w:rPr>
          <w:rFonts w:ascii="Consolas" w:eastAsia="Consolas" w:hAnsi="Consolas" w:cs="Consolas"/>
        </w:rPr>
        <w:t>checked_word</w:t>
      </w:r>
      <w:proofErr w:type="spellEnd"/>
      <w:r w:rsidRPr="19906378">
        <w:rPr>
          <w:rFonts w:ascii="Consolas" w:eastAsia="Consolas" w:hAnsi="Consolas" w:cs="Consolas"/>
        </w:rPr>
        <w:t xml:space="preserve"> </w:t>
      </w:r>
      <w:r w:rsidRPr="19906378">
        <w:rPr>
          <w:rFonts w:eastAsia="Times New Roman" w:cs="Times New Roman"/>
        </w:rPr>
        <w:t xml:space="preserve">is a tuple; the second value tells us whether we need a second </w:t>
      </w:r>
      <w:r w:rsidR="794E940B" w:rsidRPr="19906378">
        <w:rPr>
          <w:rFonts w:eastAsia="Times New Roman" w:cs="Times New Roman"/>
        </w:rPr>
        <w:t>meaning</w:t>
      </w:r>
      <w:r w:rsidRPr="19906378">
        <w:rPr>
          <w:rFonts w:eastAsia="Times New Roman" w:cs="Times New Roman"/>
        </w:rPr>
        <w:t xml:space="preserve"> or the first one. </w:t>
      </w:r>
      <w:r w:rsidR="2404DF84" w:rsidRPr="19906378">
        <w:rPr>
          <w:rFonts w:eastAsia="Times New Roman" w:cs="Times New Roman"/>
        </w:rPr>
        <w:t xml:space="preserve">We check for </w:t>
      </w:r>
      <w:r w:rsidR="7470A64E" w:rsidRPr="19906378">
        <w:rPr>
          <w:rFonts w:eastAsia="Times New Roman" w:cs="Times New Roman"/>
        </w:rPr>
        <w:t>it and</w:t>
      </w:r>
      <w:r w:rsidR="2404DF84" w:rsidRPr="19906378">
        <w:rPr>
          <w:rFonts w:eastAsia="Times New Roman" w:cs="Times New Roman"/>
        </w:rPr>
        <w:t xml:space="preserve"> take the </w:t>
      </w:r>
      <w:r w:rsidR="3CD6380F" w:rsidRPr="19906378">
        <w:rPr>
          <w:rFonts w:eastAsia="Times New Roman" w:cs="Times New Roman"/>
        </w:rPr>
        <w:t>right element</w:t>
      </w:r>
      <w:r w:rsidR="2404DF84" w:rsidRPr="19906378">
        <w:rPr>
          <w:rFonts w:eastAsia="Times New Roman" w:cs="Times New Roman"/>
        </w:rPr>
        <w:t>.</w:t>
      </w:r>
      <w:r w:rsidR="760ACEE6" w:rsidRPr="19906378">
        <w:rPr>
          <w:rFonts w:eastAsia="Times New Roman" w:cs="Times New Roman"/>
        </w:rPr>
        <w:t xml:space="preserve"> </w:t>
      </w:r>
    </w:p>
    <w:p w14:paraId="646DE498" w14:textId="1E8DA9CE" w:rsidR="760ACEE6" w:rsidRDefault="760ACEE6" w:rsidP="19906378">
      <w:pPr>
        <w:spacing w:after="0"/>
        <w:ind w:firstLine="720"/>
        <w:jc w:val="both"/>
        <w:rPr>
          <w:rFonts w:eastAsia="Times New Roman" w:cs="Times New Roman"/>
        </w:rPr>
      </w:pPr>
      <w:r w:rsidRPr="19906378">
        <w:rPr>
          <w:rFonts w:eastAsia="Times New Roman" w:cs="Times New Roman"/>
        </w:rPr>
        <w:t xml:space="preserve">Later, we get the second soup, that is the second request we are </w:t>
      </w:r>
      <w:r w:rsidR="41DF1FBF" w:rsidRPr="19906378">
        <w:rPr>
          <w:rFonts w:eastAsia="Times New Roman" w:cs="Times New Roman"/>
        </w:rPr>
        <w:t>making</w:t>
      </w:r>
      <w:r w:rsidRPr="19906378">
        <w:rPr>
          <w:rFonts w:eastAsia="Times New Roman" w:cs="Times New Roman"/>
        </w:rPr>
        <w:t xml:space="preserve"> to get the </w:t>
      </w:r>
      <w:r w:rsidR="1D5C073C" w:rsidRPr="19906378">
        <w:rPr>
          <w:rFonts w:eastAsia="Times New Roman" w:cs="Times New Roman"/>
        </w:rPr>
        <w:t>examples</w:t>
      </w:r>
      <w:r w:rsidRPr="19906378">
        <w:rPr>
          <w:rFonts w:eastAsia="Times New Roman" w:cs="Times New Roman"/>
        </w:rPr>
        <w:t xml:space="preserve">. </w:t>
      </w:r>
      <w:r w:rsidR="3AA9AEDA" w:rsidRPr="19906378">
        <w:rPr>
          <w:rFonts w:eastAsia="Times New Roman" w:cs="Times New Roman"/>
        </w:rPr>
        <w:t>Get the table from the page</w:t>
      </w:r>
    </w:p>
    <w:p w14:paraId="27996595" w14:textId="642643FD" w:rsidR="19906378" w:rsidRDefault="19906378" w:rsidP="19906378">
      <w:pPr>
        <w:spacing w:after="0"/>
        <w:jc w:val="both"/>
      </w:pPr>
      <w:r>
        <w:rPr>
          <w:noProof/>
        </w:rPr>
        <mc:AlternateContent>
          <mc:Choice Requires="wpg">
            <w:drawing>
              <wp:inline distT="0" distB="0" distL="0" distR="0" wp14:anchorId="1FEFE3A2" wp14:editId="7C768BB7">
                <wp:extent cx="4166870" cy="4910599"/>
                <wp:effectExtent l="0" t="0" r="5080" b="61595"/>
                <wp:docPr id="699700397" name="Group 13"/>
                <wp:cNvGraphicFramePr/>
                <a:graphic xmlns:a="http://schemas.openxmlformats.org/drawingml/2006/main">
                  <a:graphicData uri="http://schemas.microsoft.com/office/word/2010/wordprocessingGroup">
                    <wpg:wgp>
                      <wpg:cNvGrpSpPr/>
                      <wpg:grpSpPr>
                        <a:xfrm>
                          <a:off x="0" y="0"/>
                          <a:ext cx="4166870" cy="4910599"/>
                          <a:chOff x="0" y="0"/>
                          <a:chExt cx="4166870" cy="4910599"/>
                        </a:xfrm>
                      </wpg:grpSpPr>
                      <pic:pic xmlns:pic="http://schemas.openxmlformats.org/drawingml/2006/picture">
                        <pic:nvPicPr>
                          <pic:cNvPr id="12" name="Picture 1"/>
                          <pic:cNvPicPr>
                            <a:picLocks noChangeAspect="1"/>
                          </pic:cNvPicPr>
                        </pic:nvPicPr>
                        <pic:blipFill>
                          <a:blip r:embed="rId25"/>
                          <a:stretch>
                            <a:fillRect/>
                          </a:stretch>
                        </pic:blipFill>
                        <pic:spPr>
                          <a:xfrm>
                            <a:off x="0" y="0"/>
                            <a:ext cx="4166870" cy="4878705"/>
                          </a:xfrm>
                          <a:prstGeom prst="rect">
                            <a:avLst/>
                          </a:prstGeom>
                        </pic:spPr>
                      </pic:pic>
                      <w14:contentPart bwMode="auto" r:id="rId26">
                        <w14:nvContentPartPr>
                          <w14:cNvPr id="13" name="Ink 2"/>
                          <w14:cNvContentPartPr/>
                        </w14:nvContentPartPr>
                        <w14:xfrm>
                          <a:off x="2420067" y="503338"/>
                          <a:ext cx="726867" cy="193083"/>
                        </w14:xfrm>
                      </w14:contentPart>
                      <w14:contentPart bwMode="auto" r:id="rId27">
                        <w14:nvContentPartPr>
                          <w14:cNvPr id="14" name="Ink 3"/>
                          <w14:cNvContentPartPr/>
                        </w14:nvContentPartPr>
                        <w14:xfrm>
                          <a:off x="175086" y="934276"/>
                          <a:ext cx="984671" cy="1515070"/>
                        </w14:xfrm>
                      </w14:contentPart>
                      <w14:contentPart bwMode="auto" r:id="rId28">
                        <w14:nvContentPartPr>
                          <w14:cNvPr id="15" name="Ink 4"/>
                          <w14:cNvContentPartPr/>
                        </w14:nvContentPartPr>
                        <w14:xfrm>
                          <a:off x="2558087" y="806632"/>
                          <a:ext cx="698855" cy="4103967"/>
                        </w14:xfrm>
                      </w14:contentPart>
                      <w14:contentPart bwMode="auto" r:id="rId29">
                        <w14:nvContentPartPr>
                          <w14:cNvPr id="16" name="Ink 5"/>
                          <w14:cNvContentPartPr/>
                        </w14:nvContentPartPr>
                        <w14:xfrm>
                          <a:off x="3561193" y="4024196"/>
                          <a:ext cx="219819" cy="201768"/>
                        </w14:xfrm>
                      </w14:contentPart>
                      <w14:contentPart bwMode="auto" r:id="rId30">
                        <w14:nvContentPartPr>
                          <w14:cNvPr id="17" name="Ink 6"/>
                          <w14:cNvContentPartPr/>
                        </w14:nvContentPartPr>
                        <w14:xfrm>
                          <a:off x="3591400" y="3823902"/>
                          <a:ext cx="194464" cy="88564"/>
                        </w14:xfrm>
                      </w14:contentPart>
                      <w14:contentPart bwMode="auto" r:id="rId31">
                        <w14:nvContentPartPr>
                          <w14:cNvPr id="18" name="Ink 7"/>
                          <w14:cNvContentPartPr/>
                        </w14:nvContentPartPr>
                        <w14:xfrm>
                          <a:off x="3603209" y="3714625"/>
                          <a:ext cx="79073" cy="215560"/>
                        </w14:xfrm>
                      </w14:contentPart>
                      <w14:contentPart bwMode="auto" r:id="rId32">
                        <w14:nvContentPartPr>
                          <w14:cNvPr id="19" name="Ink 8"/>
                          <w14:cNvContentPartPr/>
                        </w14:nvContentPartPr>
                        <w14:xfrm>
                          <a:off x="3579590" y="3185676"/>
                          <a:ext cx="209542" cy="466991"/>
                        </w14:xfrm>
                      </w14:contentPart>
                      <w14:contentPart bwMode="auto" r:id="rId33">
                        <w14:nvContentPartPr>
                          <w14:cNvPr id="20" name="Ink 9"/>
                          <w14:cNvContentPartPr/>
                        </w14:nvContentPartPr>
                        <w14:xfrm>
                          <a:off x="3544162" y="2944278"/>
                          <a:ext cx="348251" cy="135640"/>
                        </w14:xfrm>
                      </w14:contentPart>
                      <w14:contentPart bwMode="auto" r:id="rId34">
                        <w14:nvContentPartPr>
                          <w14:cNvPr id="21" name="Ink 10"/>
                          <w14:cNvContentPartPr/>
                        </w14:nvContentPartPr>
                        <w14:xfrm>
                          <a:off x="3537732" y="2884711"/>
                          <a:ext cx="191909" cy="201112"/>
                        </w14:xfrm>
                      </w14:contentPart>
                      <w14:contentPart bwMode="auto" r:id="rId35">
                        <w14:nvContentPartPr>
                          <w14:cNvPr id="22" name="Ink 11"/>
                          <w14:cNvContentPartPr/>
                        </w14:nvContentPartPr>
                        <w14:xfrm>
                          <a:off x="3467402" y="2288696"/>
                          <a:ext cx="361106" cy="436943"/>
                        </w14:xfrm>
                      </w14:contentPart>
                    </wpg:wgp>
                  </a:graphicData>
                </a:graphic>
              </wp:inline>
            </w:drawing>
          </mc:Choice>
          <mc:Fallback xmlns:a14="http://schemas.microsoft.com/office/drawing/2010/main" xmlns:pic="http://schemas.openxmlformats.org/drawingml/2006/picture" xmlns:a16="http://schemas.microsoft.com/office/drawing/2014/main" xmlns:a="http://schemas.openxmlformats.org/drawingml/2006/main"/>
        </mc:AlternateContent>
      </w:r>
    </w:p>
    <w:p w14:paraId="50E17235" w14:textId="1C83C051" w:rsidR="64C5E0FF" w:rsidRDefault="64C5E0FF" w:rsidP="19906378">
      <w:pPr>
        <w:spacing w:after="0"/>
        <w:ind w:firstLine="720"/>
        <w:jc w:val="both"/>
        <w:rPr>
          <w:rFonts w:ascii="Consolas" w:eastAsia="Consolas" w:hAnsi="Consolas" w:cs="Consolas"/>
        </w:rPr>
      </w:pPr>
      <w:r>
        <w:lastRenderedPageBreak/>
        <w:t xml:space="preserve">If there’s no table that means we have no examples, and we can return only the </w:t>
      </w:r>
      <w:r w:rsidR="008C1724">
        <w:t xml:space="preserve">pinyin </w:t>
      </w:r>
      <w:r>
        <w:t>and translation.</w:t>
      </w:r>
      <w:r w:rsidR="560D00ED">
        <w:t xml:space="preserve"> Otherwise, we find all the tr elements(examples) and </w:t>
      </w:r>
      <w:bookmarkStart w:id="24" w:name="_Int_oyStekhl"/>
      <w:r w:rsidR="560D00ED">
        <w:t>proceed</w:t>
      </w:r>
      <w:bookmarkEnd w:id="24"/>
      <w:r w:rsidR="560D00ED">
        <w:t xml:space="preserve"> to filter them in </w:t>
      </w:r>
      <w:proofErr w:type="spellStart"/>
      <w:r w:rsidR="560D00ED" w:rsidRPr="19906378">
        <w:rPr>
          <w:rFonts w:ascii="Consolas" w:eastAsia="Consolas" w:hAnsi="Consolas" w:cs="Consolas"/>
        </w:rPr>
        <w:t>get_examples</w:t>
      </w:r>
      <w:proofErr w:type="spellEnd"/>
      <w:r w:rsidR="5F29CCEE" w:rsidRPr="19906378">
        <w:rPr>
          <w:rFonts w:eastAsia="Times New Roman" w:cs="Times New Roman"/>
        </w:rPr>
        <w:t xml:space="preserve"> and save them.</w:t>
      </w:r>
    </w:p>
    <w:p w14:paraId="62173651" w14:textId="42E02219" w:rsidR="19906378" w:rsidRDefault="19906378" w:rsidP="19906378">
      <w:pPr>
        <w:spacing w:after="0"/>
        <w:jc w:val="both"/>
        <w:rPr>
          <w:rFonts w:eastAsia="DFKai-SB" w:cs="Times New Roman"/>
          <w:b/>
          <w:bCs/>
          <w:sz w:val="28"/>
          <w:szCs w:val="28"/>
        </w:rPr>
      </w:pPr>
    </w:p>
    <w:p w14:paraId="35399F0C" w14:textId="5A53934C" w:rsidR="04375BC7" w:rsidRDefault="04375BC7" w:rsidP="19906378">
      <w:pPr>
        <w:spacing w:after="0"/>
        <w:jc w:val="both"/>
        <w:rPr>
          <w:rFonts w:eastAsia="DFKai-SB" w:cs="Times New Roman"/>
          <w:b/>
          <w:bCs/>
          <w:sz w:val="28"/>
          <w:szCs w:val="28"/>
        </w:rPr>
      </w:pPr>
      <w:r w:rsidRPr="19906378">
        <w:rPr>
          <w:rFonts w:eastAsia="DFKai-SB" w:cs="Times New Roman"/>
          <w:b/>
          <w:bCs/>
          <w:sz w:val="28"/>
          <w:szCs w:val="28"/>
        </w:rPr>
        <w:t xml:space="preserve">2.3.4 </w:t>
      </w:r>
      <w:r w:rsidRPr="00D34FC4">
        <w:rPr>
          <w:rFonts w:ascii="Consolas" w:eastAsia="DFKai-SB" w:hAnsi="Consolas" w:cs="Times New Roman"/>
          <w:b/>
          <w:bCs/>
          <w:sz w:val="28"/>
          <w:szCs w:val="28"/>
        </w:rPr>
        <w:t xml:space="preserve">def </w:t>
      </w:r>
      <w:proofErr w:type="spellStart"/>
      <w:r w:rsidR="5BFD9E49" w:rsidRPr="00D34FC4">
        <w:rPr>
          <w:rFonts w:ascii="Consolas" w:eastAsia="DFKai-SB" w:hAnsi="Consolas" w:cs="Times New Roman"/>
          <w:b/>
          <w:bCs/>
          <w:sz w:val="28"/>
          <w:szCs w:val="28"/>
        </w:rPr>
        <w:t>get</w:t>
      </w:r>
      <w:r w:rsidR="6F2EE62F" w:rsidRPr="00D34FC4">
        <w:rPr>
          <w:rFonts w:ascii="Consolas" w:eastAsia="DFKai-SB" w:hAnsi="Consolas" w:cs="Times New Roman"/>
          <w:b/>
          <w:bCs/>
          <w:sz w:val="28"/>
          <w:szCs w:val="28"/>
        </w:rPr>
        <w:t>_</w:t>
      </w:r>
      <w:r w:rsidR="5BFD9E49" w:rsidRPr="00D34FC4">
        <w:rPr>
          <w:rFonts w:ascii="Consolas" w:eastAsia="DFKai-SB" w:hAnsi="Consolas" w:cs="Times New Roman"/>
          <w:b/>
          <w:bCs/>
          <w:sz w:val="28"/>
          <w:szCs w:val="28"/>
        </w:rPr>
        <w:t>soup</w:t>
      </w:r>
      <w:proofErr w:type="spellEnd"/>
      <w:r w:rsidR="5BFD9E49" w:rsidRPr="19906378">
        <w:rPr>
          <w:rFonts w:eastAsia="DFKai-SB" w:cs="Times New Roman"/>
          <w:b/>
          <w:bCs/>
          <w:sz w:val="28"/>
          <w:szCs w:val="28"/>
        </w:rPr>
        <w:t xml:space="preserve"> </w:t>
      </w:r>
    </w:p>
    <w:p w14:paraId="35CA6BE0" w14:textId="47A88D24" w:rsidR="5BFD9E49" w:rsidRDefault="5BFD9E49" w:rsidP="19906378">
      <w:pPr>
        <w:spacing w:after="0"/>
        <w:jc w:val="both"/>
      </w:pPr>
      <w:r>
        <w:rPr>
          <w:noProof/>
        </w:rPr>
        <w:drawing>
          <wp:inline distT="0" distB="0" distL="0" distR="0" wp14:anchorId="08660B0E" wp14:editId="02B1CCDC">
            <wp:extent cx="4572000" cy="1495425"/>
            <wp:effectExtent l="0" t="0" r="0" b="0"/>
            <wp:docPr id="1595479604" name="Picture 1595479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1495425"/>
                    </a:xfrm>
                    <a:prstGeom prst="rect">
                      <a:avLst/>
                    </a:prstGeom>
                  </pic:spPr>
                </pic:pic>
              </a:graphicData>
            </a:graphic>
          </wp:inline>
        </w:drawing>
      </w:r>
    </w:p>
    <w:p w14:paraId="7BAE63B7" w14:textId="09CD79D4" w:rsidR="5BFD9E49" w:rsidRDefault="5BFD9E49" w:rsidP="19906378">
      <w:pPr>
        <w:spacing w:after="0"/>
        <w:ind w:firstLine="720"/>
        <w:jc w:val="both"/>
      </w:pPr>
      <w:r>
        <w:t>We get 3 values to work with</w:t>
      </w:r>
      <w:r w:rsidR="31BD4BD9">
        <w:t xml:space="preserve">: </w:t>
      </w:r>
      <w:r>
        <w:t xml:space="preserve">word, </w:t>
      </w:r>
      <w:proofErr w:type="spellStart"/>
      <w:r>
        <w:t>word_id</w:t>
      </w:r>
      <w:proofErr w:type="spellEnd"/>
      <w:r>
        <w:t xml:space="preserve">, and session. If we pass the </w:t>
      </w:r>
      <w:proofErr w:type="spellStart"/>
      <w:r>
        <w:t>word</w:t>
      </w:r>
      <w:r w:rsidR="5B796C27">
        <w:t>_</w:t>
      </w:r>
      <w:r>
        <w:t>id</w:t>
      </w:r>
      <w:proofErr w:type="spellEnd"/>
      <w:r>
        <w:t xml:space="preserve">, that </w:t>
      </w:r>
      <w:r w:rsidR="3779A480">
        <w:t xml:space="preserve">means we need soup2, otherwise </w:t>
      </w:r>
      <w:bookmarkStart w:id="25" w:name="_Int_dPkIdTUq"/>
      <w:r w:rsidR="3779A480">
        <w:t>it’s</w:t>
      </w:r>
      <w:bookmarkEnd w:id="25"/>
      <w:r w:rsidR="3779A480">
        <w:t xml:space="preserve"> our first request and we need soup1. </w:t>
      </w:r>
      <w:r w:rsidR="291D819C">
        <w:t xml:space="preserve">Making the request through session, parse it with </w:t>
      </w:r>
      <w:proofErr w:type="spellStart"/>
      <w:r w:rsidR="291D819C">
        <w:t>lxml</w:t>
      </w:r>
      <w:proofErr w:type="spellEnd"/>
      <w:r w:rsidR="291D819C">
        <w:t xml:space="preserve"> and return it.</w:t>
      </w:r>
    </w:p>
    <w:p w14:paraId="3DB650B2" w14:textId="23E8B525" w:rsidR="19906378" w:rsidRDefault="19906378" w:rsidP="19906378">
      <w:pPr>
        <w:spacing w:after="0"/>
        <w:jc w:val="both"/>
        <w:rPr>
          <w:rFonts w:eastAsia="DFKai-SB" w:cs="Times New Roman"/>
          <w:b/>
          <w:bCs/>
          <w:sz w:val="28"/>
          <w:szCs w:val="28"/>
        </w:rPr>
      </w:pPr>
    </w:p>
    <w:p w14:paraId="1E8008AB" w14:textId="1AEC6F91" w:rsidR="1555A7F4" w:rsidRDefault="1555A7F4" w:rsidP="19906378">
      <w:pPr>
        <w:spacing w:after="0"/>
        <w:jc w:val="both"/>
        <w:rPr>
          <w:rFonts w:eastAsia="DFKai-SB" w:cs="Times New Roman"/>
          <w:b/>
          <w:bCs/>
          <w:sz w:val="28"/>
          <w:szCs w:val="28"/>
        </w:rPr>
      </w:pPr>
      <w:r w:rsidRPr="19906378">
        <w:rPr>
          <w:rFonts w:eastAsia="DFKai-SB" w:cs="Times New Roman"/>
          <w:b/>
          <w:bCs/>
          <w:sz w:val="28"/>
          <w:szCs w:val="28"/>
        </w:rPr>
        <w:t xml:space="preserve">2.3.5 </w:t>
      </w:r>
      <w:r w:rsidRPr="00D34FC4">
        <w:rPr>
          <w:rFonts w:ascii="Consolas" w:eastAsia="DFKai-SB" w:hAnsi="Consolas" w:cs="Times New Roman"/>
          <w:b/>
          <w:bCs/>
          <w:sz w:val="28"/>
          <w:szCs w:val="28"/>
        </w:rPr>
        <w:t xml:space="preserve">def </w:t>
      </w:r>
      <w:proofErr w:type="spellStart"/>
      <w:r w:rsidRPr="00D34FC4">
        <w:rPr>
          <w:rFonts w:ascii="Consolas" w:eastAsia="DFKai-SB" w:hAnsi="Consolas" w:cs="Times New Roman"/>
          <w:b/>
          <w:bCs/>
          <w:sz w:val="28"/>
          <w:szCs w:val="28"/>
        </w:rPr>
        <w:t>get_examples</w:t>
      </w:r>
      <w:proofErr w:type="spellEnd"/>
    </w:p>
    <w:p w14:paraId="14DBB64E" w14:textId="3A0C8EE7" w:rsidR="2334FC69" w:rsidRDefault="2334FC69" w:rsidP="19906378">
      <w:pPr>
        <w:spacing w:after="0"/>
        <w:jc w:val="both"/>
      </w:pPr>
      <w:r>
        <w:rPr>
          <w:noProof/>
        </w:rPr>
        <w:drawing>
          <wp:inline distT="0" distB="0" distL="0" distR="0" wp14:anchorId="66FEA578" wp14:editId="7F8A1284">
            <wp:extent cx="3625188" cy="4254500"/>
            <wp:effectExtent l="0" t="0" r="0" b="0"/>
            <wp:docPr id="248278836" name="Picture 248278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625188" cy="4254500"/>
                    </a:xfrm>
                    <a:prstGeom prst="rect">
                      <a:avLst/>
                    </a:prstGeom>
                  </pic:spPr>
                </pic:pic>
              </a:graphicData>
            </a:graphic>
          </wp:inline>
        </w:drawing>
      </w:r>
    </w:p>
    <w:p w14:paraId="30ECC74A" w14:textId="4230DE6E" w:rsidR="2334FC69" w:rsidRDefault="2334FC69" w:rsidP="19906378">
      <w:pPr>
        <w:spacing w:after="0"/>
        <w:jc w:val="both"/>
      </w:pPr>
      <w:r>
        <w:lastRenderedPageBreak/>
        <w:t>Again, we need 2 examples, they must be phrases longer tha</w:t>
      </w:r>
      <w:r w:rsidR="62D0B6DB">
        <w:t xml:space="preserve">n </w:t>
      </w:r>
      <w:r>
        <w:t>4 characters.</w:t>
      </w:r>
    </w:p>
    <w:p w14:paraId="097EBF86" w14:textId="6C6EFC9E" w:rsidR="3E27956B" w:rsidRDefault="3E27956B" w:rsidP="19906378">
      <w:pPr>
        <w:spacing w:after="0"/>
        <w:ind w:firstLine="720"/>
        <w:jc w:val="both"/>
      </w:pPr>
      <w:r>
        <w:t xml:space="preserve">If we got into this function that means, there’s a table. </w:t>
      </w:r>
      <w:r w:rsidR="32763F29">
        <w:t xml:space="preserve">Just in case I check if the number of examples is zero. </w:t>
      </w:r>
    </w:p>
    <w:p w14:paraId="0F1DC8A6" w14:textId="2A3C9287" w:rsidR="32763F29" w:rsidRDefault="32763F29" w:rsidP="19906378">
      <w:pPr>
        <w:spacing w:after="0"/>
        <w:ind w:firstLine="720"/>
        <w:jc w:val="both"/>
      </w:pPr>
      <w:r>
        <w:t xml:space="preserve">If we get only 1 example, </w:t>
      </w:r>
      <w:r w:rsidR="5323CC90">
        <w:t>I filter it (we need it to be a phrase of 4 char long) and return it, with the second example being empty.</w:t>
      </w:r>
    </w:p>
    <w:p w14:paraId="0347DE6B" w14:textId="6CF2361D" w:rsidR="4DBE6A12" w:rsidRDefault="4DBE6A12" w:rsidP="19906378">
      <w:pPr>
        <w:spacing w:after="0"/>
        <w:ind w:firstLine="720"/>
        <w:jc w:val="both"/>
      </w:pPr>
      <w:r>
        <w:t>If we get only two examples that</w:t>
      </w:r>
      <w:r w:rsidR="3E4940C7">
        <w:t>’s</w:t>
      </w:r>
      <w:r>
        <w:t xml:space="preserve"> simple to deal with, filter them, and if we get a</w:t>
      </w:r>
      <w:r w:rsidR="4F736BC9">
        <w:t>n empty example, that means we need to return the second one first and the</w:t>
      </w:r>
      <w:r w:rsidR="2C514339">
        <w:t xml:space="preserve">n </w:t>
      </w:r>
      <w:r w:rsidR="4F736BC9">
        <w:t xml:space="preserve">the first one. </w:t>
      </w:r>
    </w:p>
    <w:p w14:paraId="211ED06B" w14:textId="7D5745CB" w:rsidR="2B99AFBD" w:rsidRDefault="2B99AFBD" w:rsidP="19906378">
      <w:pPr>
        <w:spacing w:after="0"/>
        <w:ind w:firstLine="720"/>
        <w:jc w:val="both"/>
      </w:pPr>
      <w:r>
        <w:t>If we have more than 2 examples, create a list and append all the examples in it, filter them, and take the longest. Getting mo</w:t>
      </w:r>
      <w:r w:rsidR="7FA45B95">
        <w:t>re than 2, doesn’t guarantee that we have</w:t>
      </w:r>
      <w:r w:rsidR="26344D3F">
        <w:t xml:space="preserve"> the</w:t>
      </w:r>
      <w:r w:rsidR="7FA45B95">
        <w:t xml:space="preserve"> examples that we need. That means we run some checks before returning anythin</w:t>
      </w:r>
      <w:r w:rsidR="0F625B0D">
        <w:t>g.</w:t>
      </w:r>
    </w:p>
    <w:p w14:paraId="32663FA2" w14:textId="1C09947B" w:rsidR="19906378" w:rsidRDefault="19906378" w:rsidP="19906378">
      <w:pPr>
        <w:spacing w:after="0"/>
        <w:jc w:val="both"/>
        <w:rPr>
          <w:rFonts w:eastAsia="DFKai-SB" w:cs="Times New Roman"/>
          <w:b/>
          <w:bCs/>
          <w:sz w:val="28"/>
          <w:szCs w:val="28"/>
        </w:rPr>
      </w:pPr>
    </w:p>
    <w:p w14:paraId="0C95C05F" w14:textId="18B5D30E" w:rsidR="3CD213D9" w:rsidRPr="00D34FC4" w:rsidRDefault="3CD213D9" w:rsidP="19906378">
      <w:pPr>
        <w:spacing w:after="0"/>
        <w:jc w:val="both"/>
        <w:rPr>
          <w:rFonts w:ascii="Consolas" w:eastAsia="DFKai-SB" w:hAnsi="Consolas" w:cs="Times New Roman"/>
          <w:b/>
          <w:bCs/>
          <w:sz w:val="28"/>
          <w:szCs w:val="28"/>
        </w:rPr>
      </w:pPr>
      <w:r w:rsidRPr="19906378">
        <w:rPr>
          <w:rFonts w:eastAsia="DFKai-SB" w:cs="Times New Roman"/>
          <w:b/>
          <w:bCs/>
          <w:sz w:val="28"/>
          <w:szCs w:val="28"/>
        </w:rPr>
        <w:t xml:space="preserve">2.3.6 </w:t>
      </w:r>
      <w:r w:rsidRPr="00D34FC4">
        <w:rPr>
          <w:rFonts w:ascii="Consolas" w:eastAsia="DFKai-SB" w:hAnsi="Consolas" w:cs="Times New Roman"/>
          <w:b/>
          <w:bCs/>
          <w:sz w:val="28"/>
          <w:szCs w:val="28"/>
        </w:rPr>
        <w:t xml:space="preserve">def </w:t>
      </w:r>
      <w:proofErr w:type="spellStart"/>
      <w:r w:rsidRPr="00D34FC4">
        <w:rPr>
          <w:rFonts w:ascii="Consolas" w:eastAsia="DFKai-SB" w:hAnsi="Consolas" w:cs="Times New Roman"/>
          <w:b/>
          <w:bCs/>
          <w:sz w:val="28"/>
          <w:szCs w:val="28"/>
        </w:rPr>
        <w:t>filtering_chinese</w:t>
      </w:r>
      <w:proofErr w:type="spellEnd"/>
    </w:p>
    <w:p w14:paraId="62EC06B6" w14:textId="37031314" w:rsidR="3CD213D9" w:rsidRDefault="3CD213D9" w:rsidP="19906378">
      <w:pPr>
        <w:spacing w:after="0"/>
        <w:jc w:val="both"/>
      </w:pPr>
      <w:r>
        <w:rPr>
          <w:noProof/>
        </w:rPr>
        <w:drawing>
          <wp:inline distT="0" distB="0" distL="0" distR="0" wp14:anchorId="34DE6CF4" wp14:editId="287EC503">
            <wp:extent cx="4572000" cy="1647825"/>
            <wp:effectExtent l="0" t="0" r="0" b="0"/>
            <wp:docPr id="1678925567" name="Picture 1678925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1647825"/>
                    </a:xfrm>
                    <a:prstGeom prst="rect">
                      <a:avLst/>
                    </a:prstGeom>
                  </pic:spPr>
                </pic:pic>
              </a:graphicData>
            </a:graphic>
          </wp:inline>
        </w:drawing>
      </w:r>
    </w:p>
    <w:p w14:paraId="72BABB9D" w14:textId="60926E6D" w:rsidR="51B3A85E" w:rsidRDefault="51B3A85E" w:rsidP="19906378">
      <w:pPr>
        <w:spacing w:after="0"/>
        <w:jc w:val="both"/>
      </w:pPr>
      <w:r>
        <w:t xml:space="preserve">As an input we get, the number of </w:t>
      </w:r>
      <w:r w:rsidR="3D776674">
        <w:t xml:space="preserve">an </w:t>
      </w:r>
      <w:r>
        <w:t>example (we can have 1 – 100 of them)</w:t>
      </w:r>
    </w:p>
    <w:p w14:paraId="72378740" w14:textId="023AB66E" w:rsidR="3CD213D9" w:rsidRDefault="3CD213D9" w:rsidP="19906378">
      <w:pPr>
        <w:spacing w:after="0"/>
        <w:ind w:firstLine="720"/>
        <w:jc w:val="both"/>
      </w:pPr>
      <w:r>
        <w:t>We get the translation of an example</w:t>
      </w:r>
      <w:r w:rsidR="27F78810">
        <w:t xml:space="preserve"> first</w:t>
      </w:r>
      <w:r>
        <w:t xml:space="preserve">, if the </w:t>
      </w:r>
      <w:r w:rsidR="60BA08FF">
        <w:t>‘phr.’ not in the translation we just return an empty example. Like here</w:t>
      </w:r>
    </w:p>
    <w:p w14:paraId="1025EF1E" w14:textId="77964AA8" w:rsidR="19906378" w:rsidRDefault="19906378" w:rsidP="19906378">
      <w:pPr>
        <w:spacing w:after="0"/>
        <w:jc w:val="both"/>
      </w:pPr>
      <w:r>
        <w:rPr>
          <w:noProof/>
        </w:rPr>
        <mc:AlternateContent>
          <mc:Choice Requires="wpg">
            <w:drawing>
              <wp:inline distT="0" distB="0" distL="0" distR="0" wp14:anchorId="58B97C88" wp14:editId="784966A4">
                <wp:extent cx="4572000" cy="1777721"/>
                <wp:effectExtent l="0" t="0" r="0" b="70485"/>
                <wp:docPr id="391204819" name="Group 4"/>
                <wp:cNvGraphicFramePr/>
                <a:graphic xmlns:a="http://schemas.openxmlformats.org/drawingml/2006/main">
                  <a:graphicData uri="http://schemas.microsoft.com/office/word/2010/wordprocessingGroup">
                    <wpg:wgp>
                      <wpg:cNvGrpSpPr/>
                      <wpg:grpSpPr>
                        <a:xfrm>
                          <a:off x="0" y="0"/>
                          <a:ext cx="4572000" cy="1777721"/>
                          <a:chOff x="0" y="0"/>
                          <a:chExt cx="4572000" cy="1777721"/>
                        </a:xfrm>
                      </wpg:grpSpPr>
                      <pic:pic xmlns:pic="http://schemas.openxmlformats.org/drawingml/2006/picture">
                        <pic:nvPicPr>
                          <pic:cNvPr id="23" name="Picture 1"/>
                          <pic:cNvPicPr>
                            <a:picLocks noChangeAspect="1"/>
                          </pic:cNvPicPr>
                        </pic:nvPicPr>
                        <pic:blipFill>
                          <a:blip r:embed="rId39"/>
                          <a:stretch>
                            <a:fillRect/>
                          </a:stretch>
                        </pic:blipFill>
                        <pic:spPr>
                          <a:xfrm>
                            <a:off x="0" y="0"/>
                            <a:ext cx="4572000" cy="1724025"/>
                          </a:xfrm>
                          <a:prstGeom prst="rect">
                            <a:avLst/>
                          </a:prstGeom>
                        </pic:spPr>
                      </pic:pic>
                      <w14:contentPart bwMode="auto" r:id="rId40">
                        <w14:nvContentPartPr>
                          <w14:cNvPr id="24" name="Ink 2"/>
                          <w14:cNvContentPartPr/>
                        </w14:nvContentPartPr>
                        <w14:xfrm>
                          <a:off x="607500" y="550393"/>
                          <a:ext cx="841842" cy="1227328"/>
                        </w14:xfrm>
                      </w14:contentPart>
                    </wpg:wgp>
                  </a:graphicData>
                </a:graphic>
              </wp:inline>
            </w:drawing>
          </mc:Choice>
          <mc:Fallback xmlns:a14="http://schemas.microsoft.com/office/drawing/2010/main" xmlns:pic="http://schemas.openxmlformats.org/drawingml/2006/picture" xmlns:a16="http://schemas.microsoft.com/office/drawing/2014/main" xmlns:a="http://schemas.openxmlformats.org/drawingml/2006/main"/>
        </mc:AlternateContent>
      </w:r>
    </w:p>
    <w:p w14:paraId="1A743D76" w14:textId="30B8CC63" w:rsidR="3869CD77" w:rsidRDefault="3869CD77" w:rsidP="19906378">
      <w:pPr>
        <w:spacing w:after="0"/>
        <w:ind w:firstLine="720"/>
        <w:jc w:val="both"/>
      </w:pPr>
      <w:r>
        <w:t xml:space="preserve">Then we get the example in Chinese. Check to see if there’s a </w:t>
      </w:r>
      <w:r w:rsidR="31B29DF0">
        <w:t>full stop</w:t>
      </w:r>
      <w:r>
        <w:t xml:space="preserve">, </w:t>
      </w:r>
      <w:r w:rsidR="299705D5">
        <w:t xml:space="preserve">question mark or </w:t>
      </w:r>
      <w:r w:rsidR="6D72155B">
        <w:t xml:space="preserve">an </w:t>
      </w:r>
      <w:r w:rsidR="299705D5">
        <w:t>exclamation point</w:t>
      </w:r>
      <w:r w:rsidR="37950232">
        <w:t xml:space="preserve">, and if it’s longer than 4 characters (Chinese character counts as two as it turns out). </w:t>
      </w:r>
    </w:p>
    <w:p w14:paraId="396BD835" w14:textId="4F6A1E03" w:rsidR="19906378" w:rsidRDefault="19906378" w:rsidP="19906378">
      <w:pPr>
        <w:spacing w:after="0"/>
        <w:jc w:val="both"/>
      </w:pPr>
    </w:p>
    <w:p w14:paraId="480DD788" w14:textId="5B434E3F" w:rsidR="4EACD7E6" w:rsidRDefault="4EACD7E6" w:rsidP="19906378">
      <w:pPr>
        <w:spacing w:after="0"/>
        <w:jc w:val="both"/>
        <w:rPr>
          <w:rFonts w:eastAsia="DFKai-SB" w:cs="Times New Roman"/>
          <w:b/>
          <w:bCs/>
          <w:sz w:val="28"/>
          <w:szCs w:val="28"/>
        </w:rPr>
      </w:pPr>
      <w:r w:rsidRPr="19906378">
        <w:rPr>
          <w:rFonts w:eastAsia="DFKai-SB" w:cs="Times New Roman"/>
          <w:b/>
          <w:bCs/>
          <w:sz w:val="28"/>
          <w:szCs w:val="28"/>
        </w:rPr>
        <w:lastRenderedPageBreak/>
        <w:t xml:space="preserve">2.3.7 </w:t>
      </w:r>
      <w:r w:rsidRPr="00D34FC4">
        <w:rPr>
          <w:rFonts w:ascii="Consolas" w:eastAsia="DFKai-SB" w:hAnsi="Consolas" w:cs="Times New Roman"/>
          <w:b/>
          <w:bCs/>
          <w:sz w:val="28"/>
          <w:szCs w:val="28"/>
        </w:rPr>
        <w:t xml:space="preserve">def </w:t>
      </w:r>
      <w:proofErr w:type="spellStart"/>
      <w:r w:rsidR="23074475" w:rsidRPr="00D34FC4">
        <w:rPr>
          <w:rFonts w:ascii="Consolas" w:eastAsia="DFKai-SB" w:hAnsi="Consolas" w:cs="Times New Roman"/>
          <w:b/>
          <w:bCs/>
          <w:sz w:val="28"/>
          <w:szCs w:val="28"/>
        </w:rPr>
        <w:t>get_the_table</w:t>
      </w:r>
      <w:proofErr w:type="spellEnd"/>
    </w:p>
    <w:p w14:paraId="21E992D7" w14:textId="3CCD1F3E" w:rsidR="4EACD7E6" w:rsidRDefault="4EACD7E6" w:rsidP="19906378">
      <w:pPr>
        <w:spacing w:after="0"/>
        <w:jc w:val="both"/>
      </w:pPr>
      <w:r>
        <w:rPr>
          <w:noProof/>
        </w:rPr>
        <w:drawing>
          <wp:inline distT="0" distB="0" distL="0" distR="0" wp14:anchorId="1E3475A0" wp14:editId="54D69D94">
            <wp:extent cx="4572000" cy="1200150"/>
            <wp:effectExtent l="0" t="0" r="0" b="0"/>
            <wp:docPr id="2022054645" name="Picture 202205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14:paraId="05E7DF77" w14:textId="6F227D49" w:rsidR="44B2FF1D" w:rsidRDefault="44B2FF1D" w:rsidP="19906378">
      <w:pPr>
        <w:spacing w:after="0"/>
        <w:ind w:firstLine="720"/>
        <w:jc w:val="both"/>
      </w:pPr>
      <w:r>
        <w:t xml:space="preserve">The main issue for me was figuring out what was wrong. The site says that the </w:t>
      </w:r>
      <w:r w:rsidR="5077C7A1">
        <w:t xml:space="preserve">div element </w:t>
      </w:r>
      <w:r w:rsidR="612DC931">
        <w:t>‘</w:t>
      </w:r>
      <w:r w:rsidR="5077C7A1">
        <w:t>examples</w:t>
      </w:r>
      <w:r w:rsidR="398BEE93">
        <w:t>’</w:t>
      </w:r>
      <w:r w:rsidR="5077C7A1">
        <w:t xml:space="preserve"> has the class ‘table’</w:t>
      </w:r>
      <w:r w:rsidR="163790F0">
        <w:t>,</w:t>
      </w:r>
      <w:r w:rsidR="5077C7A1">
        <w:t xml:space="preserve"> other </w:t>
      </w:r>
      <w:proofErr w:type="spellStart"/>
      <w:r w:rsidR="5077C7A1">
        <w:t>divs</w:t>
      </w:r>
      <w:proofErr w:type="spellEnd"/>
      <w:r w:rsidR="5077C7A1">
        <w:t xml:space="preserve"> have different classes. However, it turns out </w:t>
      </w:r>
      <w:r w:rsidR="32ADD106">
        <w:t>I</w:t>
      </w:r>
      <w:r w:rsidR="5077C7A1">
        <w:t xml:space="preserve"> was wrong, sometimes the </w:t>
      </w:r>
      <w:r w:rsidR="4E7E3827">
        <w:t xml:space="preserve">word has a div element ‘Other </w:t>
      </w:r>
      <w:proofErr w:type="gramStart"/>
      <w:r w:rsidR="01173152">
        <w:t>meanings’</w:t>
      </w:r>
      <w:proofErr w:type="gramEnd"/>
      <w:r w:rsidR="14FB0EFE">
        <w:t xml:space="preserve">. And ‘Other </w:t>
      </w:r>
      <w:r w:rsidR="64D8584B">
        <w:t>meanings'</w:t>
      </w:r>
      <w:r w:rsidR="14FB0EFE">
        <w:t xml:space="preserve"> has the class ‘table’</w:t>
      </w:r>
      <w:r w:rsidR="469FAEAB">
        <w:t xml:space="preserve"> as well</w:t>
      </w:r>
      <w:r w:rsidR="14FB0EFE">
        <w:t xml:space="preserve">. </w:t>
      </w:r>
    </w:p>
    <w:p w14:paraId="5E8C003B" w14:textId="0594C524" w:rsidR="19906378" w:rsidRDefault="19906378" w:rsidP="19906378">
      <w:pPr>
        <w:spacing w:after="0"/>
        <w:jc w:val="both"/>
      </w:pPr>
      <w:r>
        <w:rPr>
          <w:noProof/>
        </w:rPr>
        <mc:AlternateContent>
          <mc:Choice Requires="wpg">
            <w:drawing>
              <wp:inline distT="0" distB="0" distL="0" distR="0" wp14:anchorId="2450B06D" wp14:editId="58E7B863">
                <wp:extent cx="4572000" cy="3486150"/>
                <wp:effectExtent l="0" t="0" r="0" b="0"/>
                <wp:docPr id="496957187" name="Group 11"/>
                <wp:cNvGraphicFramePr/>
                <a:graphic xmlns:a="http://schemas.openxmlformats.org/drawingml/2006/main">
                  <a:graphicData uri="http://schemas.microsoft.com/office/word/2010/wordprocessingGroup">
                    <wpg:wgp>
                      <wpg:cNvGrpSpPr/>
                      <wpg:grpSpPr>
                        <a:xfrm>
                          <a:off x="0" y="0"/>
                          <a:ext cx="4572000" cy="3486150"/>
                          <a:chOff x="0" y="0"/>
                          <a:chExt cx="4572000" cy="3486150"/>
                        </a:xfrm>
                      </wpg:grpSpPr>
                      <pic:pic xmlns:pic="http://schemas.openxmlformats.org/drawingml/2006/picture">
                        <pic:nvPicPr>
                          <pic:cNvPr id="25" name="Picture 1"/>
                          <pic:cNvPicPr>
                            <a:picLocks noChangeAspect="1"/>
                          </pic:cNvPicPr>
                        </pic:nvPicPr>
                        <pic:blipFill>
                          <a:blip r:embed="rId42"/>
                          <a:stretch>
                            <a:fillRect/>
                          </a:stretch>
                        </pic:blipFill>
                        <pic:spPr>
                          <a:xfrm>
                            <a:off x="0" y="0"/>
                            <a:ext cx="4572000" cy="3486150"/>
                          </a:xfrm>
                          <a:prstGeom prst="rect">
                            <a:avLst/>
                          </a:prstGeom>
                        </pic:spPr>
                      </pic:pic>
                      <w14:contentPart bwMode="auto" r:id="rId43">
                        <w14:nvContentPartPr>
                          <w14:cNvPr id="26" name="Ink 2"/>
                          <w14:cNvContentPartPr/>
                        </w14:nvContentPartPr>
                        <w14:xfrm>
                          <a:off x="2676910" y="103472"/>
                          <a:ext cx="274967" cy="211247"/>
                        </w14:xfrm>
                      </w14:contentPart>
                      <w14:contentPart bwMode="auto" r:id="rId44">
                        <w14:nvContentPartPr>
                          <w14:cNvPr id="27" name="Ink 3"/>
                          <w14:cNvContentPartPr/>
                        </w14:nvContentPartPr>
                        <w14:xfrm>
                          <a:off x="2929245" y="73641"/>
                          <a:ext cx="771801" cy="320822"/>
                        </w14:xfrm>
                      </w14:contentPart>
                      <w14:contentPart bwMode="auto" r:id="rId45">
                        <w14:nvContentPartPr>
                          <w14:cNvPr id="28" name="Ink 4"/>
                          <w14:cNvContentPartPr/>
                        </w14:nvContentPartPr>
                        <w14:xfrm>
                          <a:off x="2605283" y="3116048"/>
                          <a:ext cx="378956" cy="265950"/>
                        </w14:xfrm>
                      </w14:contentPart>
                      <w14:contentPart bwMode="auto" r:id="rId46">
                        <w14:nvContentPartPr>
                          <w14:cNvPr id="29" name="Ink 5"/>
                          <w14:cNvContentPartPr/>
                        </w14:nvContentPartPr>
                        <w14:xfrm>
                          <a:off x="2963233" y="3119355"/>
                          <a:ext cx="766542" cy="296064"/>
                        </w14:xfrm>
                      </w14:contentPart>
                      <w14:contentPart bwMode="auto" r:id="rId47">
                        <w14:nvContentPartPr>
                          <w14:cNvPr id="30" name="Ink 6"/>
                          <w14:cNvContentPartPr/>
                        </w14:nvContentPartPr>
                        <w14:xfrm>
                          <a:off x="2891793" y="958790"/>
                          <a:ext cx="1176363" cy="2125799"/>
                        </w14:xfrm>
                      </w14:contentPart>
                      <w14:contentPart bwMode="auto" r:id="rId48">
                        <w14:nvContentPartPr>
                          <w14:cNvPr id="31" name="Ink 7"/>
                          <w14:cNvContentPartPr/>
                        </w14:nvContentPartPr>
                        <w14:xfrm>
                          <a:off x="3329264" y="2037419"/>
                          <a:ext cx="451618" cy="232551"/>
                        </w14:xfrm>
                      </w14:contentPart>
                      <w14:contentPart bwMode="auto" r:id="rId49">
                        <w14:nvContentPartPr>
                          <w14:cNvPr id="32" name="Ink 8"/>
                          <w14:cNvContentPartPr/>
                        </w14:nvContentPartPr>
                        <w14:xfrm>
                          <a:off x="3574363" y="2075340"/>
                          <a:ext cx="480335" cy="240788"/>
                        </w14:xfrm>
                      </w14:contentPart>
                      <w14:contentPart bwMode="auto" r:id="rId50">
                        <w14:nvContentPartPr>
                          <w14:cNvPr id="33" name="Ink 9"/>
                          <w14:cNvContentPartPr/>
                        </w14:nvContentPartPr>
                        <w14:xfrm>
                          <a:off x="3818740" y="1961578"/>
                          <a:ext cx="12809" cy="151209"/>
                        </w14:xfrm>
                      </w14:contentPart>
                    </wpg:wgp>
                  </a:graphicData>
                </a:graphic>
              </wp:inline>
            </w:drawing>
          </mc:Choice>
          <mc:Fallback xmlns:a14="http://schemas.microsoft.com/office/drawing/2010/main" xmlns:pic="http://schemas.openxmlformats.org/drawingml/2006/picture" xmlns:a16="http://schemas.microsoft.com/office/drawing/2014/main" xmlns:a="http://schemas.openxmlformats.org/drawingml/2006/main"/>
        </mc:AlternateContent>
      </w:r>
    </w:p>
    <w:p w14:paraId="1B55F829" w14:textId="1D758480" w:rsidR="024B7DF4" w:rsidRDefault="024B7DF4" w:rsidP="19906378">
      <w:pPr>
        <w:spacing w:after="0"/>
        <w:jc w:val="both"/>
      </w:pPr>
      <w:r>
        <w:t>After I figured this out the fix was simple.</w:t>
      </w:r>
    </w:p>
    <w:p w14:paraId="46DDA491" w14:textId="3EAAA21A" w:rsidR="68F270A2" w:rsidRDefault="68F270A2" w:rsidP="19906378">
      <w:pPr>
        <w:spacing w:after="0"/>
        <w:ind w:firstLine="720"/>
        <w:jc w:val="both"/>
      </w:pPr>
      <w:r>
        <w:t>Basically, this function just checks whether we have the class ‘table’, if we don’t just return None. If we have</w:t>
      </w:r>
      <w:r w:rsidR="3A9805DB">
        <w:t xml:space="preserve"> just one table and it’s ‘Other meanings’ we return None, we’re not interested in that. And if we have two tables, we</w:t>
      </w:r>
      <w:r w:rsidR="211153A3">
        <w:t xml:space="preserve"> are</w:t>
      </w:r>
      <w:r w:rsidR="3A9805DB">
        <w:t xml:space="preserve"> guaranteed</w:t>
      </w:r>
      <w:r w:rsidR="60A9970F">
        <w:t xml:space="preserve"> to</w:t>
      </w:r>
      <w:r w:rsidR="3A9805DB">
        <w:t xml:space="preserve"> have the ‘Examples’, w</w:t>
      </w:r>
      <w:r w:rsidR="0492EAE7">
        <w:t xml:space="preserve">hich means we return the second one. </w:t>
      </w:r>
    </w:p>
    <w:p w14:paraId="184C2104" w14:textId="4E12EC83" w:rsidR="19906378" w:rsidRDefault="19906378" w:rsidP="19906378">
      <w:pPr>
        <w:spacing w:after="0"/>
        <w:jc w:val="both"/>
      </w:pPr>
    </w:p>
    <w:p w14:paraId="69905D2F" w14:textId="0B1DA25E" w:rsidR="19906378" w:rsidRDefault="19906378" w:rsidP="19906378">
      <w:pPr>
        <w:spacing w:after="0"/>
        <w:jc w:val="both"/>
      </w:pPr>
    </w:p>
    <w:p w14:paraId="09B1DCE4" w14:textId="47F388D2" w:rsidR="19906378" w:rsidRDefault="19906378" w:rsidP="19906378">
      <w:pPr>
        <w:spacing w:after="0"/>
        <w:jc w:val="both"/>
      </w:pPr>
    </w:p>
    <w:p w14:paraId="0F161AA8" w14:textId="01B9571D" w:rsidR="19906378" w:rsidRDefault="19906378" w:rsidP="19906378">
      <w:pPr>
        <w:spacing w:after="0"/>
        <w:jc w:val="both"/>
        <w:rPr>
          <w:rFonts w:eastAsia="Times New Roman" w:cs="Times New Roman"/>
        </w:rPr>
      </w:pPr>
    </w:p>
    <w:p w14:paraId="2213E6EC" w14:textId="04955F2F" w:rsidR="19906378" w:rsidRDefault="19906378" w:rsidP="19906378">
      <w:pPr>
        <w:spacing w:after="0"/>
        <w:jc w:val="both"/>
        <w:sectPr w:rsidR="19906378" w:rsidSect="00076A9C">
          <w:headerReference w:type="even" r:id="rId51"/>
          <w:headerReference w:type="default" r:id="rId52"/>
          <w:footerReference w:type="default" r:id="rId53"/>
          <w:headerReference w:type="first" r:id="rId54"/>
          <w:footerReference w:type="first" r:id="rId55"/>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66B776F" w:rsidR="00C644F3" w:rsidRPr="00696C18" w:rsidRDefault="00076A9C" w:rsidP="007A62D0">
      <w:pPr>
        <w:pStyle w:val="Heading2"/>
        <w:numPr>
          <w:ilvl w:val="1"/>
          <w:numId w:val="9"/>
        </w:numPr>
        <w:rPr>
          <w:rFonts w:eastAsia="DFKai-SB"/>
        </w:rPr>
      </w:pPr>
      <w:r>
        <w:rPr>
          <w:rFonts w:eastAsia="DFKai-SB"/>
        </w:rPr>
        <w:t>Result 1</w:t>
      </w:r>
    </w:p>
    <w:p w14:paraId="470497B6" w14:textId="0222E91C" w:rsidR="002C0643" w:rsidRDefault="2204B1DE" w:rsidP="19906378">
      <w:pPr>
        <w:widowControl w:val="0"/>
        <w:spacing w:after="0"/>
        <w:ind w:firstLine="720"/>
        <w:jc w:val="both"/>
        <w:rPr>
          <w:rFonts w:eastAsia="DFKai-SB" w:cs="Times New Roman"/>
          <w:sz w:val="26"/>
          <w:szCs w:val="26"/>
        </w:rPr>
      </w:pPr>
      <w:r w:rsidRPr="19906378">
        <w:rPr>
          <w:rFonts w:eastAsia="DFKai-SB" w:cs="Times New Roman"/>
          <w:sz w:val="26"/>
          <w:szCs w:val="26"/>
        </w:rPr>
        <w:t>As for the results, I can’t say it’s the most efficient piece of software. We’re wasting quite some time when making requests.</w:t>
      </w:r>
      <w:r w:rsidR="6875CB5E" w:rsidRPr="19906378">
        <w:rPr>
          <w:rFonts w:eastAsia="DFKai-SB" w:cs="Times New Roman"/>
          <w:sz w:val="26"/>
          <w:szCs w:val="26"/>
        </w:rPr>
        <w:t xml:space="preserve"> The performance really depends on the number of threads you’re running</w:t>
      </w:r>
      <w:r w:rsidR="00D34FC4">
        <w:rPr>
          <w:rFonts w:eastAsia="DFKai-SB" w:cs="Times New Roman"/>
          <w:sz w:val="26"/>
          <w:szCs w:val="26"/>
        </w:rPr>
        <w:t xml:space="preserve"> and obviously on your machine</w:t>
      </w:r>
      <w:r w:rsidR="6875CB5E" w:rsidRPr="19906378">
        <w:rPr>
          <w:rFonts w:eastAsia="DFKai-SB" w:cs="Times New Roman"/>
          <w:sz w:val="26"/>
          <w:szCs w:val="26"/>
        </w:rPr>
        <w:t>.</w:t>
      </w:r>
    </w:p>
    <w:p w14:paraId="673684C1" w14:textId="121B5142" w:rsidR="416FE0AD" w:rsidRDefault="416FE0AD" w:rsidP="19906378">
      <w:pPr>
        <w:widowControl w:val="0"/>
        <w:spacing w:after="0"/>
        <w:jc w:val="both"/>
        <w:rPr>
          <w:rFonts w:eastAsia="DFKai-SB" w:cs="Times New Roman"/>
          <w:sz w:val="26"/>
          <w:szCs w:val="26"/>
        </w:rPr>
      </w:pPr>
      <w:r w:rsidRPr="19906378">
        <w:rPr>
          <w:rFonts w:eastAsia="DFKai-SB" w:cs="Times New Roman"/>
          <w:sz w:val="26"/>
          <w:szCs w:val="26"/>
        </w:rPr>
        <w:t>If the laptop is running of battery, I’m getting this</w:t>
      </w:r>
    </w:p>
    <w:p w14:paraId="54725CF8" w14:textId="7B2DFA66" w:rsidR="6875CB5E" w:rsidRDefault="6875CB5E" w:rsidP="19906378">
      <w:pPr>
        <w:widowControl w:val="0"/>
        <w:spacing w:after="0"/>
        <w:jc w:val="both"/>
      </w:pPr>
      <w:r>
        <w:rPr>
          <w:noProof/>
        </w:rPr>
        <w:drawing>
          <wp:inline distT="0" distB="0" distL="0" distR="0" wp14:anchorId="1DB42C5A" wp14:editId="57EBAF04">
            <wp:extent cx="3353268" cy="2743582"/>
            <wp:effectExtent l="0" t="0" r="0" b="0"/>
            <wp:docPr id="1116896798" name="Picture 1116896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3353268" cy="2743582"/>
                    </a:xfrm>
                    <a:prstGeom prst="rect">
                      <a:avLst/>
                    </a:prstGeom>
                  </pic:spPr>
                </pic:pic>
              </a:graphicData>
            </a:graphic>
          </wp:inline>
        </w:drawing>
      </w:r>
    </w:p>
    <w:p w14:paraId="57E07ADE" w14:textId="1555133F" w:rsidR="3ADABC70" w:rsidRDefault="3ADABC70" w:rsidP="19906378">
      <w:pPr>
        <w:widowControl w:val="0"/>
        <w:spacing w:after="0"/>
        <w:jc w:val="both"/>
      </w:pPr>
      <w:r>
        <w:t xml:space="preserve">If it’s plugged in, I’m getting this </w:t>
      </w:r>
    </w:p>
    <w:p w14:paraId="3941C2E1" w14:textId="5B1C1009" w:rsidR="19906378" w:rsidRDefault="008C1724" w:rsidP="19906378">
      <w:pPr>
        <w:widowControl w:val="0"/>
        <w:spacing w:after="0"/>
        <w:jc w:val="both"/>
      </w:pPr>
      <w:r w:rsidRPr="008C1724">
        <w:drawing>
          <wp:inline distT="0" distB="0" distL="0" distR="0" wp14:anchorId="24F208F8" wp14:editId="744EE5DC">
            <wp:extent cx="4296375" cy="2810267"/>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96375" cy="2810267"/>
                    </a:xfrm>
                    <a:prstGeom prst="rect">
                      <a:avLst/>
                    </a:prstGeom>
                  </pic:spPr>
                </pic:pic>
              </a:graphicData>
            </a:graphic>
          </wp:inline>
        </w:drawing>
      </w:r>
    </w:p>
    <w:p w14:paraId="409B67D8" w14:textId="777688C2" w:rsidR="008C1724" w:rsidRDefault="008C1724" w:rsidP="19906378">
      <w:pPr>
        <w:widowControl w:val="0"/>
        <w:spacing w:after="0"/>
        <w:jc w:val="both"/>
      </w:pPr>
      <w:r>
        <w:t>The difference is vast.</w:t>
      </w:r>
    </w:p>
    <w:p w14:paraId="2EE29617" w14:textId="095297EF" w:rsidR="0572F7FF" w:rsidRDefault="0572F7FF" w:rsidP="19906378">
      <w:pPr>
        <w:widowControl w:val="0"/>
        <w:spacing w:after="0"/>
        <w:jc w:val="both"/>
      </w:pPr>
      <w:r>
        <w:t>Results for (20 threads)</w:t>
      </w:r>
    </w:p>
    <w:p w14:paraId="49DEB77F" w14:textId="7021690F" w:rsidR="58F971B5" w:rsidRDefault="58F971B5" w:rsidP="19906378">
      <w:pPr>
        <w:widowControl w:val="0"/>
        <w:spacing w:after="0"/>
        <w:jc w:val="both"/>
      </w:pPr>
      <w:r>
        <w:lastRenderedPageBreak/>
        <w:t xml:space="preserve">When it’s done running, we get a csv file </w:t>
      </w:r>
    </w:p>
    <w:p w14:paraId="3BC1E5CA" w14:textId="6E4BFA5E" w:rsidR="58F971B5" w:rsidRDefault="58F971B5" w:rsidP="19906378">
      <w:pPr>
        <w:widowControl w:val="0"/>
        <w:spacing w:after="0"/>
        <w:jc w:val="both"/>
      </w:pPr>
      <w:r>
        <w:rPr>
          <w:noProof/>
        </w:rPr>
        <w:drawing>
          <wp:inline distT="0" distB="0" distL="0" distR="0" wp14:anchorId="15D1BF9F" wp14:editId="160E207D">
            <wp:extent cx="6044046" cy="3009431"/>
            <wp:effectExtent l="0" t="0" r="0" b="0"/>
            <wp:docPr id="188859049" name="Picture 188859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6044046" cy="3009431"/>
                    </a:xfrm>
                    <a:prstGeom prst="rect">
                      <a:avLst/>
                    </a:prstGeom>
                  </pic:spPr>
                </pic:pic>
              </a:graphicData>
            </a:graphic>
          </wp:inline>
        </w:drawing>
      </w:r>
      <w:r w:rsidR="726E9B8D">
        <w:t xml:space="preserve">We can look closer and </w:t>
      </w:r>
      <w:bookmarkStart w:id="26" w:name="_Int_CWxDEmSe"/>
      <w:r w:rsidR="1130B54A">
        <w:t>see:</w:t>
      </w:r>
      <w:bookmarkEnd w:id="26"/>
      <w:r w:rsidR="1130B54A">
        <w:t xml:space="preserve"> </w:t>
      </w:r>
      <w:r w:rsidR="404AC819">
        <w:t>word with 2 examples</w:t>
      </w:r>
      <w:r w:rsidR="690CBD3D">
        <w:t>;</w:t>
      </w:r>
    </w:p>
    <w:p w14:paraId="20A0B6E7" w14:textId="0C0C3643" w:rsidR="726E9B8D" w:rsidRDefault="726E9B8D" w:rsidP="19906378">
      <w:pPr>
        <w:widowControl w:val="0"/>
        <w:spacing w:after="0"/>
        <w:jc w:val="both"/>
      </w:pPr>
      <w:r>
        <w:rPr>
          <w:noProof/>
        </w:rPr>
        <w:drawing>
          <wp:inline distT="0" distB="0" distL="0" distR="0" wp14:anchorId="62E838D9" wp14:editId="2108C2BC">
            <wp:extent cx="5966114" cy="161582"/>
            <wp:effectExtent l="0" t="0" r="0" b="0"/>
            <wp:docPr id="719429163" name="Picture 719429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966114" cy="161582"/>
                    </a:xfrm>
                    <a:prstGeom prst="rect">
                      <a:avLst/>
                    </a:prstGeom>
                  </pic:spPr>
                </pic:pic>
              </a:graphicData>
            </a:graphic>
          </wp:inline>
        </w:drawing>
      </w:r>
    </w:p>
    <w:p w14:paraId="275D9D17" w14:textId="175F676B" w:rsidR="78E6B9D5" w:rsidRDefault="78E6B9D5" w:rsidP="19906378">
      <w:pPr>
        <w:widowControl w:val="0"/>
        <w:spacing w:after="0"/>
        <w:jc w:val="both"/>
      </w:pPr>
      <w:r>
        <w:rPr>
          <w:noProof/>
        </w:rPr>
        <w:drawing>
          <wp:inline distT="0" distB="0" distL="0" distR="0" wp14:anchorId="18CD875B" wp14:editId="56EBC935">
            <wp:extent cx="4352925" cy="4572000"/>
            <wp:effectExtent l="0" t="0" r="0" b="0"/>
            <wp:docPr id="1569591678" name="Picture 156959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352925" cy="4572000"/>
                    </a:xfrm>
                    <a:prstGeom prst="rect">
                      <a:avLst/>
                    </a:prstGeom>
                  </pic:spPr>
                </pic:pic>
              </a:graphicData>
            </a:graphic>
          </wp:inline>
        </w:drawing>
      </w:r>
    </w:p>
    <w:p w14:paraId="2B4F28B6" w14:textId="12DD572A" w:rsidR="78E6B9D5" w:rsidRDefault="78E6B9D5" w:rsidP="19906378">
      <w:pPr>
        <w:widowControl w:val="0"/>
        <w:spacing w:after="0"/>
        <w:jc w:val="both"/>
      </w:pPr>
      <w:r>
        <w:t>Word with just 1 example</w:t>
      </w:r>
      <w:r w:rsidR="568FED78">
        <w:t>;</w:t>
      </w:r>
    </w:p>
    <w:p w14:paraId="4BE5864A" w14:textId="28862006" w:rsidR="78E6B9D5" w:rsidRDefault="78E6B9D5" w:rsidP="19906378">
      <w:pPr>
        <w:widowControl w:val="0"/>
        <w:spacing w:after="0"/>
        <w:jc w:val="both"/>
      </w:pPr>
      <w:r>
        <w:lastRenderedPageBreak/>
        <w:t xml:space="preserve"> </w:t>
      </w:r>
      <w:r>
        <w:rPr>
          <w:noProof/>
        </w:rPr>
        <w:drawing>
          <wp:inline distT="0" distB="0" distL="0" distR="0" wp14:anchorId="7E6AAF54" wp14:editId="064B8152">
            <wp:extent cx="5446568" cy="158858"/>
            <wp:effectExtent l="0" t="0" r="0" b="0"/>
            <wp:docPr id="1557955832" name="Picture 1557955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446568" cy="158858"/>
                    </a:xfrm>
                    <a:prstGeom prst="rect">
                      <a:avLst/>
                    </a:prstGeom>
                  </pic:spPr>
                </pic:pic>
              </a:graphicData>
            </a:graphic>
          </wp:inline>
        </w:drawing>
      </w:r>
    </w:p>
    <w:p w14:paraId="7ABEDF7A" w14:textId="68A2A866" w:rsidR="19906378" w:rsidRDefault="19906378" w:rsidP="19906378">
      <w:pPr>
        <w:widowControl w:val="0"/>
        <w:spacing w:after="0"/>
        <w:jc w:val="both"/>
      </w:pPr>
    </w:p>
    <w:p w14:paraId="564BD662" w14:textId="730775C9" w:rsidR="19906378" w:rsidRDefault="19906378" w:rsidP="19906378">
      <w:pPr>
        <w:widowControl w:val="0"/>
        <w:spacing w:after="0"/>
        <w:jc w:val="both"/>
      </w:pPr>
    </w:p>
    <w:p w14:paraId="3F9B27FC" w14:textId="70933E3D" w:rsidR="07041508" w:rsidRDefault="07041508" w:rsidP="19906378">
      <w:pPr>
        <w:widowControl w:val="0"/>
        <w:spacing w:after="0"/>
        <w:jc w:val="both"/>
      </w:pPr>
      <w:r>
        <w:rPr>
          <w:noProof/>
        </w:rPr>
        <w:drawing>
          <wp:inline distT="0" distB="0" distL="0" distR="0" wp14:anchorId="0D879606" wp14:editId="1743C000">
            <wp:extent cx="4902577" cy="4996356"/>
            <wp:effectExtent l="0" t="0" r="0" b="0"/>
            <wp:docPr id="1366015189" name="Picture 1366015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rcRect t="18181" b="15151"/>
                    <a:stretch>
                      <a:fillRect/>
                    </a:stretch>
                  </pic:blipFill>
                  <pic:spPr>
                    <a:xfrm>
                      <a:off x="0" y="0"/>
                      <a:ext cx="4902577" cy="4996356"/>
                    </a:xfrm>
                    <a:prstGeom prst="rect">
                      <a:avLst/>
                    </a:prstGeom>
                  </pic:spPr>
                </pic:pic>
              </a:graphicData>
            </a:graphic>
          </wp:inline>
        </w:drawing>
      </w:r>
    </w:p>
    <w:p w14:paraId="7FEA2A35" w14:textId="1C9F15C8" w:rsidR="07041508" w:rsidRDefault="07041508" w:rsidP="19906378">
      <w:pPr>
        <w:widowControl w:val="0"/>
        <w:spacing w:after="0"/>
        <w:ind w:firstLine="720"/>
        <w:jc w:val="both"/>
      </w:pPr>
      <w:r>
        <w:t xml:space="preserve">On the page we can also see an extra ‘Other meanings’ table, and only 2 examples, first one is a noun and </w:t>
      </w:r>
      <w:r w:rsidR="146F2EC3">
        <w:t>the second is a phrase, which means our script works.</w:t>
      </w:r>
    </w:p>
    <w:p w14:paraId="2AF319F3" w14:textId="20062509" w:rsidR="19906378" w:rsidRDefault="19906378" w:rsidP="19906378">
      <w:pPr>
        <w:widowControl w:val="0"/>
        <w:spacing w:after="0"/>
        <w:ind w:firstLine="720"/>
        <w:jc w:val="both"/>
      </w:pPr>
    </w:p>
    <w:p w14:paraId="5EE64731" w14:textId="6C7CD9D2" w:rsidR="3740D08F" w:rsidRDefault="3740D08F" w:rsidP="19906378">
      <w:pPr>
        <w:widowControl w:val="0"/>
        <w:spacing w:after="0"/>
        <w:jc w:val="both"/>
      </w:pPr>
      <w:r>
        <w:t>Word with no examples</w:t>
      </w:r>
      <w:r w:rsidR="063DA8C7">
        <w:t>.</w:t>
      </w:r>
    </w:p>
    <w:p w14:paraId="1FC9D4ED" w14:textId="5A9D0C0F" w:rsidR="063DA8C7" w:rsidRDefault="063DA8C7" w:rsidP="19906378">
      <w:pPr>
        <w:widowControl w:val="0"/>
        <w:spacing w:after="0"/>
        <w:jc w:val="both"/>
      </w:pPr>
      <w:r>
        <w:rPr>
          <w:noProof/>
        </w:rPr>
        <w:drawing>
          <wp:inline distT="0" distB="0" distL="0" distR="0" wp14:anchorId="703644EA" wp14:editId="6CA5EF45">
            <wp:extent cx="4439270" cy="200053"/>
            <wp:effectExtent l="0" t="0" r="0" b="0"/>
            <wp:docPr id="1104466435" name="Picture 1104466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439270" cy="200053"/>
                    </a:xfrm>
                    <a:prstGeom prst="rect">
                      <a:avLst/>
                    </a:prstGeom>
                  </pic:spPr>
                </pic:pic>
              </a:graphicData>
            </a:graphic>
          </wp:inline>
        </w:drawing>
      </w:r>
    </w:p>
    <w:p w14:paraId="17166385" w14:textId="71358FE9" w:rsidR="063DA8C7" w:rsidRDefault="063DA8C7" w:rsidP="19906378">
      <w:pPr>
        <w:widowControl w:val="0"/>
        <w:spacing w:after="0"/>
        <w:jc w:val="both"/>
      </w:pPr>
      <w:r>
        <w:rPr>
          <w:noProof/>
        </w:rPr>
        <w:lastRenderedPageBreak/>
        <w:drawing>
          <wp:inline distT="0" distB="0" distL="0" distR="0" wp14:anchorId="52BFFE3A" wp14:editId="30BDE1DA">
            <wp:extent cx="4572000" cy="3248025"/>
            <wp:effectExtent l="0" t="0" r="0" b="0"/>
            <wp:docPr id="734438351" name="Picture 734438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572000" cy="3248025"/>
                    </a:xfrm>
                    <a:prstGeom prst="rect">
                      <a:avLst/>
                    </a:prstGeom>
                  </pic:spPr>
                </pic:pic>
              </a:graphicData>
            </a:graphic>
          </wp:inline>
        </w:drawing>
      </w:r>
    </w:p>
    <w:p w14:paraId="6DE83DC2" w14:textId="31E3B89C" w:rsidR="19906378" w:rsidRDefault="19906378" w:rsidP="19906378">
      <w:pPr>
        <w:widowControl w:val="0"/>
        <w:spacing w:after="0"/>
        <w:jc w:val="both"/>
      </w:pPr>
    </w:p>
    <w:p w14:paraId="15EF83D8" w14:textId="7807CE9A" w:rsidR="001F5ECE" w:rsidRPr="00696C18" w:rsidRDefault="00076A9C" w:rsidP="007F202C">
      <w:pPr>
        <w:pStyle w:val="Heading2"/>
        <w:rPr>
          <w:rFonts w:eastAsia="DFKai-SB"/>
        </w:rPr>
      </w:pPr>
      <w:r>
        <w:rPr>
          <w:rFonts w:eastAsia="DFKai-SB"/>
        </w:rPr>
        <w:t>Result 2</w:t>
      </w:r>
    </w:p>
    <w:p w14:paraId="42C960C8" w14:textId="493D476B" w:rsidR="004434BF" w:rsidRPr="00696C18" w:rsidRDefault="29246A07" w:rsidP="19906378">
      <w:pPr>
        <w:widowControl w:val="0"/>
        <w:spacing w:after="0"/>
        <w:jc w:val="both"/>
        <w:rPr>
          <w:rFonts w:eastAsia="DFKai-SB" w:cs="Times New Roman"/>
          <w:sz w:val="26"/>
          <w:szCs w:val="26"/>
        </w:rPr>
      </w:pPr>
      <w:r w:rsidRPr="19906378">
        <w:rPr>
          <w:rFonts w:eastAsia="DFKai-SB" w:cs="Times New Roman"/>
          <w:sz w:val="26"/>
          <w:szCs w:val="26"/>
        </w:rPr>
        <w:t>Does the word import in the app work? Let’s see.</w:t>
      </w:r>
    </w:p>
    <w:p w14:paraId="61EDB075" w14:textId="5EA32570" w:rsidR="19906378" w:rsidRDefault="19906378" w:rsidP="19906378">
      <w:pPr>
        <w:widowControl w:val="0"/>
        <w:spacing w:after="0"/>
        <w:jc w:val="both"/>
        <w:rPr>
          <w:rFonts w:eastAsia="DFKai-SB" w:cs="Times New Roman"/>
          <w:sz w:val="26"/>
          <w:szCs w:val="26"/>
        </w:rPr>
      </w:pPr>
    </w:p>
    <w:p w14:paraId="6C3B1E3A" w14:textId="2CF48C46" w:rsidR="00076A9C" w:rsidRDefault="14C13CCA" w:rsidP="19906378">
      <w:pPr>
        <w:widowControl w:val="0"/>
        <w:spacing w:after="0"/>
        <w:jc w:val="both"/>
        <w:rPr>
          <w:rFonts w:eastAsia="DFKai-SB" w:cs="Times New Roman"/>
          <w:sz w:val="26"/>
          <w:szCs w:val="26"/>
        </w:rPr>
      </w:pPr>
      <w:r>
        <w:rPr>
          <w:noProof/>
        </w:rPr>
        <w:drawing>
          <wp:inline distT="0" distB="0" distL="0" distR="0" wp14:anchorId="3ED52BD6" wp14:editId="6D873B5A">
            <wp:extent cx="1765877" cy="3784023"/>
            <wp:effectExtent l="0" t="0" r="0" b="0"/>
            <wp:docPr id="1173299900" name="Picture 1173299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hqprint">
                      <a:extLst>
                        <a:ext uri="{28A0092B-C50C-407E-A947-70E740481C1C}">
                          <a14:useLocalDpi xmlns:a14="http://schemas.microsoft.com/office/drawing/2010/main" val="0"/>
                        </a:ext>
                      </a:extLst>
                    </a:blip>
                    <a:stretch>
                      <a:fillRect/>
                    </a:stretch>
                  </pic:blipFill>
                  <pic:spPr>
                    <a:xfrm>
                      <a:off x="0" y="0"/>
                      <a:ext cx="1765877" cy="3784023"/>
                    </a:xfrm>
                    <a:prstGeom prst="rect">
                      <a:avLst/>
                    </a:prstGeom>
                  </pic:spPr>
                </pic:pic>
              </a:graphicData>
            </a:graphic>
          </wp:inline>
        </w:drawing>
      </w:r>
      <w:r w:rsidRPr="19906378">
        <w:rPr>
          <w:rFonts w:eastAsia="DFKai-SB" w:cs="Times New Roman"/>
          <w:sz w:val="26"/>
          <w:szCs w:val="26"/>
        </w:rPr>
        <w:t xml:space="preserve"> Go inside the app, choose our file and click import.</w:t>
      </w:r>
    </w:p>
    <w:p w14:paraId="61C24C41" w14:textId="4B84CFAB" w:rsidR="14C13CCA" w:rsidRDefault="14C13CCA" w:rsidP="19906378">
      <w:pPr>
        <w:widowControl w:val="0"/>
        <w:spacing w:after="0"/>
        <w:jc w:val="both"/>
        <w:rPr>
          <w:rFonts w:eastAsia="DFKai-SB" w:cs="Times New Roman"/>
          <w:sz w:val="26"/>
          <w:szCs w:val="26"/>
        </w:rPr>
      </w:pPr>
      <w:r>
        <w:rPr>
          <w:noProof/>
        </w:rPr>
        <w:lastRenderedPageBreak/>
        <w:drawing>
          <wp:inline distT="0" distB="0" distL="0" distR="0" wp14:anchorId="461FD63B" wp14:editId="7DD91039">
            <wp:extent cx="3386282" cy="7256318"/>
            <wp:effectExtent l="0" t="0" r="0" b="0"/>
            <wp:docPr id="1274648680" name="Picture 1274648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3386282" cy="7256318"/>
                    </a:xfrm>
                    <a:prstGeom prst="rect">
                      <a:avLst/>
                    </a:prstGeom>
                  </pic:spPr>
                </pic:pic>
              </a:graphicData>
            </a:graphic>
          </wp:inline>
        </w:drawing>
      </w:r>
      <w:r w:rsidRPr="19906378">
        <w:rPr>
          <w:rFonts w:eastAsia="DFKai-SB" w:cs="Times New Roman"/>
          <w:sz w:val="26"/>
          <w:szCs w:val="26"/>
        </w:rPr>
        <w:t xml:space="preserve"> So far so good, all the words are displayed properly. Let’s click ’import’</w:t>
      </w:r>
    </w:p>
    <w:p w14:paraId="7487F947" w14:textId="54DC26B8" w:rsidR="7320B496" w:rsidRDefault="7320B496" w:rsidP="19906378">
      <w:pPr>
        <w:widowControl w:val="0"/>
        <w:spacing w:after="0"/>
        <w:jc w:val="both"/>
        <w:rPr>
          <w:rFonts w:eastAsia="DFKai-SB" w:cs="Times New Roman"/>
          <w:sz w:val="26"/>
          <w:szCs w:val="26"/>
        </w:rPr>
      </w:pPr>
      <w:r>
        <w:rPr>
          <w:noProof/>
        </w:rPr>
        <w:lastRenderedPageBreak/>
        <w:drawing>
          <wp:inline distT="0" distB="0" distL="0" distR="0" wp14:anchorId="75C08D82" wp14:editId="132DBE92">
            <wp:extent cx="3511550" cy="7524750"/>
            <wp:effectExtent l="0" t="0" r="0" b="0"/>
            <wp:docPr id="1562321145" name="Picture 156232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3511550" cy="7524750"/>
                    </a:xfrm>
                    <a:prstGeom prst="rect">
                      <a:avLst/>
                    </a:prstGeom>
                  </pic:spPr>
                </pic:pic>
              </a:graphicData>
            </a:graphic>
          </wp:inline>
        </w:drawing>
      </w:r>
      <w:r w:rsidRPr="19906378">
        <w:rPr>
          <w:rFonts w:eastAsia="DFKai-SB" w:cs="Times New Roman"/>
          <w:sz w:val="26"/>
          <w:szCs w:val="26"/>
        </w:rPr>
        <w:t xml:space="preserve"> Okay, it’s all in here, now let’s check the words for examples.</w:t>
      </w:r>
    </w:p>
    <w:p w14:paraId="372E86B6" w14:textId="795E6E34" w:rsidR="7320B496" w:rsidRDefault="7320B496" w:rsidP="19906378">
      <w:pPr>
        <w:widowControl w:val="0"/>
        <w:spacing w:after="0"/>
        <w:jc w:val="both"/>
        <w:rPr>
          <w:rFonts w:eastAsia="DFKai-SB" w:cs="Times New Roman"/>
          <w:sz w:val="26"/>
          <w:szCs w:val="26"/>
        </w:rPr>
      </w:pPr>
      <w:r w:rsidRPr="19906378">
        <w:rPr>
          <w:rFonts w:eastAsia="DFKai-SB" w:cs="Times New Roman"/>
          <w:sz w:val="26"/>
          <w:szCs w:val="26"/>
        </w:rPr>
        <w:t xml:space="preserve"> </w:t>
      </w:r>
    </w:p>
    <w:p w14:paraId="1C89077C" w14:textId="6734932B" w:rsidR="7320B496" w:rsidRDefault="7320B496" w:rsidP="19906378">
      <w:pPr>
        <w:widowControl w:val="0"/>
        <w:spacing w:after="0"/>
        <w:jc w:val="both"/>
        <w:rPr>
          <w:rFonts w:eastAsia="DFKai-SB" w:cs="Times New Roman"/>
          <w:sz w:val="26"/>
          <w:szCs w:val="26"/>
        </w:rPr>
        <w:sectPr w:rsidR="7320B496" w:rsidSect="00076A9C">
          <w:headerReference w:type="first" r:id="rId68"/>
          <w:footerReference w:type="first" r:id="rId69"/>
          <w:pgSz w:w="11906" w:h="16838" w:code="9"/>
          <w:pgMar w:top="1418" w:right="1418" w:bottom="1418" w:left="1701" w:header="850" w:footer="567" w:gutter="0"/>
          <w:cols w:space="720"/>
          <w:docGrid w:linePitch="360"/>
        </w:sectPr>
      </w:pPr>
      <w:r>
        <w:rPr>
          <w:noProof/>
        </w:rPr>
        <w:lastRenderedPageBreak/>
        <w:drawing>
          <wp:inline distT="0" distB="0" distL="0" distR="0" wp14:anchorId="173D13E6" wp14:editId="7F8F9594">
            <wp:extent cx="2542032" cy="5447211"/>
            <wp:effectExtent l="0" t="0" r="0" b="0"/>
            <wp:docPr id="107248223" name="Picture 107248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hqprint">
                      <a:extLst>
                        <a:ext uri="{28A0092B-C50C-407E-A947-70E740481C1C}">
                          <a14:useLocalDpi xmlns:a14="http://schemas.microsoft.com/office/drawing/2010/main" val="0"/>
                        </a:ext>
                      </a:extLst>
                    </a:blip>
                    <a:stretch>
                      <a:fillRect/>
                    </a:stretch>
                  </pic:blipFill>
                  <pic:spPr>
                    <a:xfrm>
                      <a:off x="0" y="0"/>
                      <a:ext cx="2542032" cy="5447211"/>
                    </a:xfrm>
                    <a:prstGeom prst="rect">
                      <a:avLst/>
                    </a:prstGeom>
                  </pic:spPr>
                </pic:pic>
              </a:graphicData>
            </a:graphic>
          </wp:inline>
        </w:drawing>
      </w:r>
      <w:r>
        <w:rPr>
          <w:noProof/>
        </w:rPr>
        <w:drawing>
          <wp:inline distT="0" distB="0" distL="0" distR="0" wp14:anchorId="603D9E48" wp14:editId="6501E4C4">
            <wp:extent cx="2543251" cy="5449824"/>
            <wp:effectExtent l="0" t="0" r="0" b="0"/>
            <wp:docPr id="114901721" name="Picture 114901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hqprint">
                      <a:extLst>
                        <a:ext uri="{28A0092B-C50C-407E-A947-70E740481C1C}">
                          <a14:useLocalDpi xmlns:a14="http://schemas.microsoft.com/office/drawing/2010/main" val="0"/>
                        </a:ext>
                      </a:extLst>
                    </a:blip>
                    <a:stretch>
                      <a:fillRect/>
                    </a:stretch>
                  </pic:blipFill>
                  <pic:spPr>
                    <a:xfrm>
                      <a:off x="0" y="0"/>
                      <a:ext cx="2543251" cy="5449824"/>
                    </a:xfrm>
                    <a:prstGeom prst="rect">
                      <a:avLst/>
                    </a:prstGeom>
                  </pic:spPr>
                </pic:pic>
              </a:graphicData>
            </a:graphic>
          </wp:inline>
        </w:drawing>
      </w:r>
      <w:r w:rsidRPr="19906378">
        <w:rPr>
          <w:rFonts w:eastAsia="DFKai-SB" w:cs="Times New Roman"/>
          <w:sz w:val="26"/>
          <w:szCs w:val="26"/>
        </w:rPr>
        <w:t>Perfect, it works, I t</w:t>
      </w:r>
      <w:r w:rsidR="2F853591" w:rsidRPr="19906378">
        <w:rPr>
          <w:rFonts w:eastAsia="DFKai-SB" w:cs="Times New Roman"/>
          <w:sz w:val="26"/>
          <w:szCs w:val="26"/>
        </w:rPr>
        <w:t>hink we can count this one as a success.</w:t>
      </w:r>
    </w:p>
    <w:p w14:paraId="59421359" w14:textId="57E00B8A" w:rsidR="00E03851" w:rsidRPr="00696C18" w:rsidRDefault="00E03851" w:rsidP="00E03851">
      <w:pPr>
        <w:pStyle w:val="Heading1"/>
        <w:numPr>
          <w:ilvl w:val="0"/>
          <w:numId w:val="7"/>
        </w:numPr>
        <w:rPr>
          <w:rFonts w:eastAsia="DFKai-SB"/>
        </w:rPr>
      </w:pPr>
      <w:bookmarkStart w:id="27" w:name="_Toc151542902"/>
      <w:bookmarkStart w:id="28" w:name="_Ref152684758"/>
      <w:bookmarkStart w:id="29" w:name="_Toc152917101"/>
      <w:bookmarkStart w:id="30" w:name="_Ref153008974"/>
      <w:bookmarkStart w:id="31" w:name="_Toc156412939"/>
      <w:r w:rsidRPr="19906378">
        <w:rPr>
          <w:rFonts w:eastAsia="DFKai-SB"/>
        </w:rPr>
        <w:lastRenderedPageBreak/>
        <w:t>Conclusion</w:t>
      </w:r>
      <w:bookmarkEnd w:id="27"/>
      <w:bookmarkEnd w:id="28"/>
      <w:bookmarkEnd w:id="29"/>
      <w:bookmarkEnd w:id="30"/>
      <w:r w:rsidR="00A60E75" w:rsidRPr="19906378">
        <w:rPr>
          <w:rFonts w:eastAsia="DFKai-SB"/>
        </w:rPr>
        <w:t>s</w:t>
      </w:r>
      <w:bookmarkEnd w:id="31"/>
    </w:p>
    <w:p w14:paraId="6582DF37" w14:textId="2D725283" w:rsidR="13C711A0" w:rsidRDefault="13C711A0" w:rsidP="19906378">
      <w:pPr>
        <w:ind w:firstLine="720"/>
      </w:pPr>
      <w:r>
        <w:t>Oof, this took more time than I expected. The hardest part was just figuring out how the website works and performs and fixing vario</w:t>
      </w:r>
      <w:r w:rsidR="234A7405">
        <w:t xml:space="preserve">us bugs. This project taught me that if you do a </w:t>
      </w:r>
      <w:proofErr w:type="spellStart"/>
      <w:r w:rsidR="234A7405">
        <w:t>webscraping</w:t>
      </w:r>
      <w:proofErr w:type="spellEnd"/>
      <w:r w:rsidR="234A7405">
        <w:t xml:space="preserve"> project, first you must become familiar with the website</w:t>
      </w:r>
      <w:r w:rsidR="6D455910">
        <w:t xml:space="preserve">. Second, understanding what you want to scrape. Third, how you’re going to organize the data. Finally, how you’re </w:t>
      </w:r>
      <w:proofErr w:type="spellStart"/>
      <w:r w:rsidR="6D455910">
        <w:t>gonna</w:t>
      </w:r>
      <w:proofErr w:type="spellEnd"/>
      <w:r w:rsidR="6D455910">
        <w:t xml:space="preserve"> implement everything. The l</w:t>
      </w:r>
      <w:r w:rsidR="51F5FDC9">
        <w:t>ast one is the hardest part. However, without understanding what you want and how you want it, you will spend a lot of time</w:t>
      </w:r>
      <w:r w:rsidR="7EEC85D6">
        <w:t xml:space="preserve"> going back and forth. </w:t>
      </w:r>
    </w:p>
    <w:p w14:paraId="72314590" w14:textId="79B9C7FB" w:rsidR="7EEC85D6" w:rsidRDefault="7EEC85D6" w:rsidP="19906378">
      <w:pPr>
        <w:ind w:firstLine="720"/>
      </w:pPr>
      <w:r>
        <w:t>Overall, I’m satisfied with the results. It works and this thing save</w:t>
      </w:r>
      <w:r w:rsidR="3FD8D7FB">
        <w:t xml:space="preserve">s </w:t>
      </w:r>
      <w:r>
        <w:t>quite some time.</w:t>
      </w:r>
    </w:p>
    <w:sectPr w:rsidR="7EEC85D6" w:rsidSect="00076A9C">
      <w:headerReference w:type="first" r:id="rId72"/>
      <w:footerReference w:type="first" r:id="rId73"/>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98CD2" w14:textId="77777777" w:rsidR="00B342D7" w:rsidRDefault="00B342D7" w:rsidP="00A97040">
      <w:pPr>
        <w:spacing w:after="0" w:line="240" w:lineRule="auto"/>
      </w:pPr>
      <w:r>
        <w:separator/>
      </w:r>
    </w:p>
  </w:endnote>
  <w:endnote w:type="continuationSeparator" w:id="0">
    <w:p w14:paraId="30F55362" w14:textId="77777777" w:rsidR="00B342D7" w:rsidRDefault="00B342D7" w:rsidP="00A97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DFKai-SB">
    <w:altName w:val="Microsoft JhengHei Light"/>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19906378" w14:paraId="3D583224" w14:textId="77777777" w:rsidTr="19906378">
      <w:trPr>
        <w:trHeight w:val="300"/>
      </w:trPr>
      <w:tc>
        <w:tcPr>
          <w:tcW w:w="2925" w:type="dxa"/>
        </w:tcPr>
        <w:p w14:paraId="280D88F0" w14:textId="52BBF490" w:rsidR="19906378" w:rsidRDefault="19906378" w:rsidP="19906378">
          <w:pPr>
            <w:pStyle w:val="Header"/>
            <w:ind w:left="-115"/>
          </w:pPr>
        </w:p>
      </w:tc>
      <w:tc>
        <w:tcPr>
          <w:tcW w:w="2925" w:type="dxa"/>
        </w:tcPr>
        <w:p w14:paraId="39FB646A" w14:textId="5C842576" w:rsidR="19906378" w:rsidRDefault="19906378" w:rsidP="19906378">
          <w:pPr>
            <w:pStyle w:val="Header"/>
            <w:jc w:val="center"/>
          </w:pPr>
        </w:p>
      </w:tc>
      <w:tc>
        <w:tcPr>
          <w:tcW w:w="2925" w:type="dxa"/>
        </w:tcPr>
        <w:p w14:paraId="3ABBE265" w14:textId="09B2E0D0" w:rsidR="19906378" w:rsidRDefault="19906378" w:rsidP="19906378">
          <w:pPr>
            <w:pStyle w:val="Header"/>
            <w:ind w:right="-115"/>
            <w:jc w:val="right"/>
          </w:pPr>
        </w:p>
      </w:tc>
    </w:tr>
  </w:tbl>
  <w:p w14:paraId="56D0F473" w14:textId="789A0C91" w:rsidR="19906378" w:rsidRDefault="19906378" w:rsidP="199063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19906378" w14:paraId="65AF347F" w14:textId="77777777" w:rsidTr="19906378">
      <w:trPr>
        <w:trHeight w:val="300"/>
      </w:trPr>
      <w:tc>
        <w:tcPr>
          <w:tcW w:w="2925" w:type="dxa"/>
        </w:tcPr>
        <w:p w14:paraId="7E1D6D8B" w14:textId="3F2A1D49" w:rsidR="19906378" w:rsidRDefault="19906378" w:rsidP="19906378">
          <w:pPr>
            <w:pStyle w:val="Header"/>
            <w:ind w:left="-115"/>
          </w:pPr>
        </w:p>
      </w:tc>
      <w:tc>
        <w:tcPr>
          <w:tcW w:w="2925" w:type="dxa"/>
        </w:tcPr>
        <w:p w14:paraId="508D519D" w14:textId="7B0ACE15" w:rsidR="19906378" w:rsidRDefault="19906378" w:rsidP="19906378">
          <w:pPr>
            <w:pStyle w:val="Header"/>
            <w:jc w:val="center"/>
          </w:pPr>
        </w:p>
      </w:tc>
      <w:tc>
        <w:tcPr>
          <w:tcW w:w="2925" w:type="dxa"/>
        </w:tcPr>
        <w:p w14:paraId="148A5BDE" w14:textId="40EBE5AA" w:rsidR="19906378" w:rsidRDefault="19906378" w:rsidP="19906378">
          <w:pPr>
            <w:pStyle w:val="Header"/>
            <w:ind w:right="-115"/>
            <w:jc w:val="right"/>
          </w:pPr>
        </w:p>
      </w:tc>
    </w:tr>
  </w:tbl>
  <w:p w14:paraId="174E0A54" w14:textId="5C41F46A" w:rsidR="19906378" w:rsidRDefault="19906378" w:rsidP="1990637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19906378" w14:paraId="4D7873AE" w14:textId="77777777" w:rsidTr="19906378">
      <w:trPr>
        <w:trHeight w:val="300"/>
      </w:trPr>
      <w:tc>
        <w:tcPr>
          <w:tcW w:w="2925" w:type="dxa"/>
        </w:tcPr>
        <w:p w14:paraId="4A370DEF" w14:textId="767908E2" w:rsidR="19906378" w:rsidRDefault="19906378" w:rsidP="19906378">
          <w:pPr>
            <w:pStyle w:val="Header"/>
            <w:ind w:left="-115"/>
          </w:pPr>
        </w:p>
      </w:tc>
      <w:tc>
        <w:tcPr>
          <w:tcW w:w="2925" w:type="dxa"/>
        </w:tcPr>
        <w:p w14:paraId="76C22A9D" w14:textId="63F8CDB6" w:rsidR="19906378" w:rsidRDefault="19906378" w:rsidP="19906378">
          <w:pPr>
            <w:pStyle w:val="Header"/>
            <w:jc w:val="center"/>
          </w:pPr>
        </w:p>
      </w:tc>
      <w:tc>
        <w:tcPr>
          <w:tcW w:w="2925" w:type="dxa"/>
        </w:tcPr>
        <w:p w14:paraId="010FFE53" w14:textId="3C86F7ED" w:rsidR="19906378" w:rsidRDefault="19906378" w:rsidP="19906378">
          <w:pPr>
            <w:pStyle w:val="Header"/>
            <w:ind w:right="-115"/>
            <w:jc w:val="right"/>
          </w:pPr>
        </w:p>
      </w:tc>
    </w:tr>
  </w:tbl>
  <w:p w14:paraId="36F14F82" w14:textId="5321605F" w:rsidR="19906378" w:rsidRDefault="19906378" w:rsidP="1990637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19906378" w14:paraId="4C8AD956" w14:textId="77777777" w:rsidTr="19906378">
      <w:trPr>
        <w:trHeight w:val="300"/>
      </w:trPr>
      <w:tc>
        <w:tcPr>
          <w:tcW w:w="2925" w:type="dxa"/>
        </w:tcPr>
        <w:p w14:paraId="66E086A5" w14:textId="562F92F8" w:rsidR="19906378" w:rsidRDefault="19906378" w:rsidP="19906378">
          <w:pPr>
            <w:pStyle w:val="Header"/>
            <w:ind w:left="-115"/>
          </w:pPr>
        </w:p>
      </w:tc>
      <w:tc>
        <w:tcPr>
          <w:tcW w:w="2925" w:type="dxa"/>
        </w:tcPr>
        <w:p w14:paraId="6DC6B7DD" w14:textId="51C62BD2" w:rsidR="19906378" w:rsidRDefault="19906378" w:rsidP="19906378">
          <w:pPr>
            <w:pStyle w:val="Header"/>
            <w:jc w:val="center"/>
          </w:pPr>
        </w:p>
      </w:tc>
      <w:tc>
        <w:tcPr>
          <w:tcW w:w="2925" w:type="dxa"/>
        </w:tcPr>
        <w:p w14:paraId="28DC54C4" w14:textId="22029F25" w:rsidR="19906378" w:rsidRDefault="19906378" w:rsidP="19906378">
          <w:pPr>
            <w:pStyle w:val="Header"/>
            <w:ind w:right="-115"/>
            <w:jc w:val="right"/>
          </w:pPr>
        </w:p>
      </w:tc>
    </w:tr>
  </w:tbl>
  <w:p w14:paraId="3D88BC22" w14:textId="5BF414D2" w:rsidR="19906378" w:rsidRDefault="19906378" w:rsidP="199063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C8D47" w14:textId="77777777" w:rsidR="00B342D7" w:rsidRDefault="00B342D7" w:rsidP="00A97040">
      <w:pPr>
        <w:spacing w:after="0" w:line="240" w:lineRule="auto"/>
      </w:pPr>
      <w:r>
        <w:separator/>
      </w:r>
    </w:p>
  </w:footnote>
  <w:footnote w:type="continuationSeparator" w:id="0">
    <w:p w14:paraId="70AED95A" w14:textId="77777777" w:rsidR="00B342D7" w:rsidRDefault="00B342D7" w:rsidP="00A97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19906378" w14:paraId="32019CDA" w14:textId="77777777" w:rsidTr="19906378">
      <w:trPr>
        <w:trHeight w:val="300"/>
      </w:trPr>
      <w:tc>
        <w:tcPr>
          <w:tcW w:w="2925" w:type="dxa"/>
        </w:tcPr>
        <w:p w14:paraId="587F2287" w14:textId="56EA5579" w:rsidR="19906378" w:rsidRDefault="19906378" w:rsidP="19906378">
          <w:pPr>
            <w:pStyle w:val="Header"/>
            <w:ind w:left="-115"/>
          </w:pPr>
        </w:p>
      </w:tc>
      <w:tc>
        <w:tcPr>
          <w:tcW w:w="2925" w:type="dxa"/>
        </w:tcPr>
        <w:p w14:paraId="37FFD038" w14:textId="5AB1E820" w:rsidR="19906378" w:rsidRDefault="19906378" w:rsidP="19906378">
          <w:pPr>
            <w:pStyle w:val="Header"/>
            <w:jc w:val="center"/>
          </w:pPr>
        </w:p>
      </w:tc>
      <w:tc>
        <w:tcPr>
          <w:tcW w:w="2925" w:type="dxa"/>
        </w:tcPr>
        <w:p w14:paraId="488707D5" w14:textId="15556D1F" w:rsidR="19906378" w:rsidRDefault="19906378" w:rsidP="19906378">
          <w:pPr>
            <w:pStyle w:val="Header"/>
            <w:ind w:right="-115"/>
            <w:jc w:val="right"/>
          </w:pPr>
        </w:p>
      </w:tc>
    </w:tr>
  </w:tbl>
  <w:p w14:paraId="0032E520" w14:textId="09AF9C27" w:rsidR="19906378" w:rsidRDefault="19906378" w:rsidP="199063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19906378" w14:paraId="2C6B6BED" w14:textId="77777777" w:rsidTr="19906378">
      <w:trPr>
        <w:trHeight w:val="300"/>
      </w:trPr>
      <w:tc>
        <w:tcPr>
          <w:tcW w:w="2925" w:type="dxa"/>
        </w:tcPr>
        <w:p w14:paraId="6CEE3027" w14:textId="1504E7AB" w:rsidR="19906378" w:rsidRDefault="19906378" w:rsidP="19906378">
          <w:pPr>
            <w:pStyle w:val="Header"/>
            <w:ind w:left="-115"/>
          </w:pPr>
        </w:p>
      </w:tc>
      <w:tc>
        <w:tcPr>
          <w:tcW w:w="2925" w:type="dxa"/>
        </w:tcPr>
        <w:p w14:paraId="5CD2021F" w14:textId="03A65A33" w:rsidR="19906378" w:rsidRDefault="19906378" w:rsidP="19906378">
          <w:pPr>
            <w:pStyle w:val="Header"/>
            <w:jc w:val="center"/>
          </w:pPr>
        </w:p>
      </w:tc>
      <w:tc>
        <w:tcPr>
          <w:tcW w:w="2925" w:type="dxa"/>
        </w:tcPr>
        <w:p w14:paraId="200898BA" w14:textId="1FFF3382" w:rsidR="19906378" w:rsidRDefault="19906378" w:rsidP="19906378">
          <w:pPr>
            <w:pStyle w:val="Header"/>
            <w:ind w:right="-115"/>
            <w:jc w:val="right"/>
          </w:pPr>
        </w:p>
      </w:tc>
    </w:tr>
  </w:tbl>
  <w:p w14:paraId="42675C27" w14:textId="4212BF9D" w:rsidR="19906378" w:rsidRDefault="19906378" w:rsidP="199063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9264"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xmlns:a="http://schemas.openxmlformats.org/drawingml/2006/main">
          <w:pict>
            <v:shapetype id="_x0000_t202" coordsize="21600,21600" o:spt="202" path="m,l,21600r21600,l21600,xe" w14:anchorId="65905A9F">
              <v:stroke joinstyle="miter"/>
              <v:path gradientshapeok="t" o:connecttype="rect"/>
            </v:shapetype>
            <v:shape id="Textbox 3" style="position:absolute;margin-left:50.85pt;margin-top:34.25pt;width:19.7pt;height:11.5pt;z-index:-251657216;visibility:visible;mso-wrap-style:square;mso-wrap-distance-left:0;mso-wrap-distance-top:0;mso-wrap-distance-right:0;mso-wrap-distance-bottom:0;mso-position-horizontal:absolute;mso-position-horizontal-relative:page;mso-position-vertical:absolute;mso-position-vertical-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">
              <v:textbox inset="0,0,0,0">
                <w:txbxContent>
                  <w:p w:rsidR="003B1137" w:rsidRDefault="003B1137" w14:paraId="58B295F6" w14:textId="7777777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60288"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xmlns:a="http://schemas.openxmlformats.org/drawingml/2006/main">
          <w:pict>
            <v:shape id="Textbox 4" style="position:absolute;margin-left:336.4pt;margin-top:34.25pt;width:50.15pt;height:11.5pt;z-index:-251656192;visibility:visible;mso-wrap-style:square;mso-wrap-distance-left:0;mso-wrap-distance-top:0;mso-wrap-distance-right:0;mso-wrap-distance-bottom:0;mso-position-horizontal:absolute;mso-position-horizontal-relative:page;mso-position-vertical:absolute;mso-position-vertical-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" w14:anchorId="600FE710">
              <v:textbox inset="0,0,0,0">
                <w:txbxContent>
                  <w:p w:rsidR="003B1137" w:rsidRDefault="003B1137" w14:paraId="05F62A60" w14:textId="4E37591F">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79B68" w14:textId="7D96C92B" w:rsidR="003B1137" w:rsidRDefault="003B1137">
    <w:pPr>
      <w:pStyle w:val="BodyText"/>
      <w:spacing w:line="14" w:lineRule="aut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19906378" w14:paraId="1E38E579" w14:textId="77777777" w:rsidTr="19906378">
      <w:trPr>
        <w:trHeight w:val="300"/>
      </w:trPr>
      <w:tc>
        <w:tcPr>
          <w:tcW w:w="2925" w:type="dxa"/>
        </w:tcPr>
        <w:p w14:paraId="45BBD303" w14:textId="039F27B1" w:rsidR="19906378" w:rsidRDefault="19906378" w:rsidP="19906378">
          <w:pPr>
            <w:pStyle w:val="Header"/>
            <w:ind w:left="-115"/>
          </w:pPr>
        </w:p>
      </w:tc>
      <w:tc>
        <w:tcPr>
          <w:tcW w:w="2925" w:type="dxa"/>
        </w:tcPr>
        <w:p w14:paraId="783B45D3" w14:textId="75F97F3F" w:rsidR="19906378" w:rsidRDefault="19906378" w:rsidP="19906378">
          <w:pPr>
            <w:pStyle w:val="Header"/>
            <w:jc w:val="center"/>
          </w:pPr>
        </w:p>
      </w:tc>
      <w:tc>
        <w:tcPr>
          <w:tcW w:w="2925" w:type="dxa"/>
        </w:tcPr>
        <w:p w14:paraId="37C55004" w14:textId="44762467" w:rsidR="19906378" w:rsidRDefault="19906378" w:rsidP="19906378">
          <w:pPr>
            <w:pStyle w:val="Header"/>
            <w:ind w:right="-115"/>
            <w:jc w:val="right"/>
          </w:pPr>
        </w:p>
      </w:tc>
    </w:tr>
  </w:tbl>
  <w:p w14:paraId="23AA07BD" w14:textId="0454753E" w:rsidR="19906378" w:rsidRDefault="19906378" w:rsidP="1990637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19906378" w14:paraId="518495CC" w14:textId="77777777" w:rsidTr="19906378">
      <w:trPr>
        <w:trHeight w:val="300"/>
      </w:trPr>
      <w:tc>
        <w:tcPr>
          <w:tcW w:w="2925" w:type="dxa"/>
        </w:tcPr>
        <w:p w14:paraId="52F13CD6" w14:textId="5EA26DBB" w:rsidR="19906378" w:rsidRDefault="19906378" w:rsidP="19906378">
          <w:pPr>
            <w:pStyle w:val="Header"/>
            <w:ind w:left="-115"/>
          </w:pPr>
        </w:p>
      </w:tc>
      <w:tc>
        <w:tcPr>
          <w:tcW w:w="2925" w:type="dxa"/>
        </w:tcPr>
        <w:p w14:paraId="6899FDC5" w14:textId="6BD074AE" w:rsidR="19906378" w:rsidRDefault="19906378" w:rsidP="19906378">
          <w:pPr>
            <w:pStyle w:val="Header"/>
            <w:jc w:val="center"/>
          </w:pPr>
        </w:p>
      </w:tc>
      <w:tc>
        <w:tcPr>
          <w:tcW w:w="2925" w:type="dxa"/>
        </w:tcPr>
        <w:p w14:paraId="1474BD3E" w14:textId="2C0CEEB7" w:rsidR="19906378" w:rsidRDefault="19906378" w:rsidP="19906378">
          <w:pPr>
            <w:pStyle w:val="Header"/>
            <w:ind w:right="-115"/>
            <w:jc w:val="right"/>
          </w:pPr>
        </w:p>
      </w:tc>
    </w:tr>
  </w:tbl>
  <w:p w14:paraId="4CB5592C" w14:textId="6BAE37A3" w:rsidR="19906378" w:rsidRDefault="19906378" w:rsidP="1990637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5"/>
      <w:gridCol w:w="2925"/>
      <w:gridCol w:w="2925"/>
    </w:tblGrid>
    <w:tr w:rsidR="19906378" w14:paraId="5A61CD86" w14:textId="77777777" w:rsidTr="19906378">
      <w:trPr>
        <w:trHeight w:val="300"/>
      </w:trPr>
      <w:tc>
        <w:tcPr>
          <w:tcW w:w="2925" w:type="dxa"/>
        </w:tcPr>
        <w:p w14:paraId="00830723" w14:textId="6D28516F" w:rsidR="19906378" w:rsidRDefault="19906378" w:rsidP="19906378">
          <w:pPr>
            <w:pStyle w:val="Header"/>
            <w:ind w:left="-115"/>
          </w:pPr>
        </w:p>
      </w:tc>
      <w:tc>
        <w:tcPr>
          <w:tcW w:w="2925" w:type="dxa"/>
        </w:tcPr>
        <w:p w14:paraId="56D6554C" w14:textId="40E9DC18" w:rsidR="19906378" w:rsidRDefault="19906378" w:rsidP="19906378">
          <w:pPr>
            <w:pStyle w:val="Header"/>
            <w:jc w:val="center"/>
          </w:pPr>
        </w:p>
      </w:tc>
      <w:tc>
        <w:tcPr>
          <w:tcW w:w="2925" w:type="dxa"/>
        </w:tcPr>
        <w:p w14:paraId="55EEFB5B" w14:textId="5B90196D" w:rsidR="19906378" w:rsidRDefault="19906378" w:rsidP="19906378">
          <w:pPr>
            <w:pStyle w:val="Header"/>
            <w:ind w:right="-115"/>
            <w:jc w:val="right"/>
          </w:pPr>
        </w:p>
      </w:tc>
    </w:tr>
  </w:tbl>
  <w:p w14:paraId="3174B0C0" w14:textId="1F23304A" w:rsidR="19906378" w:rsidRDefault="19906378" w:rsidP="19906378">
    <w:pPr>
      <w:pStyle w:val="Header"/>
    </w:pPr>
  </w:p>
</w:hdr>
</file>

<file path=word/intelligence2.xml><?xml version="1.0" encoding="utf-8"?>
<int2:intelligence xmlns:oel="http://schemas.microsoft.com/office/2019/extlst" xmlns:int2="http://schemas.microsoft.com/office/intelligence/2020/intelligence">
  <int2:observations>
    <int2:textHash int2:hashCode="MieUGYWgmlg+2C" int2:id="ggdCbvcR">
      <int2:state int2:type="AugLoop_Text_Critique" int2:value="Rejected"/>
    </int2:textHash>
    <int2:textHash int2:hashCode="mZo0GdmVnTw5sR" int2:id="qZrFWZik">
      <int2:state int2:type="AugLoop_Text_Critique" int2:value="Rejected"/>
    </int2:textHash>
    <int2:textHash int2:hashCode="jKLNizdFmJzn4T" int2:id="DqmPU889">
      <int2:state int2:type="AugLoop_Text_Critique" int2:value="Rejected"/>
    </int2:textHash>
    <int2:textHash int2:hashCode="QCZD3TocRn4cTF" int2:id="L9kbqq4I">
      <int2:state int2:type="AugLoop_Text_Critique" int2:value="Rejected"/>
    </int2:textHash>
    <int2:textHash int2:hashCode="yqNtgi5Jl1PuO9" int2:id="oBPRchvD">
      <int2:state int2:type="AugLoop_Text_Critique" int2:value="Rejected"/>
    </int2:textHash>
    <int2:textHash int2:hashCode="YVq+3a4FzzS4N3" int2:id="EqqAvhX6">
      <int2:state int2:type="AugLoop_Text_Critique" int2:value="Rejected"/>
    </int2:textHash>
    <int2:textHash int2:hashCode="hOcsBSDh4E0AxE" int2:id="pydkvIZ7">
      <int2:state int2:type="AugLoop_Text_Critique" int2:value="Rejected"/>
    </int2:textHash>
    <int2:textHash int2:hashCode="5lc85VmytFcKbI" int2:id="sTKYIUOk">
      <int2:state int2:type="AugLoop_Text_Critique" int2:value="Rejected"/>
    </int2:textHash>
    <int2:textHash int2:hashCode="C3zvlP486Y8JC2" int2:id="iUWBBewQ">
      <int2:state int2:type="AugLoop_Text_Critique" int2:value="Rejected"/>
    </int2:textHash>
    <int2:textHash int2:hashCode="X51aaRxckrffGy" int2:id="VJ5x51l4">
      <int2:state int2:type="AugLoop_Text_Critique" int2:value="Rejected"/>
    </int2:textHash>
    <int2:textHash int2:hashCode="LpNqghB9PYzhht" int2:id="ngV8x1W4">
      <int2:state int2:type="AugLoop_Text_Critique" int2:value="Rejected"/>
    </int2:textHash>
    <int2:textHash int2:hashCode="ajqwjjL3NaNJfN" int2:id="rSXVmBf0">
      <int2:state int2:type="AugLoop_Text_Critique" int2:value="Rejected"/>
    </int2:textHash>
    <int2:textHash int2:hashCode="q/quJ328Df0cwK" int2:id="6MSyHQ4q">
      <int2:state int2:type="AugLoop_Text_Critique" int2:value="Rejected"/>
    </int2:textHash>
    <int2:textHash int2:hashCode="rQJtZeMPgLcFbK" int2:id="QoMnyovu">
      <int2:state int2:type="AugLoop_Text_Critique" int2:value="Rejected"/>
    </int2:textHash>
    <int2:textHash int2:hashCode="McUzwFP9qowM7B" int2:id="FlS5gXRV">
      <int2:state int2:type="AugLoop_Text_Critique" int2:value="Rejected"/>
    </int2:textHash>
    <int2:textHash int2:hashCode="9aRkGO04ILQpae" int2:id="rrbyTKfV">
      <int2:state int2:type="AugLoop_Text_Critique" int2:value="Rejected"/>
    </int2:textHash>
    <int2:bookmark int2:bookmarkName="_Int_CWxDEmSe" int2:invalidationBookmarkName="" int2:hashCode="vYeAdF0aTUSVbO" int2:id="b3Sk1Hfd">
      <int2:state int2:type="AugLoop_Text_Critique" int2:value="Rejected"/>
    </int2:bookmark>
    <int2:bookmark int2:bookmarkName="_Int_SfCDUxlY" int2:invalidationBookmarkName="" int2:hashCode="/aQ3g76OCz+SBq" int2:id="sHvCGzvF">
      <int2:state int2:type="AugLoop_Text_Critique" int2:value="Rejected"/>
    </int2:bookmark>
    <int2:bookmark int2:bookmarkName="_Int_oyStekhl" int2:invalidationBookmarkName="" int2:hashCode="NXR9E9zZHo6HkM" int2:id="tukXExNN">
      <int2:state int2:type="AugLoop_Text_Critique" int2:value="Rejected"/>
    </int2:bookmark>
    <int2:bookmark int2:bookmarkName="_Int_9DgRcSEb" int2:invalidationBookmarkName="" int2:hashCode="by+K++nkbJbhOe" int2:id="wKDbr38N">
      <int2:state int2:type="AugLoop_Text_Critique" int2:value="Rejected"/>
    </int2:bookmark>
    <int2:bookmark int2:bookmarkName="_Int_9KQQnAyV" int2:invalidationBookmarkName="" int2:hashCode="ip8e+orMpxmEvL" int2:id="mPlGF2ei">
      <int2:state int2:type="AugLoop_Text_Critique" int2:value="Rejected"/>
    </int2:bookmark>
    <int2:bookmark int2:bookmarkName="_Int_EcusVgtG" int2:invalidationBookmarkName="" int2:hashCode="5cEnj+BQkBZE21" int2:id="5jpAtck7">
      <int2:state int2:type="AugLoop_Text_Critique" int2:value="Rejected"/>
    </int2:bookmark>
    <int2:bookmark int2:bookmarkName="_Int_kudrbAlA" int2:invalidationBookmarkName="" int2:hashCode="Rb1C0FXHZAIeAk" int2:id="Ow3NVeEX">
      <int2:state int2:type="AugLoop_Text_Critique" int2:value="Rejected"/>
    </int2:bookmark>
    <int2:bookmark int2:bookmarkName="_Int_ZTcVQ8ge" int2:invalidationBookmarkName="" int2:hashCode="g59irqS59yX9A8" int2:id="27rltSJh">
      <int2:state int2:type="AugLoop_Text_Critique" int2:value="Rejected"/>
    </int2:bookmark>
    <int2:bookmark int2:bookmarkName="_Int_dPkIdTUq" int2:invalidationBookmarkName="" int2:hashCode="biDSsgPPvG2yGX" int2:id="chKENwOG">
      <int2:state int2:type="AugLoop_Text_Critique" int2:value="Rejected"/>
    </int2:bookmark>
    <int2:bookmark int2:bookmarkName="_Int_Fn6fWYCm" int2:invalidationBookmarkName="" int2:hashCode="PeUh02GRVekij4" int2:id="Jio1vhr5">
      <int2:state int2:type="AugLoop_Text_Critique" int2:value="Rejected"/>
    </int2:bookmark>
    <int2:bookmark int2:bookmarkName="_Int_PG6cZMss" int2:invalidationBookmarkName="" int2:hashCode="5cEnj+BQkBZE21" int2:id="KqEPJj4p">
      <int2:state int2:type="AugLoop_Text_Critique" int2:value="Rejected"/>
    </int2:bookmark>
    <int2:bookmark int2:bookmarkName="_Int_DHsvEoV3" int2:invalidationBookmarkName="" int2:hashCode="Hu5QBALAi3d4M2" int2:id="LFM1Ml5G">
      <int2:state int2:type="AugLoop_Text_Critique" int2:value="Rejected"/>
    </int2:bookmark>
    <int2:bookmark int2:bookmarkName="_Int_QMoSFpyn" int2:invalidationBookmarkName="" int2:hashCode="biDSsgPPvG2yGX" int2:id="9ocI4FIS">
      <int2:state int2:type="AugLoop_Text_Critique" int2:value="Rejected"/>
    </int2:bookmark>
    <int2:bookmark int2:bookmarkName="_Int_OxpvzLXu" int2:invalidationBookmarkName="" int2:hashCode="m3n1N4djUgoncb" int2:id="MIoFi37o">
      <int2:state int2:type="AugLoop_Text_Critique" int2:value="Rejected"/>
    </int2:bookmark>
    <int2:bookmark int2:bookmarkName="_Int_OibNVAW4" int2:invalidationBookmarkName="" int2:hashCode="5T/isIG8PkKdZt" int2:id="5CWke8cB">
      <int2:state int2:type="AugLoop_Text_Critique" int2:value="Rejected"/>
    </int2:bookmark>
    <int2:bookmark int2:bookmarkName="_Int_fd66tQP5" int2:invalidationBookmarkName="" int2:hashCode="m4YujBR9Xq8uDX" int2:id="ljCgUaW9">
      <int2:state int2:type="AugLoop_Text_Critique" int2:value="Rejected"/>
    </int2:bookmark>
    <int2:bookmark int2:bookmarkName="_Int_Ec27rNdU" int2:invalidationBookmarkName="" int2:hashCode="biDSsgPPvG2yGX" int2:id="7UYUwCVL">
      <int2:state int2:type="AugLoop_Text_Critique" int2:value="Rejected"/>
    </int2:bookmark>
    <int2:bookmark int2:bookmarkName="_Int_RGmJnPwI" int2:invalidationBookmarkName="" int2:hashCode="sKqx9sDubwr85j" int2:id="RX4Ttbpa">
      <int2:state int2:type="AugLoop_Text_Critique" int2:value="Rejected"/>
    </int2:bookmark>
    <int2:bookmark int2:bookmarkName="_Int_FIUIBJcd" int2:invalidationBookmarkName="" int2:hashCode="KlBhJpMIAPgHzj" int2:id="MfainiQb">
      <int2:state int2:type="AugLoop_Text_Critique" int2:value="Rejected"/>
    </int2:bookmark>
    <int2:bookmark int2:bookmarkName="_Int_H5bfM3wc" int2:invalidationBookmarkName="" int2:hashCode="z8EQP0f9RKqUn8" int2:id="rMgz0Sn0">
      <int2:state int2:type="AugLoop_Text_Critique" int2:value="Rejected"/>
    </int2:bookmark>
    <int2:bookmark int2:bookmarkName="_Int_rPyZfoVD" int2:invalidationBookmarkName="" int2:hashCode="t3RGW6yZpi8/ph" int2:id="zSeERAO3">
      <int2:state int2:type="AugLoop_Text_Critique" int2:value="Rejected"/>
    </int2:bookmark>
    <int2:bookmark int2:bookmarkName="_Int_F9a7EGei" int2:invalidationBookmarkName="" int2:hashCode="5T/isIG8PkKdZt" int2:id="7XplBOLB">
      <int2:state int2:type="AugLoop_Text_Critique" int2:value="Rejected"/>
    </int2:bookmark>
    <int2:bookmark int2:bookmarkName="_Int_QvsmmnEE" int2:invalidationBookmarkName="" int2:hashCode="wg7HUnrTP8SxO8" int2:id="Qq4mL6DY">
      <int2:state int2:type="AugLoop_Text_Critique" int2:value="Rejected"/>
    </int2:bookmark>
  </int2:observations>
  <int2:intelligenceSettings>
    <int2:extLst>
      <oel:ext uri="74B372B9-2EFF-4315-9A3F-32BA87CA82B1">
        <int2:goals int2:version="1" int2:formality="2"/>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8"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2"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4"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19"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3"/>
  </w:num>
  <w:num w:numId="3">
    <w:abstractNumId w:val="16"/>
  </w:num>
  <w:num w:numId="4">
    <w:abstractNumId w:val="10"/>
  </w:num>
  <w:num w:numId="5">
    <w:abstractNumId w:val="20"/>
  </w:num>
  <w:num w:numId="6">
    <w:abstractNumId w:val="12"/>
  </w:num>
  <w:num w:numId="7">
    <w:abstractNumId w:val="14"/>
  </w:num>
  <w:num w:numId="8">
    <w:abstractNumId w:val="14"/>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1"/>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4"/>
  </w:num>
  <w:num w:numId="16">
    <w:abstractNumId w:val="7"/>
  </w:num>
  <w:num w:numId="17">
    <w:abstractNumId w:val="9"/>
  </w:num>
  <w:num w:numId="18">
    <w:abstractNumId w:val="0"/>
  </w:num>
  <w:num w:numId="19">
    <w:abstractNumId w:val="21"/>
  </w:num>
  <w:num w:numId="20">
    <w:abstractNumId w:val="15"/>
  </w:num>
  <w:num w:numId="21">
    <w:abstractNumId w:val="14"/>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abstractNumId w:val="5"/>
  </w:num>
  <w:num w:numId="23">
    <w:abstractNumId w:val="1"/>
  </w:num>
  <w:num w:numId="24">
    <w:abstractNumId w:val="18"/>
  </w:num>
  <w:num w:numId="25">
    <w:abstractNumId w:val="17"/>
  </w:num>
  <w:num w:numId="26">
    <w:abstractNumId w:val="19"/>
  </w:num>
  <w:num w:numId="27">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71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534"/>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4E2F"/>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A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59A"/>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6DA"/>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72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0DC5"/>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2D7"/>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47DB3"/>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2F4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4FC4"/>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470"/>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A04"/>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900CC"/>
    <w:rsid w:val="00E90BBF"/>
    <w:rsid w:val="00E90DBB"/>
    <w:rsid w:val="00E912AA"/>
    <w:rsid w:val="00E91DE8"/>
    <w:rsid w:val="00E9255C"/>
    <w:rsid w:val="00E92D25"/>
    <w:rsid w:val="00E92DB2"/>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0E5E"/>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3C4"/>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 w:val="010F825C"/>
    <w:rsid w:val="01173152"/>
    <w:rsid w:val="012CC26C"/>
    <w:rsid w:val="024B7DF4"/>
    <w:rsid w:val="02FFA175"/>
    <w:rsid w:val="0430E486"/>
    <w:rsid w:val="04375BC7"/>
    <w:rsid w:val="044471F6"/>
    <w:rsid w:val="0492EAE7"/>
    <w:rsid w:val="04DD2333"/>
    <w:rsid w:val="04E6A0B1"/>
    <w:rsid w:val="0521BDB4"/>
    <w:rsid w:val="054E4BF7"/>
    <w:rsid w:val="0572F7FF"/>
    <w:rsid w:val="063DA8C7"/>
    <w:rsid w:val="07041508"/>
    <w:rsid w:val="07A1D106"/>
    <w:rsid w:val="08595E76"/>
    <w:rsid w:val="08A1B842"/>
    <w:rsid w:val="08A63758"/>
    <w:rsid w:val="0922A18F"/>
    <w:rsid w:val="0976D07F"/>
    <w:rsid w:val="0A3E7CC7"/>
    <w:rsid w:val="0A969742"/>
    <w:rsid w:val="0AD79A4D"/>
    <w:rsid w:val="0AED1FAF"/>
    <w:rsid w:val="0B6849F5"/>
    <w:rsid w:val="0B896CBC"/>
    <w:rsid w:val="0C59CC8C"/>
    <w:rsid w:val="0C5A4251"/>
    <w:rsid w:val="0CF072D8"/>
    <w:rsid w:val="0D1FC3A2"/>
    <w:rsid w:val="0D672DA1"/>
    <w:rsid w:val="0D8F2EB0"/>
    <w:rsid w:val="0E018C0D"/>
    <w:rsid w:val="0EB2D19C"/>
    <w:rsid w:val="0EE9D5A5"/>
    <w:rsid w:val="0F625B0D"/>
    <w:rsid w:val="0F6309F9"/>
    <w:rsid w:val="103107D7"/>
    <w:rsid w:val="10675A20"/>
    <w:rsid w:val="109ECE63"/>
    <w:rsid w:val="1130B54A"/>
    <w:rsid w:val="115F8E7B"/>
    <w:rsid w:val="11638794"/>
    <w:rsid w:val="11E0BCCA"/>
    <w:rsid w:val="125C4667"/>
    <w:rsid w:val="12C695F3"/>
    <w:rsid w:val="139CC958"/>
    <w:rsid w:val="13A2383B"/>
    <w:rsid w:val="13C711A0"/>
    <w:rsid w:val="13D59A44"/>
    <w:rsid w:val="146F1937"/>
    <w:rsid w:val="146F2EC3"/>
    <w:rsid w:val="14C13CCA"/>
    <w:rsid w:val="14FB0EFE"/>
    <w:rsid w:val="153F4CBC"/>
    <w:rsid w:val="1555A7F4"/>
    <w:rsid w:val="156A5200"/>
    <w:rsid w:val="163790F0"/>
    <w:rsid w:val="166391C0"/>
    <w:rsid w:val="1667CFA1"/>
    <w:rsid w:val="16AD7D8B"/>
    <w:rsid w:val="170D3B06"/>
    <w:rsid w:val="17A6B9F9"/>
    <w:rsid w:val="18CC1303"/>
    <w:rsid w:val="192FDCAF"/>
    <w:rsid w:val="19337CDA"/>
    <w:rsid w:val="19906378"/>
    <w:rsid w:val="19FDAF32"/>
    <w:rsid w:val="1A89F9F5"/>
    <w:rsid w:val="1B6C45A5"/>
    <w:rsid w:val="1BFAC862"/>
    <w:rsid w:val="1C7853A1"/>
    <w:rsid w:val="1D5C073C"/>
    <w:rsid w:val="1DFCD320"/>
    <w:rsid w:val="1E3CDD74"/>
    <w:rsid w:val="1EE1AD89"/>
    <w:rsid w:val="1EE6B14A"/>
    <w:rsid w:val="1EE99B0F"/>
    <w:rsid w:val="1F2FD61E"/>
    <w:rsid w:val="1F32A967"/>
    <w:rsid w:val="20856B70"/>
    <w:rsid w:val="211153A3"/>
    <w:rsid w:val="213AEE94"/>
    <w:rsid w:val="2143D73E"/>
    <w:rsid w:val="21DA4FD3"/>
    <w:rsid w:val="21EF98BA"/>
    <w:rsid w:val="2204B1DE"/>
    <w:rsid w:val="220CFA8F"/>
    <w:rsid w:val="2234AC4F"/>
    <w:rsid w:val="22C9493F"/>
    <w:rsid w:val="22F8CFFC"/>
    <w:rsid w:val="23074475"/>
    <w:rsid w:val="231F65ED"/>
    <w:rsid w:val="2334FC69"/>
    <w:rsid w:val="234A7405"/>
    <w:rsid w:val="24019166"/>
    <w:rsid w:val="2404DF84"/>
    <w:rsid w:val="24160C5E"/>
    <w:rsid w:val="248290A5"/>
    <w:rsid w:val="24E4B754"/>
    <w:rsid w:val="2555F2CE"/>
    <w:rsid w:val="256E6612"/>
    <w:rsid w:val="260D7FBC"/>
    <w:rsid w:val="26344D3F"/>
    <w:rsid w:val="263BD3EE"/>
    <w:rsid w:val="26C0D928"/>
    <w:rsid w:val="270B0B54"/>
    <w:rsid w:val="27C5287A"/>
    <w:rsid w:val="27F78810"/>
    <w:rsid w:val="28413C4E"/>
    <w:rsid w:val="289DF30B"/>
    <w:rsid w:val="28AEC93B"/>
    <w:rsid w:val="291219DF"/>
    <w:rsid w:val="291D819C"/>
    <w:rsid w:val="29246A07"/>
    <w:rsid w:val="2956D6A9"/>
    <w:rsid w:val="296A4202"/>
    <w:rsid w:val="29942893"/>
    <w:rsid w:val="299705D5"/>
    <w:rsid w:val="2A34FD14"/>
    <w:rsid w:val="2B6272CB"/>
    <w:rsid w:val="2B99AFBD"/>
    <w:rsid w:val="2BB37733"/>
    <w:rsid w:val="2BC81E17"/>
    <w:rsid w:val="2BDF6CB1"/>
    <w:rsid w:val="2C514339"/>
    <w:rsid w:val="2C97E162"/>
    <w:rsid w:val="2D4049DA"/>
    <w:rsid w:val="2E15115F"/>
    <w:rsid w:val="2ED6AD3C"/>
    <w:rsid w:val="2EDC7143"/>
    <w:rsid w:val="2EFFBED9"/>
    <w:rsid w:val="2F853591"/>
    <w:rsid w:val="2FB16C86"/>
    <w:rsid w:val="2FB8692B"/>
    <w:rsid w:val="3095D75B"/>
    <w:rsid w:val="30A0B2C3"/>
    <w:rsid w:val="30A904F0"/>
    <w:rsid w:val="313919B7"/>
    <w:rsid w:val="31B29DF0"/>
    <w:rsid w:val="31BD4BD9"/>
    <w:rsid w:val="323C8324"/>
    <w:rsid w:val="32724988"/>
    <w:rsid w:val="32763F29"/>
    <w:rsid w:val="32ADD106"/>
    <w:rsid w:val="32C2C3E3"/>
    <w:rsid w:val="335BE94E"/>
    <w:rsid w:val="33CD781D"/>
    <w:rsid w:val="3405AEBB"/>
    <w:rsid w:val="3491B870"/>
    <w:rsid w:val="34A2F347"/>
    <w:rsid w:val="352E74BC"/>
    <w:rsid w:val="358D4C43"/>
    <w:rsid w:val="3740D08F"/>
    <w:rsid w:val="37763E1B"/>
    <w:rsid w:val="3779A480"/>
    <w:rsid w:val="37950232"/>
    <w:rsid w:val="37F30848"/>
    <w:rsid w:val="3808A3D5"/>
    <w:rsid w:val="3869CD77"/>
    <w:rsid w:val="387CEB8E"/>
    <w:rsid w:val="389AEE78"/>
    <w:rsid w:val="38C41824"/>
    <w:rsid w:val="3903B73A"/>
    <w:rsid w:val="392D07A6"/>
    <w:rsid w:val="39794E2F"/>
    <w:rsid w:val="398BEE93"/>
    <w:rsid w:val="3A32711D"/>
    <w:rsid w:val="3A9805DB"/>
    <w:rsid w:val="3AA9AEDA"/>
    <w:rsid w:val="3ADABC70"/>
    <w:rsid w:val="3AEFA277"/>
    <w:rsid w:val="3BA3DA04"/>
    <w:rsid w:val="3BF26570"/>
    <w:rsid w:val="3C828A2E"/>
    <w:rsid w:val="3CC6796B"/>
    <w:rsid w:val="3CC95898"/>
    <w:rsid w:val="3CCC4CF5"/>
    <w:rsid w:val="3CD213D9"/>
    <w:rsid w:val="3CD6380F"/>
    <w:rsid w:val="3D4CC549"/>
    <w:rsid w:val="3D6CD8DC"/>
    <w:rsid w:val="3D776674"/>
    <w:rsid w:val="3E27956B"/>
    <w:rsid w:val="3E4940C7"/>
    <w:rsid w:val="3E5A0FA1"/>
    <w:rsid w:val="3E7C3F87"/>
    <w:rsid w:val="3FACB53A"/>
    <w:rsid w:val="3FD8D7FB"/>
    <w:rsid w:val="3FEE4BAF"/>
    <w:rsid w:val="3FF4FEB2"/>
    <w:rsid w:val="402003F6"/>
    <w:rsid w:val="402CE23D"/>
    <w:rsid w:val="404AC819"/>
    <w:rsid w:val="416FE0AD"/>
    <w:rsid w:val="4199EA8E"/>
    <w:rsid w:val="41DF1FBF"/>
    <w:rsid w:val="426BCF4B"/>
    <w:rsid w:val="43A8C825"/>
    <w:rsid w:val="44206267"/>
    <w:rsid w:val="44A7DC3A"/>
    <w:rsid w:val="44B2FF1D"/>
    <w:rsid w:val="44DA4CBC"/>
    <w:rsid w:val="45449886"/>
    <w:rsid w:val="459E1DD0"/>
    <w:rsid w:val="469FAEAB"/>
    <w:rsid w:val="4735A926"/>
    <w:rsid w:val="479E9EC2"/>
    <w:rsid w:val="47B948A8"/>
    <w:rsid w:val="47DF7CFC"/>
    <w:rsid w:val="488426CE"/>
    <w:rsid w:val="48C3BFED"/>
    <w:rsid w:val="48D699EE"/>
    <w:rsid w:val="48F3D38A"/>
    <w:rsid w:val="4A1539A9"/>
    <w:rsid w:val="4A41080B"/>
    <w:rsid w:val="4B6AF29A"/>
    <w:rsid w:val="4BBBC790"/>
    <w:rsid w:val="4CBADBA5"/>
    <w:rsid w:val="4CDAD1C9"/>
    <w:rsid w:val="4D35420B"/>
    <w:rsid w:val="4D9F1E96"/>
    <w:rsid w:val="4DBE6A12"/>
    <w:rsid w:val="4DFFA55F"/>
    <w:rsid w:val="4E7E3827"/>
    <w:rsid w:val="4EACD7E6"/>
    <w:rsid w:val="4F4A5253"/>
    <w:rsid w:val="4F736BC9"/>
    <w:rsid w:val="4FDF3DBF"/>
    <w:rsid w:val="5058CC5A"/>
    <w:rsid w:val="50745581"/>
    <w:rsid w:val="5077C7A1"/>
    <w:rsid w:val="50E5BD12"/>
    <w:rsid w:val="5163CCEE"/>
    <w:rsid w:val="51B3A85E"/>
    <w:rsid w:val="51F5FDC9"/>
    <w:rsid w:val="51FBC3DD"/>
    <w:rsid w:val="51FD5C9C"/>
    <w:rsid w:val="52365A36"/>
    <w:rsid w:val="52A3D14B"/>
    <w:rsid w:val="52BEA262"/>
    <w:rsid w:val="5323CC90"/>
    <w:rsid w:val="53B22F60"/>
    <w:rsid w:val="53F537BD"/>
    <w:rsid w:val="54325676"/>
    <w:rsid w:val="55472407"/>
    <w:rsid w:val="556C62EC"/>
    <w:rsid w:val="556DCF43"/>
    <w:rsid w:val="55846FCA"/>
    <w:rsid w:val="560D00ED"/>
    <w:rsid w:val="568FED78"/>
    <w:rsid w:val="56B9AA86"/>
    <w:rsid w:val="56DE5E05"/>
    <w:rsid w:val="572CD87F"/>
    <w:rsid w:val="58E1D13D"/>
    <w:rsid w:val="58EF8AD7"/>
    <w:rsid w:val="58F971B5"/>
    <w:rsid w:val="59CF44D9"/>
    <w:rsid w:val="5A1CF29C"/>
    <w:rsid w:val="5A5EFFC6"/>
    <w:rsid w:val="5A647941"/>
    <w:rsid w:val="5A7DA19E"/>
    <w:rsid w:val="5B352F0E"/>
    <w:rsid w:val="5B624D53"/>
    <w:rsid w:val="5B796C27"/>
    <w:rsid w:val="5BFD9E49"/>
    <w:rsid w:val="5C1971FF"/>
    <w:rsid w:val="5D54935E"/>
    <w:rsid w:val="5E6D880B"/>
    <w:rsid w:val="5F29CCEE"/>
    <w:rsid w:val="5F673877"/>
    <w:rsid w:val="5FACE95D"/>
    <w:rsid w:val="5FC4F62C"/>
    <w:rsid w:val="5FF6E312"/>
    <w:rsid w:val="5FF748B4"/>
    <w:rsid w:val="60A9970F"/>
    <w:rsid w:val="60BA08FF"/>
    <w:rsid w:val="612DC931"/>
    <w:rsid w:val="61C396AC"/>
    <w:rsid w:val="626F8B26"/>
    <w:rsid w:val="62D0B6DB"/>
    <w:rsid w:val="62E927F4"/>
    <w:rsid w:val="63598918"/>
    <w:rsid w:val="645A262C"/>
    <w:rsid w:val="64B77097"/>
    <w:rsid w:val="64C5E0FF"/>
    <w:rsid w:val="64D8584B"/>
    <w:rsid w:val="64DC1154"/>
    <w:rsid w:val="650E81D6"/>
    <w:rsid w:val="6530600C"/>
    <w:rsid w:val="673E36EC"/>
    <w:rsid w:val="67527C4B"/>
    <w:rsid w:val="675B8D2E"/>
    <w:rsid w:val="677C2B61"/>
    <w:rsid w:val="67992E2B"/>
    <w:rsid w:val="681D96DF"/>
    <w:rsid w:val="6875CB5E"/>
    <w:rsid w:val="68F270A2"/>
    <w:rsid w:val="690CBD3D"/>
    <w:rsid w:val="698B08F8"/>
    <w:rsid w:val="698BDE2A"/>
    <w:rsid w:val="6A5527CF"/>
    <w:rsid w:val="6AAAB0A8"/>
    <w:rsid w:val="6AD063AF"/>
    <w:rsid w:val="6B4E3C9D"/>
    <w:rsid w:val="6C468109"/>
    <w:rsid w:val="6CB9F690"/>
    <w:rsid w:val="6D455910"/>
    <w:rsid w:val="6D72155B"/>
    <w:rsid w:val="6DAC2CDA"/>
    <w:rsid w:val="6DCCBCA5"/>
    <w:rsid w:val="6E5E7A1B"/>
    <w:rsid w:val="6E69CB3D"/>
    <w:rsid w:val="6E8CD863"/>
    <w:rsid w:val="6F2EE62F"/>
    <w:rsid w:val="71A95985"/>
    <w:rsid w:val="726E9B8D"/>
    <w:rsid w:val="72747419"/>
    <w:rsid w:val="72943485"/>
    <w:rsid w:val="7294B115"/>
    <w:rsid w:val="72B85CDB"/>
    <w:rsid w:val="7320B496"/>
    <w:rsid w:val="73779A68"/>
    <w:rsid w:val="741AB81E"/>
    <w:rsid w:val="7433E918"/>
    <w:rsid w:val="7470A64E"/>
    <w:rsid w:val="74E0FA47"/>
    <w:rsid w:val="74F6A06C"/>
    <w:rsid w:val="74FC19E7"/>
    <w:rsid w:val="750E29D0"/>
    <w:rsid w:val="760ACEE6"/>
    <w:rsid w:val="76698C00"/>
    <w:rsid w:val="76EA41BD"/>
    <w:rsid w:val="77968BAF"/>
    <w:rsid w:val="77EC3404"/>
    <w:rsid w:val="77F93696"/>
    <w:rsid w:val="78DE3C22"/>
    <w:rsid w:val="78E6B9D5"/>
    <w:rsid w:val="794E940B"/>
    <w:rsid w:val="7985B218"/>
    <w:rsid w:val="79CA118F"/>
    <w:rsid w:val="7AA32A9C"/>
    <w:rsid w:val="7B37136E"/>
    <w:rsid w:val="7B865B8D"/>
    <w:rsid w:val="7BBA2610"/>
    <w:rsid w:val="7C0ABD98"/>
    <w:rsid w:val="7C759A5F"/>
    <w:rsid w:val="7DA3FE43"/>
    <w:rsid w:val="7DB54F45"/>
    <w:rsid w:val="7EEC85D6"/>
    <w:rsid w:val="7F36BC54"/>
    <w:rsid w:val="7F4F387B"/>
    <w:rsid w:val="7F73B1FA"/>
    <w:rsid w:val="7FA45B95"/>
    <w:rsid w:val="7FC800B2"/>
    <w:rsid w:val="7FCADFD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E5E"/>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76709196">
      <w:bodyDiv w:val="1"/>
      <w:marLeft w:val="0"/>
      <w:marRight w:val="0"/>
      <w:marTop w:val="0"/>
      <w:marBottom w:val="0"/>
      <w:divBdr>
        <w:top w:val="none" w:sz="0" w:space="0" w:color="auto"/>
        <w:left w:val="none" w:sz="0" w:space="0" w:color="auto"/>
        <w:bottom w:val="none" w:sz="0" w:space="0" w:color="auto"/>
        <w:right w:val="none" w:sz="0" w:space="0" w:color="auto"/>
      </w:divBdr>
      <w:divsChild>
        <w:div w:id="1633826593">
          <w:marLeft w:val="0"/>
          <w:marRight w:val="0"/>
          <w:marTop w:val="0"/>
          <w:marBottom w:val="0"/>
          <w:divBdr>
            <w:top w:val="none" w:sz="0" w:space="0" w:color="auto"/>
            <w:left w:val="none" w:sz="0" w:space="0" w:color="auto"/>
            <w:bottom w:val="none" w:sz="0" w:space="0" w:color="auto"/>
            <w:right w:val="none" w:sz="0" w:space="0" w:color="auto"/>
          </w:divBdr>
          <w:divsChild>
            <w:div w:id="121604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026859">
      <w:bodyDiv w:val="1"/>
      <w:marLeft w:val="0"/>
      <w:marRight w:val="0"/>
      <w:marTop w:val="0"/>
      <w:marBottom w:val="0"/>
      <w:divBdr>
        <w:top w:val="none" w:sz="0" w:space="0" w:color="auto"/>
        <w:left w:val="none" w:sz="0" w:space="0" w:color="auto"/>
        <w:bottom w:val="none" w:sz="0" w:space="0" w:color="auto"/>
        <w:right w:val="none" w:sz="0" w:space="0" w:color="auto"/>
      </w:divBdr>
      <w:divsChild>
        <w:div w:id="717902931">
          <w:marLeft w:val="0"/>
          <w:marRight w:val="0"/>
          <w:marTop w:val="0"/>
          <w:marBottom w:val="0"/>
          <w:divBdr>
            <w:top w:val="none" w:sz="0" w:space="0" w:color="auto"/>
            <w:left w:val="none" w:sz="0" w:space="0" w:color="auto"/>
            <w:bottom w:val="none" w:sz="0" w:space="0" w:color="auto"/>
            <w:right w:val="none" w:sz="0" w:space="0" w:color="auto"/>
          </w:divBdr>
          <w:divsChild>
            <w:div w:id="67727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67485896">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31741843">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290211250">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594320230">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5378348">
      <w:bodyDiv w:val="1"/>
      <w:marLeft w:val="0"/>
      <w:marRight w:val="0"/>
      <w:marTop w:val="0"/>
      <w:marBottom w:val="0"/>
      <w:divBdr>
        <w:top w:val="none" w:sz="0" w:space="0" w:color="auto"/>
        <w:left w:val="none" w:sz="0" w:space="0" w:color="auto"/>
        <w:bottom w:val="none" w:sz="0" w:space="0" w:color="auto"/>
        <w:right w:val="none" w:sz="0" w:space="0" w:color="auto"/>
      </w:divBdr>
      <w:divsChild>
        <w:div w:id="1172598648">
          <w:marLeft w:val="0"/>
          <w:marRight w:val="0"/>
          <w:marTop w:val="0"/>
          <w:marBottom w:val="0"/>
          <w:divBdr>
            <w:top w:val="none" w:sz="0" w:space="0" w:color="auto"/>
            <w:left w:val="none" w:sz="0" w:space="0" w:color="auto"/>
            <w:bottom w:val="none" w:sz="0" w:space="0" w:color="auto"/>
            <w:right w:val="none" w:sz="0" w:space="0" w:color="auto"/>
          </w:divBdr>
          <w:divsChild>
            <w:div w:id="209651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52469177">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5884045">
      <w:bodyDiv w:val="1"/>
      <w:marLeft w:val="0"/>
      <w:marRight w:val="0"/>
      <w:marTop w:val="0"/>
      <w:marBottom w:val="0"/>
      <w:divBdr>
        <w:top w:val="none" w:sz="0" w:space="0" w:color="auto"/>
        <w:left w:val="none" w:sz="0" w:space="0" w:color="auto"/>
        <w:bottom w:val="none" w:sz="0" w:space="0" w:color="auto"/>
        <w:right w:val="none" w:sz="0" w:space="0" w:color="auto"/>
      </w:divBdr>
      <w:divsChild>
        <w:div w:id="1759401589">
          <w:marLeft w:val="0"/>
          <w:marRight w:val="0"/>
          <w:marTop w:val="0"/>
          <w:marBottom w:val="0"/>
          <w:divBdr>
            <w:top w:val="none" w:sz="0" w:space="0" w:color="auto"/>
            <w:left w:val="none" w:sz="0" w:space="0" w:color="auto"/>
            <w:bottom w:val="none" w:sz="0" w:space="0" w:color="auto"/>
            <w:right w:val="none" w:sz="0" w:space="0" w:color="auto"/>
          </w:divBdr>
          <w:divsChild>
            <w:div w:id="170244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36884293">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3.xml"/><Relationship Id="rId21"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customXml" Target="ink/ink18.xml"/><Relationship Id="rId63" Type="http://schemas.openxmlformats.org/officeDocument/2006/relationships/image" Target="media/image25.png"/><Relationship Id="rId6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customXml" Target="ink/ink6.xml"/><Relationship Id="rId11" Type="http://schemas.openxmlformats.org/officeDocument/2006/relationships/footer" Target="footer1.xml"/><Relationship Id="rId24" Type="http://schemas.openxmlformats.org/officeDocument/2006/relationships/customXml" Target="ink/ink2.xml"/><Relationship Id="rId32" Type="http://schemas.openxmlformats.org/officeDocument/2006/relationships/customXml" Target="ink/ink9.xml"/><Relationship Id="rId37" Type="http://schemas.openxmlformats.org/officeDocument/2006/relationships/image" Target="media/image13.png"/><Relationship Id="rId40" Type="http://schemas.openxmlformats.org/officeDocument/2006/relationships/customXml" Target="ink/ink13.xml"/><Relationship Id="rId45" Type="http://schemas.openxmlformats.org/officeDocument/2006/relationships/customXml" Target="ink/ink16.xml"/><Relationship Id="rId53" Type="http://schemas.openxmlformats.org/officeDocument/2006/relationships/footer" Target="footer3.xml"/><Relationship Id="rId58" Type="http://schemas.openxmlformats.org/officeDocument/2006/relationships/image" Target="media/image20.png"/><Relationship Id="rId66" Type="http://schemas.openxmlformats.org/officeDocument/2006/relationships/image" Target="media/image28.jp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3.png"/><Relationship Id="rId19" Type="http://schemas.openxmlformats.org/officeDocument/2006/relationships/image" Target="media/image7.png"/><Relationship Id="rId14" Type="http://schemas.openxmlformats.org/officeDocument/2006/relationships/hyperlink" Target="https://www.trainchinese.com/v2/index.php" TargetMode="External"/><Relationship Id="rId22" Type="http://schemas.openxmlformats.org/officeDocument/2006/relationships/image" Target="media/image10.png"/><Relationship Id="rId27" Type="http://schemas.openxmlformats.org/officeDocument/2006/relationships/customXml" Target="ink/ink4.xml"/><Relationship Id="rId30" Type="http://schemas.openxmlformats.org/officeDocument/2006/relationships/customXml" Target="ink/ink7.xml"/><Relationship Id="rId35" Type="http://schemas.openxmlformats.org/officeDocument/2006/relationships/customXml" Target="ink/ink12.xml"/><Relationship Id="rId43" Type="http://schemas.openxmlformats.org/officeDocument/2006/relationships/customXml" Target="ink/ink14.xml"/><Relationship Id="rId48" Type="http://schemas.openxmlformats.org/officeDocument/2006/relationships/customXml" Target="ink/ink19.xml"/><Relationship Id="rId56" Type="http://schemas.openxmlformats.org/officeDocument/2006/relationships/image" Target="media/image18.png"/><Relationship Id="rId64" Type="http://schemas.openxmlformats.org/officeDocument/2006/relationships/image" Target="media/image26.png"/><Relationship Id="rId69" Type="http://schemas.openxmlformats.org/officeDocument/2006/relationships/footer" Target="footer5.xml"/><Relationship Id="rId8" Type="http://schemas.openxmlformats.org/officeDocument/2006/relationships/image" Target="media/image1.png"/><Relationship Id="rId51" Type="http://schemas.openxmlformats.org/officeDocument/2006/relationships/header" Target="header3.xml"/><Relationship Id="rId72" Type="http://schemas.openxmlformats.org/officeDocument/2006/relationships/header" Target="header7.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customXml" Target="ink/ink10.xml"/><Relationship Id="rId38" Type="http://schemas.openxmlformats.org/officeDocument/2006/relationships/image" Target="media/image14.png"/><Relationship Id="rId46" Type="http://schemas.openxmlformats.org/officeDocument/2006/relationships/customXml" Target="ink/ink17.xml"/><Relationship Id="rId59" Type="http://schemas.openxmlformats.org/officeDocument/2006/relationships/image" Target="media/image21.png"/><Relationship Id="rId67" Type="http://schemas.openxmlformats.org/officeDocument/2006/relationships/image" Target="media/image29.jpg"/><Relationship Id="rId20" Type="http://schemas.openxmlformats.org/officeDocument/2006/relationships/image" Target="media/image8.png"/><Relationship Id="rId41" Type="http://schemas.openxmlformats.org/officeDocument/2006/relationships/image" Target="media/image16.png"/><Relationship Id="rId54" Type="http://schemas.openxmlformats.org/officeDocument/2006/relationships/header" Target="header5.xml"/><Relationship Id="rId62" Type="http://schemas.openxmlformats.org/officeDocument/2006/relationships/image" Target="media/image24.png"/><Relationship Id="rId70" Type="http://schemas.openxmlformats.org/officeDocument/2006/relationships/image" Target="media/image30.jp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ce67733678804306" Type="http://schemas.microsoft.com/office/2020/10/relationships/intelligence" Target="intelligence2.xml"/><Relationship Id="rId15" Type="http://schemas.openxmlformats.org/officeDocument/2006/relationships/image" Target="media/image3.png"/><Relationship Id="rId23" Type="http://schemas.openxmlformats.org/officeDocument/2006/relationships/customXml" Target="ink/ink1.xml"/><Relationship Id="rId28" Type="http://schemas.openxmlformats.org/officeDocument/2006/relationships/customXml" Target="ink/ink5.xml"/><Relationship Id="rId36" Type="http://schemas.openxmlformats.org/officeDocument/2006/relationships/image" Target="media/image12.png"/><Relationship Id="rId49" Type="http://schemas.openxmlformats.org/officeDocument/2006/relationships/customXml" Target="ink/ink20.xml"/><Relationship Id="rId57" Type="http://schemas.openxmlformats.org/officeDocument/2006/relationships/image" Target="media/image19.png"/><Relationship Id="rId10" Type="http://schemas.openxmlformats.org/officeDocument/2006/relationships/header" Target="header1.xml"/><Relationship Id="rId31" Type="http://schemas.openxmlformats.org/officeDocument/2006/relationships/customXml" Target="ink/ink8.xml"/><Relationship Id="rId44" Type="http://schemas.openxmlformats.org/officeDocument/2006/relationships/customXml" Target="ink/ink15.xml"/><Relationship Id="rId52" Type="http://schemas.openxmlformats.org/officeDocument/2006/relationships/header" Target="header4.xml"/><Relationship Id="rId60" Type="http://schemas.openxmlformats.org/officeDocument/2006/relationships/image" Target="media/image22.png"/><Relationship Id="rId65" Type="http://schemas.openxmlformats.org/officeDocument/2006/relationships/image" Target="media/image27.jpeg"/><Relationship Id="rId73"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image" Target="media/image6.png"/><Relationship Id="rId39" Type="http://schemas.openxmlformats.org/officeDocument/2006/relationships/image" Target="media/image15.png"/><Relationship Id="rId34" Type="http://schemas.openxmlformats.org/officeDocument/2006/relationships/customXml" Target="ink/ink11.xml"/><Relationship Id="rId50" Type="http://schemas.openxmlformats.org/officeDocument/2006/relationships/customXml" Target="ink/ink21.xml"/><Relationship Id="rId55"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image" Target="media/image3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3:57:03.565"/>
    </inkml:context>
    <inkml:brush xml:id="br0">
      <inkml:brushProperty name="width" value="0.1" units="cm"/>
      <inkml:brushProperty name="height" value="0.1" units="cm"/>
      <inkml:brushProperty name="color" value="#E71224"/>
    </inkml:brush>
  </inkml:definitions>
  <inkml:trace contextRef="#ctx0" brushRef="#br0">828 0 16383 0 0,'0'5'0'0'0,"0"12"0"0"0,0 10 0 0 0,0 7 0 0 0,0 4 0 0 0,0 0 0 0 0,0-2 0 0 0,0-6 0 0 0,0-4 0 0 0,0-4 0 0 0,0-6 0 0 0,0-2 0 0 0,0-1 0 0 0,0-1 0 0 0,0-1 0 0 0,0 0 0 0 0,0 1 0 0 0,2 0 0 0 0,0 0 0 0 0,2 3 0 0 0,0 1 0 0 0,-1 0 0 0 0,2 0 0 0 0,-1 1 0 0 0,0 0 0 0 0,2-1 0 0 0,0-1 0 0 0,-1 0 0 0 0,0 1 0 0 0,1-1 0 0 0,1 3 0 0 0,-1 1 0 0 0,3-1 0 0 0,-1 0 0 0 0,2 2 0 0 0,0 1 0 0 0,1 0 0 0 0,2 1 0 0 0,0 2 0 0 0,2 1 0 0 0,-1 2 0 0 0,1-2 0 0 0,0 0 0 0 0,1-2 0 0 0,-2-2 0 0 0,0-3 0 0 0,-1-1 0 0 0,0-1 0 0 0,0 0 0 0 0,1-1 0 0 0,-2 1 0 0 0,1-1 0 0 0,-1-1 0 0 0,0 0 0 0 0,-1 1 0 0 0,1 0 0 0 0,1 3 0 0 0,1 1 0 0 0,0 1 0 0 0,3 0 0 0 0,-1 4 0 0 0,2 1 0 0 0,2 0 0 0 0,-1 0 0 0 0,2 0 0 0 0,-1-3 0 0 0,-2-1 0 0 0,-1-4 0 0 0,-2 0 0 0 0,0-4 0 0 0,0 0 0 0 0,0-2 0 0 0,-1-2 0 0 0,-1-1 0 0 0,3 1 0 0 0,0 0 0 0 0,-1 0 0 0 0,0-1 0 0 0,0-1 0 0 0,-2 1 0 0 0,-1 0 0 0 0,0-1 0 0 0,-2-2 0 0 0,0 1 0 0 0,0-2 0 0 0,0-1 0 0 0,0-1 0 0 0,-2 1 0 0 0,-1 1 0 0 0,1 0 0 0 0,-3 2 0 0 0,-4-1 0 0 0,-4-1 0 0 0,-3-1 0 0 0,-4-2 0 0 0,-4 0 0 0 0,-3 1 0 0 0,1 0 0 0 0,-4 2 0 0 0,0 0 0 0 0,-1-1 0 0 0,0 1 0 0 0,0 0 0 0 0,0-1 0 0 0,0-1 0 0 0,3-1 0 0 0,0 1 0 0 0,2 1 0 0 0,2 1 0 0 0,1 0 0 0 0,2-1 0 0 0,0-1 0 0 0,1 1 0 0 0,1 0 0 0 0,1 2 0 0 0,0-1 0 0 0,1-1 0 0 0,-1 1 0 0 0,-1 0 0 0 0,2 0 0 0 0,0 1 0 0 0,-1-2 0 0 0,1 1 0 0 0,1 2 0 0 0,-1 0 0 0 0,-1 1 0 0 0,1 1 0 0 0,0 0 0 0 0,1 1 0 0 0,2-1 0 0 0,-3 1 0 0 0,1 2 0 0 0,1 1 0 0 0,0 0 0 0 0,-1 1 0 0 0,-1 3 0 0 0,0-1 0 0 0,2 1 0 0 0,0 1 0 0 0,0-1 0 0 0,0-1 0 0 0,1 1 0 0 0,1-2 0 0 0,0-1 0 0 0,2 1 0 0 0,0 1 0 0 0,1 0 0 0 0,0-1 0 0 0,1 0 0 0 0,-1 0 0 0 0,0 1 0 0 0,0-1 0 0 0,0 1 0 0 0,0 0 0 0 0,-1-2 0 0 0,-2 2 0 0 0,-1 0 0 0 0,0 0 0 0 0,1-1 0 0 0,1 1 0 0 0,0-1 0 0 0,-1-1 0 0 0,1 1 0 0 0,-2-1 0 0 0,0 0 0 0 0,1 0 0 0 0,0 1 0 0 0,0-2 0 0 0,-2 2 0 0 0,-1-1 0 0 0,-2 2 0 0 0,-1 1 0 0 0,1-1 0 0 0,0 0 0 0 0,0-2 0 0 0,0-1 0 0 0,-1-1 0 0 0,-1-1 0 0 0,2 0 0 0 0,-1 0 0 0 0,0 2 0 0 0,1 0 0 0 0,0 0 0 0 0,1 1 0 0 0,0 0 0 0 0,-1 0 0 0 0,2 2 0 0 0,0 1 0 0 0,-1-1 0 0 0,0 1 0 0 0,1-1 0 0 0,-1-2 0 0 0,1 1 0 0 0,-1 0 0 0 0,0 0 0 0 0,-1 0 0 0 0,1 0 0 0 0,0 0 0 0 0,-1-1 0 0 0,2 0 0 0 0,-3 1 0 0 0,0 1 0 0 0,-1 0 0 0 0,-1-1 0 0 0,-1-1 0 0 0,-2 0 0 0 0,-1-1 0 0 0,1 0 0 0 0,-3 1 0 0 0,-1 6 0 0 0,-3 6 0 0 0,-3 6 0 0 0,-4 4 0 0 0,-1 3 0 0 0,-2 2 0 0 0,1-1 0 0 0,0-2 0 0 0,0 0 0 0 0,4-4 0 0 0,3-3 0 0 0,3-2 0 0 0,4-5 0 0 0,1-1 0 0 0,1-1 0 0 0,0 0 0 0 0,0-2 0 0 0,-2 0 0 0 0,-2-3 0 0 0,1 2 0 0 0,-3-3 0 0 0,-2 1 0 0 0,-3-2 0 0 0,-2 0 0 0 0,-1 0 0 0 0,-2-1 0 0 0,1-1 0 0 0,5-1 0 0 0,2 0 0 0 0,5-1 0 0 0,3 0 0 0 0,5-1 0 0 0,2 1 0 0 0,0-2 0 0 0,2 2 0 0 0,1 0 0 0 0,2 0 0 0 0,-1-1 0 0 0,0-1 0 0 0,1 0 0 0 0,1 1 0 0 0,-2-1 0 0 0,0 2 0 0 0,1 1 0 0 0,-1-1 0 0 0,-1 0 0 0 0,1 0 0 0 0,0-2 0 0 0,-1-1 0 0 0,0-1 0 0 0,-1-4 0 0 0,2-3 0 0 0,1-4 0 0 0,0-2 0 0 0,1-2 0 0 0,1-2 0 0 0,0 3 0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0:37.551"/>
    </inkml:context>
    <inkml:brush xml:id="br0">
      <inkml:brushProperty name="width" value="0.1" units="cm"/>
      <inkml:brushProperty name="height" value="0.1" units="cm"/>
      <inkml:brushProperty name="color" value="#E71224"/>
    </inkml:brush>
  </inkml:definitions>
  <inkml:trace contextRef="#ctx0" brushRef="#br0">0 377 16383 0 0,'0'-3'0'0'0,"6"-4"0"0"0,7 0 0 0 0,7-2 0 0 0,3 0 0 0 0,3 0 0 0 0,0 0 0 0 0,-5 0 0 0 0,1 1 0 0 0,-2 2 0 0 0,-1-1 0 0 0,-1 1 0 0 0,-1-2 0 0 0,0 2 0 0 0,-1 0 0 0 0,1 2 0 0 0,-4-1 0 0 0,2 0 0 0 0,-1-1 0 0 0,-1-1 0 0 0,1-1 0 0 0,0 1 0 0 0,1 1 0 0 0,-2-1 0 0 0,-1 0 0 0 0,1 3 0 0 0,0 0 0 0 0,-1 0 0 0 0,0-1 0 0 0,-3-2 0 0 0,1 1 0 0 0,1 0 0 0 0,1 3 0 0 0,-1-3 0 0 0,1 1 0 0 0,0 1 0 0 0,1-1 0 0 0,2-1 0 0 0,0-1 0 0 0,1 0 0 0 0,1 1 0 0 0,-3-1 0 0 0,-1 1 0 0 0,0 1 0 0 0,0 2 0 0 0,2 1 0 0 0,-3-2 0 0 0,3 0 0 0 0,1 1 0 0 0,2 0 0 0 0,-1-1 0 0 0,0-1 0 0 0,0-2 0 0 0,0 0 0 0 0,3-1 0 0 0,0 0 0 0 0,0 2 0 0 0,-1 2 0 0 0,-3-1 0 0 0,-2 0 0 0 0,-3-2 0 0 0,-1 0 0 0 0,0 2 0 0 0,3 1 0 0 0,-3 2 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0:37.552"/>
    </inkml:context>
    <inkml:brush xml:id="br0">
      <inkml:brushProperty name="width" value="0.1" units="cm"/>
      <inkml:brushProperty name="height" value="0.1" units="cm"/>
      <inkml:brushProperty name="color" value="#E71224"/>
    </inkml:brush>
  </inkml:definitions>
  <inkml:trace contextRef="#ctx0" brushRef="#br0">51 559 16383 0 0,'0'-3'0'0'0,"-3"-1"0"0"0,-1-2 0 0 0,1-4 0 0 0,-3 1 0 0 0,0-1 0 0 0,-1-8 0 0 0,-1-3 0 0 0,3-1 0 0 0,0 1 0 0 0,3 0 0 0 0,1 2 0 0 0,0 1 0 0 0,1 1 0 0 0,0 0 0 0 0,1 1 0 0 0,-1 0 0 0 0,0 0 0 0 0,0-1 0 0 0,0-2 0 0 0,0-1 0 0 0,1 1 0 0 0,-1-1 0 0 0,0 2 0 0 0,0 0 0 0 0,-1 1 0 0 0,1 1 0 0 0,0-1 0 0 0,3 4 0 0 0,1 0 0 0 0,2 3 0 0 0,1 0 0 0 0,1 2 0 0 0,3 3 0 0 0,-1-2 0 0 0,0 2 0 0 0,0-2 0 0 0,-1 0 0 0 0,3 2 0 0 0,0 1 0 0 0,2-1 0 0 0,2 0 0 0 0,0 1 0 0 0,0 1 0 0 0,1 1 0 0 0,-1 1 0 0 0,1 1 0 0 0,3 0 0 0 0,0 0 0 0 0,0 0 0 0 0,-1 1 0 0 0,0-1 0 0 0,-2 0 0 0 0,0 0 0 0 0,0 0 0 0 0,-1 0 0 0 0,1 0 0 0 0,-1 0 0 0 0,0 0 0 0 0,-2 3 0 0 0,-2 0 0 0 0,-2 4 0 0 0,0-1 0 0 0,-2 3 0 0 0,1-1 0 0 0,-2 1 0 0 0,1-1 0 0 0,0 1 0 0 0,-3 1 0 0 0,-1 3 0 0 0,-1 1 0 0 0,-2 1 0 0 0,-1 2 0 0 0,0-1 0 0 0,0 1 0 0 0,-1 0 0 0 0,4-4 0 0 0,0-2 0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0:37.553"/>
    </inkml:context>
    <inkml:brush xml:id="br0">
      <inkml:brushProperty name="width" value="0.1" units="cm"/>
      <inkml:brushProperty name="height" value="0.1" units="cm"/>
      <inkml:brushProperty name="color" value="#E71224"/>
    </inkml:brush>
  </inkml:definitions>
  <inkml:trace contextRef="#ctx0" brushRef="#br0">0 1214 16383 0 0,'6'-3'0'0'0,"4"-1"0"0"0,3-2 0 0 0,3-1 0 0 0,4 2 0 0 0,-2-2 0 0 0,0 0 0 0 0,-5 0 0 0 0,0-1 0 0 0,0 3 0 0 0,0 1 0 0 0,-2-1 0 0 0,0 0 0 0 0,1 1 0 0 0,-1-2 0 0 0,-1 1 0 0 0,2 0 0 0 0,1-1 0 0 0,1-2 0 0 0,2-1 0 0 0,0 2 0 0 0,0 2 0 0 0,-2 0 0 0 0,-1-1 0 0 0,0 2 0 0 0,1 1 0 0 0,3-2 0 0 0,2-2 0 0 0,0-1 0 0 0,0 2 0 0 0,0 1 0 0 0,-2 0 0 0 0,1-1 0 0 0,-2 2 0 0 0,1 1 0 0 0,-3-2 0 0 0,1 1 0 0 0,-1-3 0 0 0,-1 0 0 0 0,3 2 0 0 0,2 1 0 0 0,1 2 0 0 0,-1 0 0 0 0,0 2 0 0 0,0-3 0 0 0,-1-1 0 0 0,-1 1 0 0 0,1 1 0 0 0,-1 0 0 0 0,1 1 0 0 0,-1-3 0 0 0,0 1 0 0 0,1-1 0 0 0,-1 1 0 0 0,0 1 0 0 0,1 1 0 0 0,-1 1 0 0 0,1 0 0 0 0,-4-3 0 0 0,-3-1 0 0 0</inkml:trace>
  <inkml:trace contextRef="#ctx0" brushRef="#br0" timeOffset="36.47">312 0 16383 0 0,'0'3'0'0'0,"0"3"0"0"0,0 4 0 0 0,-3 0 0 0 0,-1 2 0 0 0,1 0 0 0 0,0 2 0 0 0,1 1 0 0 0,0 1 0 0 0,2 1 0 0 0,0-1 0 0 0,0 1 0 0 0,0-1 0 0 0,0 1 0 0 0,0 0 0 0 0,0-1 0 0 0,0 1 0 0 0,0-1 0 0 0,0 0 0 0 0,0 1 0 0 0,0-1 0 0 0,0 1 0 0 0,0-1 0 0 0,0 0 0 0 0,0 1 0 0 0,0-1 0 0 0,3 1 0 0 0,1-1 0 0 0,-1 0 0 0 0,3 1 0 0 0,2-1 0 0 0,1 1 0 0 0,-2-1 0 0 0,1-2 0 0 0,-1-2 0 0 0,-2 1 0 0 0,2-2 0 0 0,-1 0 0 0 0,1-3 0 0 0,3-1 0 0 0,2-3 0 0 0,-1-5 0 0 0,0-1 0 0 0,-1-5 0 0 0,0 1 0 0 0,-2-6 0 0 0,-1-3 0 0 0,0-4 0 0 0,1-3 0 0 0,1 1 0 0 0,0-2 0 0 0,2 0 0 0 0,-1 1 0 0 0,1-1 0 0 0,1 0 0 0 0,-2-1 0 0 0,1 3 0 0 0,-2 3 0 0 0,1-2 0 0 0,1-2 0 0 0,-2-1 0 0 0,2 4 0 0 0,-2 2 0 0 0,0 4 0 0 0,2 2 0 0 0,-2-1 0 0 0,2 2 0 0 0,-2 1 0 0 0,0-3 0 0 0,2 0 0 0 0,1-2 0 0 0,2 2 0 0 0,-1-1 0 0 0,-1 3 0 0 0,1 3 0 0 0,1 0 0 0 0,1 0 0 0 0,0 3 0 0 0,1 1 0 0 0,0 1 0 0 0,1 1 0 0 0,-1 1 0 0 0,1 1 0 0 0,-1-1 0 0 0,1 0 0 0 0,-1 3 0 0 0,1 4 0 0 0,-3 3 0 0 0,-2 0 0 0 0,1 1 0 0 0,-2 2 0 0 0,-3 1 0 0 0,-3 1 0 0 0,-2 1 0 0 0,-2 3 0 0 0,-1 1 0 0 0,0 1 0 0 0,-1-2 0 0 0,1 0 0 0 0,-1-1 0 0 0,1-1 0 0 0,0 0 0 0 0,-1-1 0 0 0,1 0 0 0 0,-2 3 0 0 0,-2-2 0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4:42:07.623"/>
    </inkml:context>
    <inkml:brush xml:id="br0">
      <inkml:brushProperty name="width" value="0.1" units="cm"/>
      <inkml:brushProperty name="height" value="0.1" units="cm"/>
      <inkml:brushProperty name="color" value="#E71224"/>
    </inkml:brush>
  </inkml:definitions>
  <inkml:trace contextRef="#ctx0" brushRef="#br0">107 2471 16383 0 0,'-2'5'0'0'0,"-4"7"0"0"0,-2 10 0 0 0,-2 6 0 0 0,-2 7 0 0 0,1 3 0 0 0,3 6 0 0 0,0 4 0 0 0,-1-1 0 0 0,2-4 0 0 0,-1-4 0 0 0,1-5 0 0 0,2-5 0 0 0,2-2 0 0 0,1-2 0 0 0,1-2 0 0 0,3-2 0 0 0,3 2 0 0 0,4 2 0 0 0,4 3 0 0 0,4 1 0 0 0,2 3 0 0 0,5 0 0 0 0,2 0 0 0 0,1-2 0 0 0,3-4 0 0 0,1-1 0 0 0,-3-5 0 0 0,-1-2 0 0 0,-3-1 0 0 0,-4-4 0 0 0,-3-2 0 0 0,-2-3 0 0 0,-1 0 0 0 0,2-1 0 0 0,-1-1 0 0 0,3 0 0 0 0,0-2 0 0 0,-1 1 0 0 0,1 0 0 0 0,3-2 0 0 0,1 0 0 0 0,2-2 0 0 0,2 0 0 0 0,0-1 0 0 0,3-2 0 0 0,0-3 0 0 0,5-4 0 0 0,4-1 0 0 0,1-7 0 0 0,1-2 0 0 0,-1-3 0 0 0,-4-1 0 0 0,-3-2 0 0 0,-2-1 0 0 0,-4-1 0 0 0,-4 0 0 0 0,-2-2 0 0 0,-4 1 0 0 0,-2 2 0 0 0,-2 0 0 0 0,-2 0 0 0 0,-4-2 0 0 0,-2-1 0 0 0,0 2 0 0 0,0 4 0 0 0,-1 1 0 0 0,-1 2 0 0 0,-1 2 0 0 0,-1 0 0 0 0,0 0 0 0 0,0 0 0 0 0,0-1 0 0 0,0 0 0 0 0,0 0 0 0 0,-1-1 0 0 0,1 0 0 0 0,0 0 0 0 0,0 1 0 0 0,-2 1 0 0 0,-3 1 0 0 0,-5 2 0 0 0,-8-1 0 0 0,-8 1 0 0 0,-7 0 0 0 0,-8 0 0 0 0,-6 0 0 0 0,-6 0 0 0 0,-1 3 0 0 0,0 1 0 0 0,5 1 0 0 0,3 1 0 0 0,4 3 0 0 0,6 2 0 0 0,5-1 0 0 0,5 1 0 0 0,3 1 0 0 0,3 1 0 0 0,0 1 0 0 0,2 1 0 0 0,1 0 0 0 0,1 0 0 0 0,0 0 0 0 0,-1 2 0 0 0,-1 4 0 0 0,2 2 0 0 0,-1 2 0 0 0,-1 2 0 0 0,1-1 0 0 0</inkml:trace>
  <inkml:trace contextRef="#ctx0" brushRef="#br0" timeOffset="36.47">1427 333 16383 0 0,'0'2'0'0'0,"4"5"0"0"0,5 7 0 0 0,2 4 0 0 0,1 2 0 0 0,2 0 0 0 0,0-1 0 0 0,-2-2 0 0 0,1-2 0 0 0,-1-1 0 0 0,-1 0 0 0 0,0-1 0 0 0,1-2 0 0 0,2-1 0 0 0,2 0 0 0 0,1-1 0 0 0,8 1 0 0 0,7 2 0 0 0,3 2 0 0 0,4 1 0 0 0,1 2 0 0 0,3 0 0 0 0,1-1 0 0 0,-3-1 0 0 0,-3-1 0 0 0,-4 0 0 0 0,-4-3 0 0 0,-1 0 0 0 0,-5-1 0 0 0,-3-2 0 0 0,-3-1 0 0 0,-3-3 0 0 0,1 0 0 0 0,0 0 0 0 0,-1-1 0 0 0,0-1 0 0 0,-1-1 0 0 0,0 0 0 0 0,-1-1 0 0 0,-2-2 0 0 0,-1-4 0 0 0,-2-2 0 0 0,0-3 0 0 0,-1-1 0 0 0,-1-3 0 0 0,3-2 0 0 0,-2 1 0 0 0,1-3 0 0 0,1 1 0 0 0,-1-2 0 0 0,-1 1 0 0 0,-3 1 0 0 0,-1 2 0 0 0,0 0 0 0 0,1 2 0 0 0,-2 0 0 0 0,0 1 0 0 0,0 0 0 0 0,-2 0 0 0 0,0-2 0 0 0,0-1 0 0 0,0 0 0 0 0,0-1 0 0 0,-2-1 0 0 0,-4 1 0 0 0,1-1 0 0 0,-1 0 0 0 0,0 0 0 0 0,-2 0 0 0 0,-1 0 0 0 0,-3-1 0 0 0,0 0 0 0 0,-1 2 0 0 0,0-2 0 0 0,0 1 0 0 0,-3-1 0 0 0,-1 0 0 0 0,-1-1 0 0 0,-3 1 0 0 0,-7 1 0 0 0,-7-1 0 0 0,-4 3 0 0 0,-3 0 0 0 0,-1 2 0 0 0,0 2 0 0 0,2 2 0 0 0,4 3 0 0 0,7 4 0 0 0,6 1 0 0 0,4 1 0 0 0,5 1 0 0 0,1 1 0 0 0,0-1 0 0 0,1 3 0 0 0,1 3 0 0 0,3 0 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6:52.803"/>
    </inkml:context>
    <inkml:brush xml:id="br0">
      <inkml:brushProperty name="width" value="0.1" units="cm"/>
      <inkml:brushProperty name="height" value="0.1" units="cm"/>
      <inkml:brushProperty name="color" value="#E71224"/>
    </inkml:brush>
  </inkml:definitions>
  <inkml:trace contextRef="#ctx0" brushRef="#br0">0 211 16383 0 0,'2'0'0'0'0,"3"0"0"0"0,2 0 0 0 0,2 0 0 0 0,2-2 0 0 0,2-1 0 0 0,2 1 0 0 0,2-1 0 0 0,-1 2 0 0 0,3 0 0 0 0,-2 1 0 0 0,-1-1 0 0 0,-1 1 0 0 0,-1 1 0 0 0,-1-1 0 0 0,-1 0 0 0 0,0 0 0 0 0,-3 0 0 0 0</inkml:trace>
  <inkml:trace contextRef="#ctx0" brushRef="#br0" timeOffset="36.47">456 0 16383 0 0,'0'8'0'0'0,"2"16"0"0"0,3 19 0 0 0,0 11 0 0 0,0 5 0 0 0,-2 0 0 0 0,0-4 0 0 0,-2-7 0 0 0,0-8 0 0 0,-1-9 0 0 0,0-7 0 0 0,0-6 0 0 0,-1-5 0 0 0,1-1 0 0 0,0-2 0 0 0,0 0 0 0 0,0 0 0 0 0,0 1 0 0 0,2-2 0 0 0,0-1 0 0 0,1 1 0 0 0,1 1 0 0 0,2-2 0 0 0,2-2 0 0 0,2-2 0 0 0,1-1 0 0 0,0-2 0 0 0,1-3 0 0 0,0-1 0 0 0,0 0 0 0 0,0 1 0 0 0,2 0 0 0 0,-1-1 0 0 0,1 0 0 0 0,-1 0 0 0 0,1 1 0 0 0,-3-2 0 0 0,1 1 0 0 0,-1-2 0 0 0,-1 0 0 0 0,-1 1 0 0 0,2 0 0 0 0,-1-1 0 0 0,1 2 0 0 0,1 0 0 0 0,-3 2 0 0 0</inkml:trace>
  <inkml:trace contextRef="#ctx0" brushRef="#br0" timeOffset="36.47">246 211 16383 0 0,'6'0'0'0'0,"12"0"0"0"0,12 0 0 0 0,10 0 0 0 0,6 0 0 0 0,-1 0 0 0 0,-5 0 0 0 0,-6 0 0 0 0,-5 0 0 0 0,-6 0 0 0 0,-5 0 0 0 0,-3 0 0 0 0,-3 0 0 0 0,0 0 0 0 0,-1 0 0 0 0,-1 0 0 0 0,1 0 0 0 0,0 0 0 0 0,0 0 0 0 0,0 0 0 0 0,1 0 0 0 0,2 0 0 0 0,0 0 0 0 0,0 0 0 0 0,-2 2 0 0 0,-1 0 0 0 0,-3 1 0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6:52.804"/>
    </inkml:context>
    <inkml:brush xml:id="br0">
      <inkml:brushProperty name="width" value="0.1" units="cm"/>
      <inkml:brushProperty name="height" value="0.1" units="cm"/>
      <inkml:brushProperty name="color" value="#E71224"/>
    </inkml:brush>
  </inkml:definitions>
  <inkml:trace contextRef="#ctx0" brushRef="#br0">329 294 16383 0 0,'-2'0'0'0'0,"-5"0"0"0"0,-4 0 0 0 0,-6 4 0 0 0,-5 5 0 0 0,-2 3 0 0 0,-4 4 0 0 0,-1 3 0 0 0,2 2 0 0 0,3-1 0 0 0,0 3 0 0 0,3 1 0 0 0,3-1 0 0 0,2-1 0 0 0,3-2 0 0 0,2-1 0 0 0,2-1 0 0 0,3-2 0 0 0,-1-1 0 0 0,2 0 0 0 0,1 2 0 0 0,2 0 0 0 0,1-1 0 0 0,0-2 0 0 0,1 0 0 0 0,0-1 0 0 0,2-1 0 0 0,3-2 0 0 0,3-3 0 0 0,1-3 0 0 0,4-2 0 0 0,1-1 0 0 0,3-3 0 0 0,4-5 0 0 0,2-3 0 0 0,2-4 0 0 0,0-4 0 0 0,2 0 0 0 0,-2-2 0 0 0,0-1 0 0 0,-6 1 0 0 0,-1 2 0 0 0,-4 2 0 0 0,-4 2 0 0 0,-5 1 0 0 0,0 0 0 0 0,-1 2 0 0 0,0-3 0 0 0,0-1 0 0 0,0-2 0 0 0,-2 1 0 0 0,-1-1 0 0 0,0 0 0 0 0,-1 0 0 0 0,0-2 0 0 0,0 0 0 0 0,-1 2 0 0 0,1 2 0 0 0,0 1 0 0 0,0 1 0 0 0,0-1 0 0 0,0-1 0 0 0,0 1 0 0 0,0 5 0 0 0,0 5 0 0 0,0 6 0 0 0,2 5 0 0 0,1 2 0 0 0,1 3 0 0 0,1 0 0 0 0,1 1 0 0 0,1 2 0 0 0,0 0 0 0 0,3 2 0 0 0,-1 2 0 0 0,3 1 0 0 0,0 0 0 0 0,2 2 0 0 0,-1 0 0 0 0,-1-3 0 0 0,1 1 0 0 0,-1-3 0 0 0,-2-1 0 0 0,-3-1 0 0 0,0-2 0 0 0,-2-1 0 0 0,-2 0 0 0 0,2-1 0 0 0,-2 1 0 0 0,0-3 0 0 0</inkml:trace>
  <inkml:trace contextRef="#ctx0" brushRef="#br0" timeOffset="36.47">715 165 16383 0 0,'0'4'0'0'0,"2"11"0"0"0,1 13 0 0 0,-1 8 0 0 0,0 4 0 0 0,0 0 0 0 0,-1-1 0 0 0,-1-5 0 0 0,2-1 0 0 0,1-3 0 0 0,0-4 0 0 0,0-2 0 0 0,1-2 0 0 0,0 1 0 0 0,-2 1 0 0 0,2 1 0 0 0,-1-2 0 0 0,2-2 0 0 0,0-1 0 0 0,1-3 0 0 0,-1-2 0 0 0,0-2 0 0 0,-1-3 0 0 0,1-1 0 0 0,-2 0 0 0 0,2-2 0 0 0,-1 1 0 0 0,-1-4 0 0 0,-1-5 0 0 0,2-3 0 0 0,-1-4 0 0 0,2 0 0 0 0,0-1 0 0 0,-2 0 0 0 0,0-2 0 0 0,1 0 0 0 0,-1 0 0 0 0,2-3 0 0 0,2 1 0 0 0,0 2 0 0 0,2-1 0 0 0,0 1 0 0 0,2-2 0 0 0,2-1 0 0 0,2 0 0 0 0,1 0 0 0 0,1 1 0 0 0,0 3 0 0 0,-1 0 0 0 0,-1 3 0 0 0,-1 0 0 0 0,-1 1 0 0 0,3 2 0 0 0,1 1 0 0 0,0 4 0 0 0,-4 3 0 0 0,-3 3 0 0 0,-4 3 0 0 0,-3 1 0 0 0,-1 1 0 0 0,-2 0 0 0 0,-3-2 0 0 0,0 0 0 0 0,-2-2 0 0 0,-3-3 0 0 0,1 0 0 0 0,0 2 0 0 0,-2-2 0 0 0,-1 2 0 0 0,0-1 0 0 0,0 0 0 0 0,1 0 0 0 0,0 0 0 0 0,-1-1 0 0 0,2 2 0 0 0,-3 0 0 0 0,2 2 0 0 0,0-1 0 0 0,-1 0 0 0 0,-3-1 0 0 0,2 0 0 0 0,0-1 0 0 0,0 1 0 0 0,0 0 0 0 0,0 0 0 0 0,-1-2 0 0 0,1-1 0 0 0,1 0 0 0 0,1 0 0 0 0,0-1 0 0 0,1 1 0 0 0,1-1 0 0 0,-2 0 0 0 0,0 0 0 0 0,-1 0 0 0 0,1 0 0 0 0</inkml:trace>
  <inkml:trace contextRef="#ctx0" brushRef="#br0" timeOffset="36.47">1324 469 16383 0 0,'0'-2'0'0'0,"2"-3"0"0"0,4-4 0 0 0,6-10 0 0 0,7-9 0 0 0,5-9 0 0 0,3-2 0 0 0,2-1 0 0 0,-4 1 0 0 0,-3 5 0 0 0,-5 6 0 0 0,-4 4 0 0 0,-4 4 0 0 0,-2 3 0 0 0,-1 3 0 0 0,-3 2 0 0 0,-1 1 0 0 0,-1 0 0 0 0,-3 0 0 0 0,-3 2 0 0 0,0 0 0 0 0,-2 2 0 0 0,0 1 0 0 0,0-2 0 0 0,-1 1 0 0 0,-1 2 0 0 0,0-1 0 0 0,1 2 0 0 0,-1 0 0 0 0,-1 2 0 0 0,0 1 0 0 0,-1 0 0 0 0,1 3 0 0 0,1 3 0 0 0,0 2 0 0 0,-1 0 0 0 0,2 2 0 0 0,1 0 0 0 0,3 1 0 0 0,0 1 0 0 0,-2 2 0 0 0,1 5 0 0 0,-2 6 0 0 0,0 4 0 0 0,-1 4 0 0 0,1 2 0 0 0,0-1 0 0 0,3 1 0 0 0,0-3 0 0 0,0-3 0 0 0,1-6 0 0 0,0-1 0 0 0,1-2 0 0 0,1 0 0 0 0,1-3 0 0 0,-1-2 0 0 0,1-1 0 0 0,1 3 0 0 0,-1 1 0 0 0,0 0 0 0 0,0 0 0 0 0,0 2 0 0 0,0 2 0 0 0,0-2 0 0 0,2 1 0 0 0,1 1 0 0 0,1 2 0 0 0,1 0 0 0 0,1 0 0 0 0,0-2 0 0 0,-2-1 0 0 0,-1-2 0 0 0,-1-1 0 0 0,1-1 0 0 0,0 0 0 0 0,2-1 0 0 0,-1-1 0 0 0,0-1 0 0 0,-2-1 0 0 0,0-2 0 0 0</inkml:trace>
  <inkml:trace contextRef="#ctx0" brushRef="#br0" timeOffset="36.47">1640 551 16383 0 0,'2'-2'0'0'0,"6"-3"0"0"0,11-4 0 0 0,9-1 0 0 0,8-2 0 0 0,10-4 0 0 0,3-2 0 0 0,1-1 0 0 0,-3 1 0 0 0,-7 0 0 0 0,-5 0 0 0 0,-6 3 0 0 0,-2 0 0 0 0,-7 2 0 0 0,-5 0 0 0 0,-4 1 0 0 0,-3 3 0 0 0,0 0 0 0 0,-2 0 0 0 0,-2 0 0 0 0,1-1 0 0 0,-1-1 0 0 0,-1 0 0 0 0,-1-1 0 0 0,-1 1 0 0 0,0-1 0 0 0,-3 2 0 0 0,-3 3 0 0 0,-2 2 0 0 0,-2 3 0 0 0,-2 0 0 0 0,-1 2 0 0 0,0 1 0 0 0,-2-1 0 0 0,-1 1 0 0 0,-2 1 0 0 0,-1 3 0 0 0,-3 2 0 0 0,-1 3 0 0 0,-1 0 0 0 0,0 2 0 0 0,-1 0 0 0 0,0 2 0 0 0,0 1 0 0 0,3 0 0 0 0,2-3 0 0 0,2-2 0 0 0,3 0 0 0 0,1 1 0 0 0,1-1 0 0 0,3 1 0 0 0,1-2 0 0 0,-1 0 0 0 0,2 2 0 0 0,-1 1 0 0 0,2 1 0 0 0,2 0 0 0 0,1 0 0 0 0,1 3 0 0 0,2 4 0 0 0,0 3 0 0 0,0 3 0 0 0,0 2 0 0 0,0 1 0 0 0,1-3 0 0 0,1 1 0 0 0,1-4 0 0 0,-1-2 0 0 0,2-1 0 0 0,2-3 0 0 0,0-1 0 0 0,1 0 0 0 0,2-1 0 0 0,0 0 0 0 0,2-2 0 0 0,0 0 0 0 0,1-3 0 0 0,-1 1 0 0 0,1-1 0 0 0,0 0 0 0 0,0-3 0 0 0,0-1 0 0 0,0-3 0 0 0,-2 1 0 0 0,-1-1 0 0 0,0 0 0 0 0,1-1 0 0 0,0-1 0 0 0,3-1 0 0 0,0 0 0 0 0,1 0 0 0 0,0 0 0 0 0,-1-2 0 0 0,2-3 0 0 0,-2-2 0 0 0,-1-1 0 0 0,-1 2 0 0 0,0 0 0 0 0,0 1 0 0 0,1-2 0 0 0,-3 0 0 0 0,0 0 0 0 0,-2 2 0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6:52.805"/>
    </inkml:context>
    <inkml:brush xml:id="br0">
      <inkml:brushProperty name="width" value="0.1" units="cm"/>
      <inkml:brushProperty name="height" value="0.1" units="cm"/>
      <inkml:brushProperty name="color" value="#E71224"/>
    </inkml:brush>
  </inkml:definitions>
  <inkml:trace contextRef="#ctx0" brushRef="#br0">0 375 16383 0 0,'4'0'0'0'0,"5"0"0"0"0,6 0 0 0 0,3 0 0 0 0,3 0 0 0 0,0 0 0 0 0,1 0 0 0 0,-2 0 0 0 0,-3 0 0 0 0,-1 0 0 0 0,-2 0 0 0 0,-3 0 0 0 0</inkml:trace>
  <inkml:trace contextRef="#ctx0" brushRef="#br0" timeOffset="36.47">515 0 16383 0 0,'0'10'0'0'0,"2"17"0"0"0,3 14 0 0 0,2 12 0 0 0,0 5 0 0 0,1-1 0 0 0,1-1 0 0 0,1-4 0 0 0,-1-2 0 0 0,-3-5 0 0 0,1-3 0 0 0,0-3 0 0 0,0-6 0 0 0,-2-5 0 0 0,0-3 0 0 0,-1-4 0 0 0,0-3 0 0 0,-2-3 0 0 0,0-2 0 0 0,0-3 0 0 0,1-2 0 0 0,-1 1 0 0 0,2-3 0 0 0,0 2 0 0 0,1-3 0 0 0,2 0 0 0 0,2-3 0 0 0,1 0 0 0 0,1-1 0 0 0,3-1 0 0 0,2 0 0 0 0,1-1 0 0 0,2-1 0 0 0,3-3 0 0 0,2-2 0 0 0,-1-1 0 0 0,0 2 0 0 0,-1 0 0 0 0,0-2 0 0 0,-1 0 0 0 0,-2 0 0 0 0,-1 0 0 0 0,-2-1 0 0 0,0 1 0 0 0,-1 0 0 0 0,1 2 0 0 0,-1-1 0 0 0,-2 1 0 0 0,0 2 0 0 0,-2 1 0 0 0</inkml:trace>
  <inkml:trace contextRef="#ctx0" brushRef="#br0" timeOffset="36.47">351 456 16383 0 0,'2'0'0'0'0,"9"0"0"0"0,8 0 0 0 0,7 0 0 0 0,5 0 0 0 0,3 0 0 0 0,2 0 0 0 0,1 0 0 0 0,0 0 0 0 0,-3 0 0 0 0,-2 0 0 0 0,-3-2 0 0 0,-5 0 0 0 0,-4-1 0 0 0,-2 1 0 0 0,-3-1 0 0 0,-1-1 0 0 0,-1 1 0 0 0,0 1 0 0 0,-1 1 0 0 0,2 0 0 0 0,1 0 0 0 0,1 1 0 0 0,0 0 0 0 0,0 1 0 0 0,-2-1 0 0 0,0 0 0 0 0,-1 0 0 0 0,-1 0 0 0 0,0 0 0 0 0,-1 0 0 0 0,1 0 0 0 0,-3 0 0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6:52.806"/>
    </inkml:context>
    <inkml:brush xml:id="br0">
      <inkml:brushProperty name="width" value="0.1" units="cm"/>
      <inkml:brushProperty name="height" value="0.1" units="cm"/>
      <inkml:brushProperty name="color" value="#E71224"/>
    </inkml:brush>
  </inkml:definitions>
  <inkml:trace contextRef="#ctx0" brushRef="#br0">352 389 16383 0 0,'-2'0'0'0'0,"-3"-2"0"0"0,-4-1 0 0 0,-3 1 0 0 0,-3 0 0 0 0,-3 0 0 0 0,-1 1 0 0 0,-1 1 0 0 0,2 0 0 0 0,0 2 0 0 0,1 2 0 0 0,0 4 0 0 0,2 1 0 0 0,1 2 0 0 0,1 2 0 0 0,-3 4 0 0 0,0 4 0 0 0,0 3 0 0 0,1 4 0 0 0,0 0 0 0 0,1 0 0 0 0,1-3 0 0 0,3-4 0 0 0,2-1 0 0 0,4-3 0 0 0,-1-1 0 0 0,2-2 0 0 0,0-2 0 0 0,2 0 0 0 0,0 0 0 0 0,3-3 0 0 0,2 0 0 0 0,4-2 0 0 0,1-3 0 0 0,2-1 0 0 0,2-1 0 0 0,4-2 0 0 0,1 0 0 0 0,0-2 0 0 0,3-1 0 0 0,-2-2 0 0 0,-1 0 0 0 0,0-3 0 0 0,-1 0 0 0 0,-1-1 0 0 0,0-1 0 0 0,-3-1 0 0 0,2 0 0 0 0,-3 0 0 0 0,-2-1 0 0 0,1-2 0 0 0,-3 0 0 0 0,0-3 0 0 0,-1 1 0 0 0,-1 0 0 0 0,0-3 0 0 0,-2 0 0 0 0,-2 0 0 0 0,0 0 0 0 0,-2-1 0 0 0,1 0 0 0 0,-4-1 0 0 0,0-1 0 0 0,1 2 0 0 0,-1 1 0 0 0,2 3 0 0 0,0 2 0 0 0,0 1 0 0 0,1 1 0 0 0,0 4 0 0 0,2 6 0 0 0,1 5 0 0 0,1 4 0 0 0,3 5 0 0 0,2 2 0 0 0,1 5 0 0 0,5 5 0 0 0,4 5 0 0 0,3 1 0 0 0,1 3 0 0 0,1-2 0 0 0,-3-3 0 0 0,-2-4 0 0 0,-4-3 0 0 0,-2-4 0 0 0,-2-4 0 0 0,0-2 0 0 0,-3-2 0 0 0,0 0 0 0 0,0-1 0 0 0,0-1 0 0 0,-1 1 0 0 0,-1 1 0 0 0,0-1 0 0 0,0-2 0 0 0</inkml:trace>
  <inkml:trace contextRef="#ctx0" brushRef="#br0" timeOffset="36.47">609 108 16383 0 0,'0'2'0'0'0,"0"6"0"0"0,2 7 0 0 0,1 2 0 0 0,1 2 0 0 0,1 0 0 0 0,-1-1 0 0 0,1-4 0 0 0,-1-2 0 0 0,0-1 0 0 0,-1-1 0 0 0,-2 0 0 0 0,0 3 0 0 0,1 0 0 0 0,1 1 0 0 0,-1 2 0 0 0,2 1 0 0 0,0 3 0 0 0,-1-1 0 0 0,2 1 0 0 0,-1-1 0 0 0,-1-2 0 0 0,2-2 0 0 0,-1-1 0 0 0,-1-1 0 0 0,1-1 0 0 0,0-1 0 0 0,0 1 0 0 0,-2-1 0 0 0,0 0 0 0 0,0-1 0 0 0,3-5 0 0 0,0-5 0 0 0,2-5 0 0 0,1-3 0 0 0,-1-3 0 0 0,3 1 0 0 0,-1-1 0 0 0,1 0 0 0 0,0 0 0 0 0,0 3 0 0 0,1-2 0 0 0,2 1 0 0 0,2-1 0 0 0,-3 1 0 0 0,1 1 0 0 0,-2 0 0 0 0,0 1 0 0 0,-1 0 0 0 0,1 2 0 0 0,-2-2 0 0 0,-1 2 0 0 0,1 1 0 0 0,0 1 0 0 0,1 2 0 0 0,1 2 0 0 0,-2 3 0 0 0,-2 6 0 0 0,-2 2 0 0 0,0 3 0 0 0,0 4 0 0 0,1-1 0 0 0,-2 2 0 0 0,-1-1 0 0 0,-1 0 0 0 0,-3-1 0 0 0,-1-1 0 0 0,-1-2 0 0 0,1 0 0 0 0,-2-2 0 0 0,1-1 0 0 0,-1-1 0 0 0,0 0 0 0 0,-2 0 0 0 0,-2-2 0 0 0,0-1 0 0 0,0 1 0 0 0,-1-1 0 0 0,-1-3 0 0 0,0-1 0 0 0,-1 0 0 0 0,-1 0 0 0 0,2 0 0 0 0,1 1 0 0 0,0-2 0 0 0,-3 0 0 0 0,-1-2 0 0 0,0 0 0 0 0,-1 0 0 0 0,1-1 0 0 0,1 0 0 0 0,-1-1 0 0 0,1 1 0 0 0,3 0 0 0 0</inkml:trace>
  <inkml:trace contextRef="#ctx0" brushRef="#br0" timeOffset="36.47">1194 447 16383 0 0,'0'-2'0'0'0,"4"0"0"0"0,4-3 0 0 0,1-4 0 0 0,2-2 0 0 0,4-1 0 0 0,0-4 0 0 0,0 1 0 0 0,-1-3 0 0 0,2-1 0 0 0,-1-2 0 0 0,2-3 0 0 0,0-4 0 0 0,1 0 0 0 0,-1-3 0 0 0,-1 4 0 0 0,-2 1 0 0 0,-2 3 0 0 0,-4 4 0 0 0,-1 3 0 0 0,-2 0 0 0 0,-2 1 0 0 0,-1 1 0 0 0,-1 1 0 0 0,-1 1 0 0 0,-2 2 0 0 0,-3 3 0 0 0,-2 2 0 0 0,-3 3 0 0 0,-1 1 0 0 0,0 1 0 0 0,1 2 0 0 0,0 4 0 0 0,2 1 0 0 0,1 3 0 0 0,1 1 0 0 0,-1 3 0 0 0,2 2 0 0 0,1 4 0 0 0,0 1 0 0 0,-3 4 0 0 0,2 1 0 0 0,0 3 0 0 0,2 1 0 0 0,-2 1 0 0 0,2-2 0 0 0,0-3 0 0 0,1-5 0 0 0,0-1 0 0 0,2-3 0 0 0,0-1 0 0 0,0-1 0 0 0,0 1 0 0 0,0 0 0 0 0,2 0 0 0 0,1-1 0 0 0,1 1 0 0 0,1 0 0 0 0,-1-1 0 0 0,-1 2 0 0 0,-1 0 0 0 0,1 3 0 0 0,0-1 0 0 0,2 1 0 0 0,-1 0 0 0 0,2 2 0 0 0,0-2 0 0 0,-2 0 0 0 0,-1 1 0 0 0,-1-1 0 0 0,-1-1 0 0 0,-1-1 0 0 0,0-1 0 0 0,0-3 0 0 0,0 0 0 0 0,-1-4 0 0 0</inkml:trace>
  <inkml:trace contextRef="#ctx0" brushRef="#br0" timeOffset="36.47">1733 517 16383 0 0,'0'-2'0'0'0,"2"-2"0"0"0,4-5 0 0 0,4-3 0 0 0,2-1 0 0 0,3-1 0 0 0,0 1 0 0 0,1 0 0 0 0,-2 0 0 0 0,0-1 0 0 0,-1-1 0 0 0,0 1 0 0 0,-1-4 0 0 0,-3-1 0 0 0,0 2 0 0 0,-2-1 0 0 0,-2 0 0 0 0,-2 2 0 0 0,-1 2 0 0 0,-2 0 0 0 0,0 2 0 0 0,0 0 0 0 0,-3 2 0 0 0,-2 2 0 0 0,-2 1 0 0 0,-3 2 0 0 0,0 0 0 0 0,-2 1 0 0 0,0 1 0 0 0,0 1 0 0 0,0 1 0 0 0,-1 4 0 0 0,1 2 0 0 0,3 5 0 0 0,1 3 0 0 0,2 4 0 0 0,-1 8 0 0 0,-2 4 0 0 0,2 5 0 0 0,1-1 0 0 0,1-1 0 0 0,0-1 0 0 0,-1-1 0 0 0,1-2 0 0 0,1-3 0 0 0,1-3 0 0 0,2-2 0 0 0,0-2 0 0 0,1 0 0 0 0,0-1 0 0 0,0 0 0 0 0,0-2 0 0 0,1-1 0 0 0,-1-1 0 0 0,2-2 0 0 0,1-2 0 0 0,-1 0 0 0 0,2 0 0 0 0,4 1 0 0 0,1 1 0 0 0,3 0 0 0 0,1 0 0 0 0,0 1 0 0 0,0 0 0 0 0,3 0 0 0 0,-1-3 0 0 0,0-1 0 0 0,-3-2 0 0 0,-2-1 0 0 0,1-1 0 0 0,-3 0 0 0 0,1 0 0 0 0,2 1 0 0 0,1 0 0 0 0,0-2 0 0 0,0 0 0 0 0,0-1 0 0 0,2-2 0 0 0,-1-1 0 0 0,-2-2 0 0 0,1 0 0 0 0,-1-1 0 0 0,0-2 0 0 0,0 0 0 0 0,1-1 0 0 0,-1-2 0 0 0,1 2 0 0 0,-1-1 0 0 0,1-1 0 0 0,0 1 0 0 0,0 3 0 0 0,-3 1 0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6:52.807"/>
    </inkml:context>
    <inkml:brush xml:id="br0">
      <inkml:brushProperty name="width" value="0.1" units="cm"/>
      <inkml:brushProperty name="height" value="0.1" units="cm"/>
      <inkml:brushProperty name="color" value="#E71224"/>
    </inkml:brush>
  </inkml:definitions>
  <inkml:trace contextRef="#ctx0" brushRef="#br0">0 0 16383 0 0,'2'0'0'0'0,"11"0"0"0"0,14 2 0 0 0,20 5 0 0 0,27 6 0 0 0,26 8 0 0 0,15 4 0 0 0,6 4 0 0 0,-10 3 0 0 0,-14 2 0 0 0,-14 1 0 0 0,-14-2 0 0 0,-12 0 0 0 0,-9 1 0 0 0,-5-1 0 0 0,-7 0 0 0 0,-7-2 0 0 0,-3 0 0 0 0,-5-5 0 0 0,-4 0 0 0 0,-2-1 0 0 0,-3 0 0 0 0,0 3 0 0 0,-1 5 0 0 0,2 14 0 0 0,0 22 0 0 0,5 19 0 0 0,0 12 0 0 0,0 5 0 0 0,-3-3 0 0 0,-3-5 0 0 0,-3-6 0 0 0,-3-9 0 0 0,-2-8 0 0 0,-5-9 0 0 0,-1-9 0 0 0,-3-8 0 0 0,-2-7 0 0 0,0-6 0 0 0,-1-2 0 0 0,-1-2 0 0 0,-1-2 0 0 0,-1-1 0 0 0,0-1 0 0 0,-3 0 0 0 0,0 2 0 0 0,-1 0 0 0 0,-1-1 0 0 0,-2 3 0 0 0,0-1 0 0 0,0 0 0 0 0,2-2 0 0 0,-2 0 0 0 0,0 0 0 0 0,-1 1 0 0 0,1-1 0 0 0,0 1 0 0 0,-2 4 0 0 0,1 2 0 0 0,0-1 0 0 0,-1 1 0 0 0,-1 0 0 0 0,1-3 0 0 0,-2-1 0 0 0,0 1 0 0 0,1-2 0 0 0,1-2 0 0 0,1-1 0 0 0,1-1 0 0 0,2-4 0 0 0,1-3 0 0 0,2-1 0 0 0,0-2 0 0 0,2 1 0 0 0,1-1 0 0 0,1 0 0 0 0,3-2 0 0 0,1-1 0 0 0,0-1 0 0 0,1 0 0 0 0,1-1 0 0 0,1 1 0 0 0,1-1 0 0 0,2-1 0 0 0,4-3 0 0 0,2-3 0 0 0,4-1 0 0 0,3-2 0 0 0,4-3 0 0 0,6-3 0 0 0,4-3 0 0 0,3-1 0 0 0,3-2 0 0 0,1-1 0 0 0,1 0 0 0 0,1-1 0 0 0,-1-1 0 0 0,1 1 0 0 0,0 1 0 0 0,-4 1 0 0 0,-5 2 0 0 0,-3 0 0 0 0,-4 2 0 0 0,-4 1 0 0 0,-2 0 0 0 0,-6 2 0 0 0,-7 2 0 0 0,-7 4 0 0 0,-5 5 0 0 0,-5 6 0 0 0,-4 8 0 0 0,-4 10 0 0 0,-7 7 0 0 0,-2 10 0 0 0,3 6 0 0 0,2 2 0 0 0,3-4 0 0 0,3-4 0 0 0,4-7 0 0 0,5-7 0 0 0,3-8 0 0 0,2-1 0 0 0,2-4 0 0 0,0-3 0 0 0,2-3 0 0 0,1-1 0 0 0,1-2 0 0 0,1 1 0 0 0,0 3 0 0 0,2 0 0 0 0,1 2 0 0 0,2-1 0 0 0,1 2 0 0 0,3 0 0 0 0,3 2 0 0 0,4 1 0 0 0,3 1 0 0 0,4 2 0 0 0,5-1 0 0 0,3 0 0 0 0,2-3 0 0 0,1-1 0 0 0,2-1 0 0 0,-2-3 0 0 0,-3-1 0 0 0,-2-2 0 0 0,-5-1 0 0 0,-3-2 0 0 0,-5-1 0 0 0,0-1 0 0 0,-3 2 0 0 0,-2 0 0 0 0,-2 2 0 0 0,-2 2 0 0 0,1 0 0 0 0,1 2 0 0 0,-1 2 0 0 0,-3 1 0 0 0,-1 3 0 0 0,-2 1 0 0 0,0 0 0 0 0,-2 1 0 0 0,0 1 0 0 0,-1 4 0 0 0,1 0 0 0 0,0-3 0 0 0,-3-2 0 0 0,1-2 0 0 0,-3-2 0 0 0,0-2 0 0 0,1 0 0 0 0,1-1 0 0 0,-1-2 0 0 0,-1 1 0 0 0,-1 0 0 0 0,1-1 0 0 0,0 1 0 0 0,-2-3 0 0 0,1-1 0 0 0,-1 2 0 0 0,-1 2 0 0 0,0 0 0 0 0,1-1 0 0 0,0 0 0 0 0,0-3 0 0 0,1 0 0 0 0,2 0 0 0 0,-1-1 0 0 0,-1-2 0 0 0,0 1 0 0 0,-1 0 0 0 0,-1 0 0 0 0,-1 1 0 0 0,-1 0 0 0 0,-1 1 0 0 0,-1 0 0 0 0,1-1 0 0 0,-1-1 0 0 0,0-3 0 0 0,0 0 0 0 0,0-2 0 0 0,0-1 0 0 0,0-2 0 0 0,1-1 0 0 0,-1 1 0 0 0,-2 3 0 0 0,0 2 0 0 0,0 0 0 0 0,-4 1 0 0 0,1 0 0 0 0,2 0 0 0 0,0 2 0 0 0,-1 0 0 0 0,2-1 0 0 0,0-1 0 0 0,1-2 0 0 0,1-1 0 0 0,0 2 0 0 0,0-1 0 0 0,-1 1 0 0 0,-2-1 0 0 0,1 0 0 0 0,1 0 0 0 0,0-2 0 0 0,0 1 0 0 0,1-1 0 0 0,0 0 0 0 0,2 0 0 0 0,1 0 0 0 0,0-1 0 0 0,0-1 0 0 0,1 2 0 0 0,-1-1 0 0 0,1 0 0 0 0,-2-1 0 0 0,2 1 0 0 0,2 3 0 0 0,2 3 0 0 0,1 3 0 0 0,2 3 0 0 0,1 3 0 0 0,0 1 0 0 0,0-2 0 0 0,1 1 0 0 0,-1 1 0 0 0,0 0 0 0 0,1-2 0 0 0,-1 0 0 0 0,0 0 0 0 0,0 0 0 0 0,0 2 0 0 0,0-1 0 0 0,0 1 0 0 0,0 3 0 0 0,0 0 0 0 0,-2 0 0 0 0,-1 2 0 0 0,-2 1 0 0 0,1 1 0 0 0,0 1 0 0 0,1 2 0 0 0,1 3 0 0 0,1-1 0 0 0,0-1 0 0 0,-1-2 0 0 0,0-2 0 0 0,-1-1 0 0 0,0-1 0 0 0,-1 1 0 0 0,0 3 0 0 0,0 0 0 0 0,0 0 0 0 0,0-2 0 0 0,2 0 0 0 0,0-1 0 0 0,2-1 0 0 0,-1 1 0 0 0,1-1 0 0 0,0-1 0 0 0,1 0 0 0 0,-1-2 0 0 0,0-1 0 0 0,0-2 0 0 0,0 0 0 0 0,0 0 0 0 0,0-1 0 0 0,0 2 0 0 0,0 2 0 0 0,0-2 0 0 0,0-1 0 0 0,0-2 0 0 0,0 0 0 0 0,0 0 0 0 0,0-2 0 0 0,0 0 0 0 0,0-1 0 0 0,-2-1 0 0 0,-3 2 0 0 0,-2-2 0 0 0,-2-2 0 0 0,-3-6 0 0 0,-5-11 0 0 0,-6-16 0 0 0,-8-14 0 0 0,-4-8 0 0 0,-2 1 0 0 0,-1 4 0 0 0,0 6 0 0 0,2 6 0 0 0,4 3 0 0 0,3 3 0 0 0,3 5 0 0 0,3 0 0 0 0,4 4 0 0 0,1 1 0 0 0,2 1 0 0 0,1 1 0 0 0,2 0 0 0 0,1-1 0 0 0,0 0 0 0 0,0 0 0 0 0,1-1 0 0 0,1 1 0 0 0,2 1 0 0 0,1 1 0 0 0,0 2 0 0 0,1-1 0 0 0,2 5 0 0 0,1 3 0 0 0,0 5 0 0 0,0 2 0 0 0,0 3 0 0 0,1 2 0 0 0,-1-2 0 0 0,0-2 0 0 0</inkml:trace>
  <inkml:trace contextRef="#ctx0" brushRef="#br0" timeOffset="36.47">1533 2118 16383 0 0,'0'6'0'0'0,"2"14"0"0"0,5 18 0 0 0,5 15 0 0 0,6 16 0 0 0,2 15 0 0 0,3 8 0 0 0,-2-4 0 0 0,-2-11 0 0 0,-5-13 0 0 0,-2-13 0 0 0,-3-11 0 0 0,-3-9 0 0 0,-3-7 0 0 0,-2-6 0 0 0,1-4 0 0 0,0-2 0 0 0,0-2 0 0 0,1 0 0 0 0,1-4 0 0 0,-1-4 0 0 0,1-4 0 0 0,0-2 0 0 0,0-6 0 0 0,-2-12 0 0 0,4-18 0 0 0,4-21 0 0 0,3-16 0 0 0,0-8 0 0 0,1-2 0 0 0,2 3 0 0 0,0 9 0 0 0,1 13 0 0 0,-2 11 0 0 0,-2 8 0 0 0,0 10 0 0 0,-4 8 0 0 0,-2 6 0 0 0,-1 7 0 0 0,1 3 0 0 0,-2 1 0 0 0,2 2 0 0 0,1 3 0 0 0,-2 2 0 0 0,2 3 0 0 0,0 2 0 0 0,2 3 0 0 0,-2 4 0 0 0,0 6 0 0 0,1 6 0 0 0,1 6 0 0 0,-2 3 0 0 0,-1 2 0 0 0,-1 0 0 0 0,-1-1 0 0 0,-1 1 0 0 0,-2-2 0 0 0,-1 0 0 0 0,0-2 0 0 0,-1-3 0 0 0,0-2 0 0 0,0-1 0 0 0,-1-2 0 0 0,1-3 0 0 0,0-2 0 0 0,0-2 0 0 0,2-4 0 0 0,0-1 0 0 0,1-1 0 0 0,-1 0 0 0 0,-1 1 0 0 0,0 0 0 0 0,0-1 0 0 0</inkml:trace>
  <inkml:trace contextRef="#ctx0" brushRef="#br0" timeOffset="36.47">2282 2294 16383 0 0,'0'2'0'0'0,"0"5"0"0"0,2 2 0 0 0,3 5 0 0 0,2 1 0 0 0,0 1 0 0 0,1-1 0 0 0,1-1 0 0 0,1-3 0 0 0,-1-1 0 0 0,2-2 0 0 0,-2-1 0 0 0,1 1 0 0 0,2-2 0 0 0,1 1 0 0 0,1-1 0 0 0,-1-1 0 0 0,0-2 0 0 0,-1-2 0 0 0,0 0 0 0 0,0-1 0 0 0,0-2 0 0 0,-2-3 0 0 0,-1 0 0 0 0,0-2 0 0 0,1 1 0 0 0,-2-1 0 0 0,-2-2 0 0 0,-2 0 0 0 0,0-1 0 0 0,0-3 0 0 0,-1-1 0 0 0,1-3 0 0 0,1 1 0 0 0,3-4 0 0 0,-1-4 0 0 0,-1-4 0 0 0,-2-2 0 0 0,-1 3 0 0 0,-2 2 0 0 0,0 1 0 0 0,-1 3 0 0 0,0 3 0 0 0,-1 2 0 0 0,1 2 0 0 0,0 2 0 0 0,0 0 0 0 0,0 1 0 0 0,-2 2 0 0 0,-1 1 0 0 0,-2-1 0 0 0,-1 1 0 0 0,-1 1 0 0 0,-2 1 0 0 0,-3-1 0 0 0,0 2 0 0 0,-2-1 0 0 0,-2 0 0 0 0,-1 2 0 0 0,0 1 0 0 0,-1 2 0 0 0,1 0 0 0 0,0 1 0 0 0,1 0 0 0 0,-1 0 0 0 0,2 0 0 0 0,1 1 0 0 0,1-1 0 0 0,1 0 0 0 0,0 0 0 0 0,2 2 0 0 0,1 1 0 0 0,0-1 0 0 0,2 2 0 0 0,1 2 0 0 0,1 0 0 0 0,-2-1 0 0 0,1 1 0 0 0,1 1 0 0 0,2 1 0 0 0,1 2 0 0 0,1 1 0 0 0,1-2 0 0 0</inkml:trace>
  <inkml:trace contextRef="#ctx0" brushRef="#br0" timeOffset="36.47">2680 1557 16383 0 0,'4'4'0'0'0,"5"9"0"0"0,4 8 0 0 0,-1 8 0 0 0,-3 3 0 0 0,0 3 0 0 0,0 2 0 0 0,0-2 0 0 0,-1-1 0 0 0,-2-2 0 0 0,0-1 0 0 0,1-1 0 0 0,1 0 0 0 0,0 5 0 0 0,1 4 0 0 0,3 12 0 0 0,2 10 0 0 0,3 14 0 0 0,5 12 0 0 0,-2 2 0 0 0,-2-7 0 0 0,-2-14 0 0 0,-4-17 0 0 0,-2-10 0 0 0,-2-11 0 0 0,-4-8 0 0 0,-1-6 0 0 0,-2-4 0 0 0,-1-2 0 0 0,2-2 0 0 0,2-3 0 0 0,3-2 0 0 0,2-2 0 0 0,1-1 0 0 0,1 0 0 0 0,1-3 0 0 0,0 0 0 0 0,3-4 0 0 0,-1-1 0 0 0,1 0 0 0 0,-1-2 0 0 0,-1 1 0 0 0,0-1 0 0 0,-1 0 0 0 0,2 0 0 0 0,0 1 0 0 0,0 0 0 0 0,0-1 0 0 0,-1 1 0 0 0,0-1 0 0 0,1 2 0 0 0,-2 1 0 0 0,-2-1 0 0 0,-2 0 0 0 0,1 3 0 0 0,-2 1 0 0 0</inkml:trace>
  <inkml:trace contextRef="#ctx0" brushRef="#br0" timeOffset="36.47">2832 2341 16383 0 0,'4'-2'0'0'0,"6"-1"0"0"0,0-1 0 0 0,3-1 0 0 0,1-1 0 0 0,1 0 0 0 0,-1 0 0 0 0,-1 0 0 0 0,0 2 0 0 0,-3-1 0 0 0,0 0 0 0 0,-1 0 0 0 0,0 0 0 0 0,2 1 0 0 0,-1 1 0 0 0,1 2 0 0 0,-1 0 0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6:52.808"/>
    </inkml:context>
    <inkml:brush xml:id="br0">
      <inkml:brushProperty name="width" value="0.1" units="cm"/>
      <inkml:brushProperty name="height" value="0.1" units="cm"/>
      <inkml:brushProperty name="color" value="#E71224"/>
    </inkml:brush>
  </inkml:definitions>
  <inkml:trace contextRef="#ctx0" brushRef="#br0">271 351 16383 0 0,'0'-2'0'0'0,"0"-3"0"0"0,0-2 0 0 0,-2-2 0 0 0,0-2 0 0 0,-3 2 0 0 0,0 0 0 0 0,-1-1 0 0 0,-1 2 0 0 0,0 0 0 0 0,-1 1 0 0 0,-1 2 0 0 0,0 2 0 0 0,-2 2 0 0 0,0 0 0 0 0,0 1 0 0 0,-3 0 0 0 0,-1 0 0 0 0,1 1 0 0 0,-2-1 0 0 0,2 2 0 0 0,2 1 0 0 0,-2 2 0 0 0,-2 1 0 0 0,2 3 0 0 0,0-1 0 0 0,4 1 0 0 0,1-2 0 0 0,2 0 0 0 0,3 1 0 0 0,1 1 0 0 0,1 1 0 0 0,2 1 0 0 0,0 1 0 0 0,1-1 0 0 0,1-1 0 0 0,3-1 0 0 0,2-1 0 0 0,3-3 0 0 0,3-2 0 0 0,1-1 0 0 0,0-1 0 0 0,1-1 0 0 0,2-1 0 0 0,2 1 0 0 0,-2-1 0 0 0,-1 1 0 0 0,1 0 0 0 0,1 0 0 0 0,2-2 0 0 0,-1-3 0 0 0,-1 0 0 0 0,-3-2 0 0 0,0 1 0 0 0,-2-1 0 0 0,-1-1 0 0 0,-2-1 0 0 0,-2-1 0 0 0,-1-1 0 0 0,-2-1 0 0 0,-2 0 0 0 0,-2 0 0 0 0,2 4 0 0 0,-1 8 0 0 0,2 3 0 0 0,1 3 0 0 0,0 5 0 0 0,0 3 0 0 0,2 2 0 0 0,0 3 0 0 0,0 0 0 0 0,-1-1 0 0 0,-2 0 0 0 0,0-1 0 0 0,2-1 0 0 0,-1-1 0 0 0,0-2 0 0 0,0-1 0 0 0,2 0 0 0 0,-1 0 0 0 0,-1-1 0 0 0,1 1 0 0 0,0-1 0 0 0,3 1 0 0 0,-2-3 0 0 0</inkml:trace>
  <inkml:trace contextRef="#ctx0" brushRef="#br0" timeOffset="36.47">880 0 16383 0 0,'4'6'0'0'0,"5"12"0"0"0,1 11 0 0 0,3 10 0 0 0,0 5 0 0 0,-2 0 0 0 0,1-2 0 0 0,-1-6 0 0 0,-1-3 0 0 0,-3-5 0 0 0,-3-2 0 0 0,-2-1 0 0 0,1 3 0 0 0,0 0 0 0 0,1-1 0 0 0,0-1 0 0 0,0-3 0 0 0,-2-1 0 0 0,0-3 0 0 0,-1-2 0 0 0,-1-2 0 0 0,0-2 0 0 0,0-1 0 0 0,0-1 0 0 0,0 1 0 0 0,2-3 0 0 0,2-3 0 0 0,3-1 0 0 0,3-3 0 0 0,0-1 0 0 0,2-1 0 0 0,0 0 0 0 0,2-1 0 0 0,1 1 0 0 0,1-1 0 0 0,1 1 0 0 0,1-2 0 0 0,1-1 0 0 0,0 0 0 0 0,-1-1 0 0 0,-3 0 0 0 0,-1 1 0 0 0,-1 0 0 0 0,-3 2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3:57:03.566"/>
    </inkml:context>
    <inkml:brush xml:id="br0">
      <inkml:brushProperty name="width" value="0.1" units="cm"/>
      <inkml:brushProperty name="height" value="0.1" units="cm"/>
      <inkml:brushProperty name="color" value="#E71224"/>
    </inkml:brush>
  </inkml:definitions>
  <inkml:trace contextRef="#ctx0" brushRef="#br0">218 0 16383 0 0,'0'4'0'0'0,"0"15"0"0"0,0 13 0 0 0,-1 10 0 0 0,0 5 0 0 0,-1 0 0 0 0,1-3 0 0 0,0-5 0 0 0,1-7 0 0 0,-1-4 0 0 0,1-4 0 0 0,0-5 0 0 0,0-1 0 0 0,0-1 0 0 0,1 0 0 0 0,-1 1 0 0 0,0 0 0 0 0,0 1 0 0 0,0-1 0 0 0,0-1 0 0 0,0 0 0 0 0,0 0 0 0 0,0-1 0 0 0,0 1 0 0 0,0 1 0 0 0,0 0 0 0 0,0 0 0 0 0,0-1 0 0 0,0-1 0 0 0,0-1 0 0 0,0-1 0 0 0,0-1 0 0 0,0-1 0 0 0,0-2 0 0 0,0 2 0 0 0,0 0 0 0 0,0 2 0 0 0,0 2 0 0 0,0 1 0 0 0,0 2 0 0 0,0 2 0 0 0,0 5 0 0 0,0 4 0 0 0,0 6 0 0 0,1 2 0 0 0,0-1 0 0 0,1-1 0 0 0,-1-2 0 0 0,0-5 0 0 0,-1-3 0 0 0,0-5 0 0 0,1-4 0 0 0,-1-4 0 0 0,0-4 0 0 0,-1-1 0 0 0,1-1 0 0 0,0-1 0 0 0,0-1 0 0 0,0 1 0 0 0,1-1 0 0 0,2-2 0 0 0,1 0 0 0 0,1-2 0 0 0,4 0 0 0 0,3-1 0 0 0,9 0 0 0 0,7-1 0 0 0,5 1 0 0 0,1 0 0 0 0,0-1 0 0 0,-1-2 0 0 0,-2 0 0 0 0,1-1 0 0 0,0 0 0 0 0,-2-2 0 0 0,1 1 0 0 0,0 0 0 0 0,1 1 0 0 0,0 0 0 0 0,-1 1 0 0 0,-2 0 0 0 0,-4 2 0 0 0,-2-1 0 0 0,-4 0 0 0 0,-3-1 0 0 0,-1 1 0 0 0,-3 0 0 0 0,-2-1 0 0 0,-1 1 0 0 0,-2 0 0 0 0,0 0 0 0 0,-1 1 0 0 0,-1 0 0 0 0,-1-1 0 0 0</inkml:trace>
  <inkml:trace contextRef="#ctx0" brushRef="#br0" timeOffset="36.47">0 794 16383 0 0,'1'0'0'0'0,"4"0"0"0"0,3 0 0 0 0,4 0 0 0 0,3 0 0 0 0,3-1 0 0 0,4-1 0 0 0,2 0 0 0 0,2-1 0 0 0,0 1 0 0 0,2-1 0 0 0,0 0 0 0 0,-2 1 0 0 0,-3 1 0 0 0,-3 0 0 0 0,-3 1 0 0 0,-2-1 0 0 0,-2 1 0 0 0,-2 0 0 0 0,-1 1 0 0 0,-1-1 0 0 0,-1 0 0 0 0,-1 0 0 0 0,1 0 0 0 0,0 0 0 0 0,-2-1 0 0 0,0-1 0 0 0,0 1 0 0 0,0 0 0 0 0,0 0 0 0 0,0 0 0 0 0,0 1 0 0 0,1 0 0 0 0,1 0 0 0 0,0 0 0 0 0,0 0 0 0 0,0 0 0 0 0,-2 0 0 0 0</inkml:trace>
  <inkml:trace contextRef="#ctx0" brushRef="#br0" timeOffset="36.47">1230 60 16383 0 0,'5'9'0'0'0,"6"15"0"0"0,7 15 0 0 0,2 10 0 0 0,0 4 0 0 0,0 3 0 0 0,-2-4 0 0 0,-4-3 0 0 0,-1-5 0 0 0,-2-5 0 0 0,-3-6 0 0 0,-1-6 0 0 0,-2-4 0 0 0,2-2 0 0 0,-1 2 0 0 0,1 4 0 0 0,0 4 0 0 0,3 6 0 0 0,2 5 0 0 0,0-1 0 0 0,-1 1 0 0 0,0-6 0 0 0,-1-5 0 0 0,-2-6 0 0 0,0-4 0 0 0,-1-4 0 0 0,-1-4 0 0 0,-1-1 0 0 0,0 0 0 0 0,0-2 0 0 0,0 2 0 0 0,1-2 0 0 0,1 1 0 0 0,-1 0 0 0 0,0-1 0 0 0,-1 0 0 0 0,0-1 0 0 0,-1-1 0 0 0,0-1 0 0 0,-2 0 0 0 0,0-2 0 0 0,0 0 0 0 0,0 0 0 0 0,0-1 0 0 0,0-2 0 0 0,0-4 0 0 0,-2-1 0 0 0,-2-4 0 0 0,-3-2 0 0 0,-3-2 0 0 0,-2-3 0 0 0,-1-4 0 0 0,-2-3 0 0 0,-1-1 0 0 0,0-1 0 0 0,2 1 0 0 0,-1 0 0 0 0,2 2 0 0 0,2 1 0 0 0,0 2 0 0 0,0 2 0 0 0,0 0 0 0 0,-2 0 0 0 0,1 2 0 0 0,-1-1 0 0 0,-2 1 0 0 0,0 0 0 0 0,-2 0 0 0 0,-2 0 0 0 0,-1 1 0 0 0,0 0 0 0 0,1 1 0 0 0,1 2 0 0 0,-1 1 0 0 0,0 0 0 0 0,0 2 0 0 0,3 1 0 0 0,1 1 0 0 0,1 1 0 0 0,1-1 0 0 0,1 2 0 0 0,2 1 0 0 0,0 0 0 0 0,0 1 0 0 0,2 0 0 0 0,-2 0 0 0 0,0 0 0 0 0,-1 0 0 0 0,0 2 0 0 0,-1-1 0 0 0,0 1 0 0 0,1 0 0 0 0,0 1 0 0 0,-1 2 0 0 0,-1 0 0 0 0,2 2 0 0 0,1-1 0 0 0,-1 1 0 0 0,0 2 0 0 0,1 2 0 0 0,-1 2 0 0 0,1 3 0 0 0,0 3 0 0 0,0 0 0 0 0,0 1 0 0 0,2-3 0 0 0,2-1 0 0 0,1-1 0 0 0,1-2 0 0 0,2-1 0 0 0,0-1 0 0 0,0-3 0 0 0,0 0 0 0 0,0-1 0 0 0,1-1 0 0 0,-1 1 0 0 0,0-1 0 0 0,0 0 0 0 0,2 0 0 0 0,1 0 0 0 0,3 0 0 0 0,-1 1 0 0 0,2 0 0 0 0,0-1 0 0 0,2-1 0 0 0,1 1 0 0 0,0-2 0 0 0,0 0 0 0 0,0 1 0 0 0,0-1 0 0 0,-2-1 0 0 0,1-1 0 0 0,-2 1 0 0 0,1-1 0 0 0,2-1 0 0 0,-1 0 0 0 0,0 0 0 0 0,1-1 0 0 0,1 0 0 0 0,2 0 0 0 0,1 0 0 0 0,-1-1 0 0 0,1-2 0 0 0,0-1 0 0 0,0 0 0 0 0,-1 1 0 0 0,0-1 0 0 0,-3 1 0 0 0,1-1 0 0 0,-2 1 0 0 0,1 1 0 0 0,-1 1 0 0 0,1-1 0 0 0,-1 0 0 0 0,0 0 0 0 0,-1 1 0 0 0,-1-1 0 0 0,-2 0 0 0 0,2 0 0 0 0,0-1 0 0 0,1 1 0 0 0,-1-1 0 0 0,0 1 0 0 0,0 0 0 0 0,0-1 0 0 0,-1 1 0 0 0,-1-1 0 0 0,0 0 0 0 0,0 1 0 0 0,0-1 0 0 0,-1 1 0 0 0,1 0 0 0 0,0 0 0 0 0,0 2 0 0 0,0-1 0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6:52.809"/>
    </inkml:context>
    <inkml:brush xml:id="br0">
      <inkml:brushProperty name="width" value="0.1" units="cm"/>
      <inkml:brushProperty name="height" value="0.1" units="cm"/>
      <inkml:brushProperty name="color" value="#E71224"/>
    </inkml:brush>
  </inkml:definitions>
  <inkml:trace contextRef="#ctx0" brushRef="#br0">0 257 16383 0 0,'2'0'0'0'0,"7"0"0"0"0,7 0 0 0 0,6 0 0 0 0,2 0 0 0 0,2 0 0 0 0,-2 0 0 0 0,-3 0 0 0 0,-4 0 0 0 0,-1 0 0 0 0,-3 0 0 0 0,-1 0 0 0 0,0 0 0 0 0,-1 0 0 0 0,2 0 0 0 0,1 0 0 0 0,0 0 0 0 0,1 0 0 0 0,1 0 0 0 0,1 0 0 0 0,0 0 0 0 0,-1 0 0 0 0,0 0 0 0 0,0 0 0 0 0,0 0 0 0 0,-2 0 0 0 0,-1 0 0 0 0,-1 0 0 0 0,0 0 0 0 0,0 0 0 0 0,0 0 0 0 0,-1 0 0 0 0,1 0 0 0 0,-1 0 0 0 0,-1 0 0 0 0</inkml:trace>
  <inkml:trace contextRef="#ctx0" brushRef="#br0" timeOffset="36.47">726 0 16383 0 0,'0'6'0'0'0,"0"8"0"0"0,0 7 0 0 0,2 17 0 0 0,0 3 0 0 0,1-3 0 0 0,-1-6 0 0 0,-1-5 0 0 0,0-4 0 0 0,0-5 0 0 0,-1-3 0 0 0,0-2 0 0 0,0-2 0 0 0,0 0 0 0 0,0 0 0 0 0,-1-4 0 0 0,1-5 0 0 0,2-7 0 0 0,5-5 0 0 0,1-4 0 0 0,5-6 0 0 0,4-4 0 0 0,6-3 0 0 0,6-2 0 0 0,5 1 0 0 0,0 3 0 0 0,0 3 0 0 0,1 4 0 0 0,-4 5 0 0 0,-3 5 0 0 0,-4 1 0 0 0,-3 2 0 0 0,-1 2 0 0 0,-1 2 0 0 0,0 0 0 0 0,-2 2 0 0 0,1 1 0 0 0,-1 1 0 0 0,-2 2 0 0 0,0 2 0 0 0,-2 0 0 0 0,-1 0 0 0 0,0 2 0 0 0,0 0 0 0 0,-3 2 0 0 0,0 0 0 0 0,-2 1 0 0 0,0 0 0 0 0,0 2 0 0 0,0 2 0 0 0,-2 1 0 0 0,-1 2 0 0 0,0 0 0 0 0,-1 5 0 0 0,0 3 0 0 0,-1 7 0 0 0,-1 2 0 0 0,-2 0 0 0 0,-2-1 0 0 0,-1-5 0 0 0,-3-3 0 0 0,0-3 0 0 0,0-3 0 0 0,-2-2 0 0 0,-1-1 0 0 0,1 0 0 0 0,-1-4 0 0 0,0-1 0 0 0,-2-1 0 0 0,-2-4 0 0 0,-4 1 0 0 0,-4-3 0 0 0,-4-2 0 0 0,-4-1 0 0 0,-3-2 0 0 0,-4 0 0 0 0,-1-1 0 0 0,1-3 0 0 0,2-2 0 0 0,2-2 0 0 0,5-1 0 0 0,4 0 0 0 0,3-1 0 0 0,3 1 0 0 0,3 0 0 0 0,5-1 0 0 0,-1 0 0 0 0,-1-2 0 0 0,1 0 0 0 0,1 0 0 0 0,1 1 0 0 0,2 1 0 0 0,2 0 0 0 0,2-1 0 0 0,-1 1 0 0 0,1 1 0 0 0,0-1 0 0 0,2 0 0 0 0,0-1 0 0 0,0-1 0 0 0,1 1 0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6:52.810"/>
    </inkml:context>
    <inkml:brush xml:id="br0">
      <inkml:brushProperty name="width" value="0.1" units="cm"/>
      <inkml:brushProperty name="height" value="0.1" units="cm"/>
      <inkml:brushProperty name="color" value="#E71224"/>
    </inkml:brush>
  </inkml:definitions>
  <inkml:trace contextRef="#ctx0" brushRef="#br0">0 0 16383 0 0,'0'2'0'0'0,"0"3"0"0"0,2 6 0 0 0,1 3 0 0 0,1 4 0 0 0,1 0 0 0 0,-1 2 0 0 0,-1 0 0 0 0,-1 2 0 0 0,-1-1 0 0 0,-1-1 0 0 0,0-1 0 0 0,2-4 0 0 0,1-1 0 0 0,-1 0 0 0 0,0-1 0 0 0,-1-1 0 0 0,0 0 0 0 0,-1 0 0 0 0,1 0 0 0 0,-1-1 0 0 0,0 1 0 0 0,-1 0 0 0 0,1-1 0 0 0,0 1 0 0 0,0-1 0 0 0,0 1 0 0 0,0 0 0 0 0,-2 0 0 0 0,-1-1 0 0 0,1-1 0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0:37.544"/>
    </inkml:context>
    <inkml:brush xml:id="br0">
      <inkml:brushProperty name="width" value="0.1" units="cm"/>
      <inkml:brushProperty name="height" value="0.1" units="cm"/>
      <inkml:brushProperty name="color" value="#E71224"/>
    </inkml:brush>
  </inkml:definitions>
  <inkml:trace contextRef="#ctx0" brushRef="#br0">0 251 16383 0 0,'2'0'0'0'0,"4"0"0"0"0,8 0 0 0 0,4 0 0 0 0,6 0 0 0 0,6 0 0 0 0,8 0 0 0 0,9 0 0 0 0,6 0 0 0 0,4 0 0 0 0,-2 0 0 0 0,-5 0 0 0 0,-6 0 0 0 0,-10 0 0 0 0,-8 0 0 0 0,-6 0 0 0 0,-5 0 0 0 0,-4 0 0 0 0,0 0 0 0 0,-4 0 0 0 0</inkml:trace>
  <inkml:trace contextRef="#ctx0" brushRef="#br0" timeOffset="36.47">1060 0 16383 0 0,'0'4'0'0'0,"0"7"0"0"0,0 7 0 0 0,0 5 0 0 0,0 2 0 0 0,0-1 0 0 0,0-1 0 0 0,0-2 0 0 0,0-1 0 0 0,0-2 0 0 0,0-2 0 0 0,0-2 0 0 0,0-1 0 0 0,0-1 0 0 0,0-1 0 0 0,0 0 0 0 0,0 0 0 0 0,0 0 0 0 0,0 0 0 0 0,0 3 0 0 0,0 3 0 0 0,0 6 0 0 0,0 2 0 0 0,0 2 0 0 0,0-3 0 0 0,2-1 0 0 0,1-3 0 0 0,-1-3 0 0 0,0-2 0 0 0,0-1 0 0 0,0-4 0 0 0,3-4 0 0 0,3-2 0 0 0,-1-4 0 0 0,0-2 0 0 0,2 0 0 0 0,-1-3 0 0 0,-1 0 0 0 0,2 0 0 0 0,2-3 0 0 0,2 1 0 0 0,2 2 0 0 0,3-1 0 0 0,-1 1 0 0 0,2-1 0 0 0,1 1 0 0 0,-1 1 0 0 0,-1 2 0 0 0,-1-2 0 0 0,-1 1 0 0 0,-1-2 0 0 0,-1 1 0 0 0,-1-2 0 0 0,-1 1 0 0 0,-1 1 0 0 0,1 1 0 0 0,-1 1 0 0 0,-2 1 0 0 0</inkml:trace>
  <inkml:trace contextRef="#ctx0" brushRef="#br0" timeOffset="36.47">798 285 16383 0 0,'4'0'0'0'0,"7"0"0"0"0,9 0 0 0 0,8 0 0 0 0,4 0 0 0 0,3 0 0 0 0,1 0 0 0 0,0 0 0 0 0,0 0 0 0 0,0 0 0 0 0,-3-2 0 0 0,-4-1 0 0 0,-6 1 0 0 0,-5-2 0 0 0,-1 0 0 0 0,-2 1 0 0 0,-1 0 0 0 0,-2 2 0 0 0,0 0 0 0 0,-3-1 0 0 0,0-1 0 0 0,-1 1 0 0 0,1 0 0 0 0,1 0 0 0 0,1 2 0 0 0,-1-1 0 0 0,2 1 0 0 0,-3 0 0 0 0</inkml:trace>
  <inkml:trace contextRef="#ctx0" brushRef="#br0" timeOffset="36.47">1607 23 16383 0 0,'0'4'0'0'0,"0"7"0"0"0,0 5 0 0 0,0 6 0 0 0,0 4 0 0 0,0 0 0 0 0,0-2 0 0 0,0-2 0 0 0,0-3 0 0 0,0-1 0 0 0,0 0 0 0 0,0-2 0 0 0,0-1 0 0 0,0-1 0 0 0,0-2 0 0 0,0 0 0 0 0,0 0 0 0 0,0-1 0 0 0,0 0 0 0 0,0 0 0 0 0,0 0 0 0 0,0 1 0 0 0,0-1 0 0 0,0 0 0 0 0,0 1 0 0 0,0-1 0 0 0,0 0 0 0 0,0 1 0 0 0,0-1 0 0 0,0 1 0 0 0,0-5 0 0 0,0-4 0 0 0,0-6 0 0 0,0-3 0 0 0,0-4 0 0 0,0-1 0 0 0,0-1 0 0 0,0 0 0 0 0,0-1 0 0 0,0 1 0 0 0,0 0 0 0 0,0 0 0 0 0,2-1 0 0 0,3-1 0 0 0,0 0 0 0 0,1 0 0 0 0,2 0 0 0 0,2-1 0 0 0,-2 1 0 0 0,2 0 0 0 0,2 1 0 0 0,-2 1 0 0 0,0 2 0 0 0,-3 1 0 0 0,1 1 0 0 0,0 0 0 0 0,1 3 0 0 0,0 1 0 0 0,2 3 0 0 0,0 0 0 0 0,0 1 0 0 0,0 0 0 0 0,3 0 0 0 0,0 3 0 0 0,2 1 0 0 0,0 2 0 0 0,-1-2 0 0 0,0 0 0 0 0,-2 0 0 0 0,0 0 0 0 0,-2-1 0 0 0,1 1 0 0 0,-3 2 0 0 0,0 0 0 0 0,0-2 0 0 0,-2 2 0 0 0,0-2 0 0 0,1 2 0 0 0,-1 1 0 0 0,0 1 0 0 0,-1 2 0 0 0,1-1 0 0 0,-2-1 0 0 0,2-1 0 0 0,-2 0 0 0 0,-1 1 0 0 0,-1 1 0 0 0,-2 1 0 0 0,0 0 0 0 0,-1 1 0 0 0,-2 1 0 0 0,-3-3 0 0 0,0 0 0 0 0,-2 0 0 0 0,-1 1 0 0 0,-3 0 0 0 0,-2-1 0 0 0,1-1 0 0 0,0-1 0 0 0,-1 0 0 0 0,-1-2 0 0 0,2 0 0 0 0,-1-1 0 0 0,1 0 0 0 0,1-1 0 0 0,-1-1 0 0 0,1 0 0 0 0,0-2 0 0 0,-1 0 0 0 0,1 0 0 0 0,0 0 0 0 0,-1 0 0 0 0,1 0 0 0 0,-1 0 0 0 0,1-1 0 0 0,0 1 0 0 0,-1 0 0 0 0,1 0 0 0 0,-1 0 0 0 0,1 0 0 0 0,0 0 0 0 0,-1 0 0 0 0,1 0 0 0 0,-1 0 0 0 0,1 0 0 0 0,0 0 0 0 0,1 2 0 0 0,3 1 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0:37.545"/>
    </inkml:context>
    <inkml:brush xml:id="br0">
      <inkml:brushProperty name="width" value="0.1" units="cm"/>
      <inkml:brushProperty name="height" value="0.1" units="cm"/>
      <inkml:brushProperty name="color" value="#E71224"/>
    </inkml:brush>
  </inkml:definitions>
  <inkml:trace contextRef="#ctx0" brushRef="#br0">1995 479 16383 0 0,'2'0'0'0'0,"10"-2"0"0"0,17-1 0 0 0,17-1 0 0 0,18-1 0 0 0,12 1 0 0 0,6 2 0 0 0,-2 0 0 0 0,-10 1 0 0 0,-11 0 0 0 0,-11 1 0 0 0,-12 0 0 0 0,-8 0 0 0 0,-7 1 0 0 0,-6-1 0 0 0,-2 0 0 0 0,-2 0 0 0 0,-2 0 0 0 0,1 0 0 0 0,0 0 0 0 0,0 0 0 0 0,-1 0 0 0 0</inkml:trace>
  <inkml:trace contextRef="#ctx0" brushRef="#br0" timeOffset="36.47">388 0 16383 0 0,'0'2'0'0'0,"0"6"0"0"0,0 8 0 0 0,2 9 0 0 0,0 14 0 0 0,1 17 0 0 0,-1 21 0 0 0,-1 17 0 0 0,0 9 0 0 0,-1 3 0 0 0,2 0 0 0 0,1-2 0 0 0,1-3 0 0 0,3-3 0 0 0,1-6 0 0 0,2-11 0 0 0,-1-14 0 0 0,-3-14 0 0 0,-1-15 0 0 0,-2-11 0 0 0,-2-8 0 0 0,0-6 0 0 0,1-5 0 0 0,2-4 0 0 0,2-2 0 0 0,3-2 0 0 0,1-1 0 0 0,1 0 0 0 0,5-2 0 0 0,3-3 0 0 0,4 1 0 0 0,4-2 0 0 0,4 1 0 0 0,1-1 0 0 0,2-1 0 0 0,-1 1 0 0 0,-2 0 0 0 0,-5 1 0 0 0,-5 1 0 0 0,-4 2 0 0 0,-2 1 0 0 0,-3-1 0 0 0,-1 0 0 0 0,0 1 0 0 0,-3 0 0 0 0</inkml:trace>
  <inkml:trace contextRef="#ctx0" brushRef="#br0" timeOffset="36.47">239 1015 16383 0 0,'2'0'0'0'0,"3"0"0"0"0,4-2 0 0 0,2-1 0 0 0,4-1 0 0 0,3-1 0 0 0,0 1 0 0 0,-1 0 0 0 0,-1-1 0 0 0,-2 0 0 0 0,-1 0 0 0 0,-1 1 0 0 0,0 1 0 0 0,-1-1 0 0 0,0 1 0 0 0,2 0 0 0 0,-1-1 0 0 0,-1 0 0 0 0,0 1 0 0 0,0-1 0 0 0,0 0 0 0 0,0 1 0 0 0,0 1 0 0 0,0-2 0 0 0,0 1 0 0 0,1 0 0 0 0,-1 1 0 0 0,-1-1 0 0 0,-1 0 0 0 0,-1 0 0 0 0,0-1 0 0 0,-1 0 0 0 0,0-1 0 0 0,-1 0 0 0 0,1 1 0 0 0,0 1 0 0 0</inkml:trace>
  <inkml:trace contextRef="#ctx0" brushRef="#br0" timeOffset="36.47">855 559 16383 0 0,'0'2'0'0'0,"2"8"0"0"0,2 14 0 0 0,3 17 0 0 0,2 19 0 0 0,4 22 0 0 0,2 20 0 0 0,2 15 0 0 0,0-1 0 0 0,-4-13 0 0 0,-2-20 0 0 0,-2-22 0 0 0,-3-19 0 0 0,-3-16 0 0 0,-1-9 0 0 0,-2-6 0 0 0,0-3 0 0 0,-1-1 0 0 0,1 0 0 0 0,1-2 0 0 0,1-5 0 0 0,1-4 0 0 0,-2-5 0 0 0,1-4 0 0 0,-1-4 0 0 0,1-6 0 0 0,1-6 0 0 0,-1-7 0 0 0,2-8 0 0 0,0-3 0 0 0,1 1 0 0 0,0 3 0 0 0,-1 4 0 0 0,-1 5 0 0 0,-1 5 0 0 0,1 7 0 0 0,0 5 0 0 0,1 4 0 0 0,0 2 0 0 0,0 1 0 0 0,-1 0 0 0 0,-2 0 0 0 0,2 0 0 0 0,0-1 0 0 0,2 2 0 0 0,-1 1 0 0 0,2-1 0 0 0,1 0 0 0 0,2 1 0 0 0,-1-1 0 0 0,0 3 0 0 0,1-1 0 0 0,0 2 0 0 0,1 0 0 0 0,1 3 0 0 0,0 0 0 0 0,1 2 0 0 0,-1-1 0 0 0,1 4 0 0 0,-1-1 0 0 0,1 1 0 0 0,-2 1 0 0 0,-4 2 0 0 0,-1 2 0 0 0,-3 0 0 0 0</inkml:trace>
  <inkml:trace contextRef="#ctx0" brushRef="#br0" timeOffset="36.47">1106 3409 16383 0 0,'6'0'0'0'0,"9"0"0"0"0,11 0 0 0 0,9 0 0 0 0,10 0 0 0 0,4 0 0 0 0,0 0 0 0 0,-3 0 0 0 0,-5 0 0 0 0,-8 0 0 0 0,-5 0 0 0 0,-4 0 0 0 0,-4 0 0 0 0,-3 0 0 0 0,-3 0 0 0 0,-2 0 0 0 0,-1 0 0 0 0,-2 0 0 0 0</inkml:trace>
  <inkml:trace contextRef="#ctx0" brushRef="#br0" timeOffset="36.47">125 3135 16383 0 0,'0'6'0'0'0,"0"9"0"0"0,0 15 0 0 0,0 13 0 0 0,0 18 0 0 0,2 18 0 0 0,1 9 0 0 0,1 2 0 0 0,1-6 0 0 0,1-14 0 0 0,-1-15 0 0 0,-1-13 0 0 0,-1-11 0 0 0,-1-10 0 0 0,-1-6 0 0 0,0-4 0 0 0,-1-1 0 0 0,0-1 0 0 0,-1 2 0 0 0,1 3 0 0 0,0 1 0 0 0,2 4 0 0 0,0 4 0 0 0,2 5 0 0 0,1 0 0 0 0,-1 1 0 0 0,-1-2 0 0 0,-1-3 0 0 0,-1-4 0 0 0,-1-3 0 0 0,0-3 0 0 0,0-2 0 0 0,0 0 0 0 0,2-3 0 0 0,2-3 0 0 0,5-2 0 0 0,2-2 0 0 0,4-4 0 0 0,5 0 0 0 0,4-3 0 0 0,5-2 0 0 0,7-2 0 0 0,2 1 0 0 0,0 1 0 0 0,-3 0 0 0 0,-6 2 0 0 0,-4-1 0 0 0,-4 1 0 0 0,-4 1 0 0 0,-2 2 0 0 0,-3 0 0 0 0,-3 1 0 0 0</inkml:trace>
  <inkml:trace contextRef="#ctx0" brushRef="#br0" timeOffset="36.47">0 3888 16383 0 0,'4'0'0'0'0,"7"0"0"0"0,7 0 0 0 0,7 0 0 0 0,5-2 0 0 0,3-1 0 0 0,1 1 0 0 0,0 0 0 0 0,-5 0 0 0 0,-5 1 0 0 0,-4 1 0 0 0,-5 0 0 0 0,-2 0 0 0 0,-1 0 0 0 0,-2 0 0 0 0,-1 0 0 0 0</inkml:trace>
  <inkml:trace contextRef="#ctx0" brushRef="#br0" timeOffset="36.47">547 3603 16383 0 0,'0'1'0'0'0,"0"16"0"0"0,2 17 0 0 0,1 13 0 0 0,-1 8 0 0 0,0 0 0 0 0,0-2 0 0 0,-2-8 0 0 0,1-7 0 0 0,-1-7 0 0 0,0-9 0 0 0,0-4 0 0 0,0-5 0 0 0,0-2 0 0 0,0 0 0 0 0,0-2 0 0 0,0 1 0 0 0,0 0 0 0 0,0 1 0 0 0,2-2 0 0 0,0 0 0 0 0,1-1 0 0 0,-1 2 0 0 0,-1 0 0 0 0,0 0 0 0 0,-1-2 0 0 0,1-6 0 0 0,0-7 0 0 0,2-4 0 0 0,1-4 0 0 0,1-5 0 0 0,0-4 0 0 0,5-7 0 0 0,3-9 0 0 0,6-11 0 0 0,5-4 0 0 0,1-3 0 0 0,0 2 0 0 0,-1 5 0 0 0,-4 6 0 0 0,-4 11 0 0 0,-2 7 0 0 0,-4 6 0 0 0,-3 4 0 0 0,-2 4 0 0 0,1 5 0 0 0,2 3 0 0 0,0 2 0 0 0,2 1 0 0 0,0 1 0 0 0,2 2 0 0 0,-1 0 0 0 0,1 0 0 0 0,-3 2 0 0 0,-2 1 0 0 0,0 0 0 0 0,0 1 0 0 0,-1 1 0 0 0,1-1 0 0 0,0-1 0 0 0,0 0 0 0 0,-1 0 0 0 0,-3 3 0 0 0,1-2 0 0 0,0 1 0 0 0,-1 0 0 0 0,-1 2 0 0 0,-1 0 0 0 0,-1-1 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0:37.546"/>
    </inkml:context>
    <inkml:brush xml:id="br0">
      <inkml:brushProperty name="width" value="0.1" units="cm"/>
      <inkml:brushProperty name="height" value="0.1" units="cm"/>
      <inkml:brushProperty name="color" value="#E71224"/>
    </inkml:brush>
  </inkml:definitions>
  <inkml:trace contextRef="#ctx0" brushRef="#br0">0 0 16383 0 0,'14'0'0'0'0,"18"3"0"0"0,19 3 0 0 0,10 4 0 0 0,7 0 0 0 0,6 4 0 0 0,1 3 0 0 0,5 0 0 0 0,-1 1 0 0 0,-1 0 0 0 0,-2 0 0 0 0,-6-1 0 0 0,-8 0 0 0 0,-9-3 0 0 0,-7-4 0 0 0,-4-1 0 0 0,-3 1 0 0 0,-3 1 0 0 0,-1 2 0 0 0,-2 2 0 0 0,2 0 0 0 0,1 4 0 0 0,2 1 0 0 0,1 6 0 0 0,5 4 0 0 0,5 11 0 0 0,10 12 0 0 0,4 17 0 0 0,4 13 0 0 0,-1 6 0 0 0,-7-3 0 0 0,-11-5 0 0 0,-7-9 0 0 0,-11-10 0 0 0,-10-13 0 0 0,-7-10 0 0 0,-4-5 0 0 0,-5-6 0 0 0,-2-5 0 0 0,-2 2 0 0 0,-1 2 0 0 0,-3 8 0 0 0,-7 15 0 0 0,-3 21 0 0 0,-6 18 0 0 0,-2 10 0 0 0,-5 6 0 0 0,-2-4 0 0 0,0-9 0 0 0,-2-8 0 0 0,5-13 0 0 0,3-13 0 0 0,1-11 0 0 0,4-7 0 0 0,2-6 0 0 0,4-5 0 0 0,1-2 0 0 0,0 5 0 0 0,-1 3 0 0 0,-2 7 0 0 0,0 4 0 0 0,-2 3 0 0 0,0 7 0 0 0,0 8 0 0 0,-4 7 0 0 0,0 11 0 0 0,-3 11 0 0 0,0 4 0 0 0,1 4 0 0 0,1 3 0 0 0,2-3 0 0 0,1-11 0 0 0,4-11 0 0 0,4-11 0 0 0,4-12 0 0 0,2-7 0 0 0,3-6 0 0 0,1-5 0 0 0,1 0 0 0 0,0-2 0 0 0,-1-1 0 0 0,1 3 0 0 0,-1 2 0 0 0,1 3 0 0 0,-1 0 0 0 0,0 0 0 0 0,0 3 0 0 0,0 0 0 0 0,0-1 0 0 0,3 0 0 0 0,3-2 0 0 0,1-1 0 0 0,0 0 0 0 0,0-1 0 0 0,3 2 0 0 0,2 2 0 0 0,-1 2 0 0 0,3 1 0 0 0,0-2 0 0 0,-1-3 0 0 0,1-4 0 0 0,-2 0 0 0 0,0-3 0 0 0,0-6 0 0 0,-1-1 0 0 0,0-4 0 0 0,0-3 0 0 0,-1-3 0 0 0,1-4 0 0 0,-2 1 0 0 0,0-3 0 0 0,2 0 0 0 0,1 3 0 0 0,2-1 0 0 0,2-1 0 0 0,2 1 0 0 0,0 0 0 0 0,1-3 0 0 0,1 1 0 0 0,-1-4 0 0 0,0 1 0 0 0,-1 1 0 0 0,2-1 0 0 0,-2 0 0 0 0,-2-2 0 0 0,3-1 0 0 0,0 0 0 0 0,0 2 0 0 0,-1-1 0 0 0,0-1 0 0 0,0-3 0 0 0,-2 2 0 0 0,1-1 0 0 0,2 2 0 0 0,1 0 0 0 0,0-2 0 0 0,-1-1 0 0 0,0-2 0 0 0,-5 2 0 0 0,-6 0 0 0 0,-8 0 0 0 0,-6 1 0 0 0,-6 3 0 0 0,-3 1 0 0 0,-4 0 0 0 0,-5 3 0 0 0,-4-2 0 0 0,-3 4 0 0 0,-4 2 0 0 0,1-2 0 0 0,3 0 0 0 0,2 0 0 0 0,2-3 0 0 0,4 1 0 0 0,2-3 0 0 0,3 0 0 0 0,4 2 0 0 0,1 1 0 0 0,1-1 0 0 0,2 3 0 0 0,-3 5 0 0 0,-2 5 0 0 0,-1 3 0 0 0,-1 4 0 0 0,0 6 0 0 0,0 4 0 0 0,0 0 0 0 0,3-2 0 0 0,1-4 0 0 0,0-3 0 0 0,2-3 0 0 0,3-5 0 0 0,3-3 0 0 0,2-3 0 0 0,-1 2 0 0 0,-3 0 0 0 0,1 2 0 0 0,0 0 0 0 0,-1 2 0 0 0,0-1 0 0 0,2 0 0 0 0,1 0 0 0 0,2 0 0 0 0,1-2 0 0 0,1 2 0 0 0,0 2 0 0 0,0 2 0 0 0,0 6 0 0 0,3 4 0 0 0,1 3 0 0 0,0 2 0 0 0,-1 3 0 0 0,2-2 0 0 0,0-1 0 0 0,-1-6 0 0 0,2-6 0 0 0,0-2 0 0 0,-2-1 0 0 0,3-2 0 0 0,1 1 0 0 0,3 3 0 0 0,3 3 0 0 0,3 5 0 0 0,0 4 0 0 0,3 3 0 0 0,2 8 0 0 0,4 7 0 0 0,1 7 0 0 0,-3 4 0 0 0,1-6 0 0 0,2-1 0 0 0,-4-6 0 0 0,-3-8 0 0 0,-2-5 0 0 0,-4-6 0 0 0,-2-6 0 0 0,0-6 0 0 0,1-2 0 0 0,-2-1 0 0 0,-3 0 0 0 0,0-4 0 0 0,-1-2 0 0 0,-2-1 0 0 0,1-1 0 0 0,-1 0 0 0 0,0 1 0 0 0,0-1 0 0 0,1 1 0 0 0,1-2 0 0 0,0-2 0 0 0,-2 1 0 0 0,-1 0 0 0 0,-1 5 0 0 0,-2 1 0 0 0,0 3 0 0 0,-1 0 0 0 0,-1 0 0 0 0,1-1 0 0 0,0-2 0 0 0,-3 2 0 0 0,-1 0 0 0 0,0-1 0 0 0,1-1 0 0 0,-2-3 0 0 0,0-2 0 0 0,1-1 0 0 0,1 0 0 0 0,1 2 0 0 0,1 0 0 0 0,1 0 0 0 0,-1 1 0 0 0,2 0 0 0 0,-1 1 0 0 0,0-1 0 0 0,0 1 0 0 0,0-1 0 0 0,0 1 0 0 0,0-1 0 0 0,0 1 0 0 0,0-1 0 0 0,0 3 0 0 0,0 4 0 0 0,0 7 0 0 0,0 5 0 0 0,0 9 0 0 0,0 6 0 0 0,0 1 0 0 0,0 5 0 0 0,0 0 0 0 0,0-1 0 0 0,0 2 0 0 0,0-1 0 0 0,0-2 0 0 0,0 2 0 0 0,0-1 0 0 0,0-1 0 0 0,0-1 0 0 0,0-5 0 0 0,0-1 0 0 0,0-4 0 0 0,0-3 0 0 0,0-3 0 0 0,0-3 0 0 0,0 3 0 0 0,0-1 0 0 0,0 0 0 0 0,0-1 0 0 0,0-4 0 0 0,0-1 0 0 0,0-3 0 0 0,0 2 0 0 0,0-1 0 0 0,0-2 0 0 0,0-4 0 0 0,0 4 0 0 0,0 0 0 0 0,0-2 0 0 0,0 1 0 0 0,0 1 0 0 0,0 0 0 0 0,0-2 0 0 0,0-3 0 0 0,0 1 0 0 0,0 0 0 0 0,0-2 0 0 0,0 0 0 0 0,0-2 0 0 0,0-1 0 0 0,0 2 0 0 0,0 1 0 0 0,-2 3 0 0 0,-8-3 0 0 0,-3-2 0 0 0,-7-1 0 0 0,-4-4 0 0 0,-4-4 0 0 0,-6-3 0 0 0,-2 0 0 0 0,1 1 0 0 0,2 3 0 0 0,4 3 0 0 0,3 1 0 0 0,4 1 0 0 0,3 2 0 0 0,2-1 0 0 0,0 4 0 0 0,4 0 0 0 0,1 1 0 0 0,0 1 0 0 0,2 0 0 0 0,2 0 0 0 0,4-2 0 0 0,-2-2 0 0 0,1 3 0 0 0,1-1 0 0 0,-1 0 0 0 0,0 2 0 0 0,1 0 0 0 0,1-1 0 0 0,-2 2 0 0 0,0 2 0 0 0,-2 2 0 0 0,1 0 0 0 0,0 1 0 0 0,2-2 0 0 0,2-2 0 0 0,1 0 0 0 0,0-1 0 0 0,1-2 0 0 0,0 1 0 0 0,1 0 0 0 0,-1-1 0 0 0,0-2 0 0 0,0 2 0 0 0,0 0 0 0 0,0 0 0 0 0,0 1 0 0 0,0 0 0 0 0,0-1 0 0 0,-2 1 0 0 0,-2 0 0 0 0,-2-3 0 0 0,-1-1 0 0 0,1 1 0 0 0,-1-1 0 0 0,-2 3 0 0 0,1 0 0 0 0,-2-1 0 0 0,-2-1 0 0 0,2 0 0 0 0,-4-2 0 0 0,-2 0 0 0 0,-3 0 0 0 0,-5-1 0 0 0,-4 0 0 0 0,-2-2 0 0 0,1-2 0 0 0,2-2 0 0 0,4 0 0 0 0,2-2 0 0 0,2-2 0 0 0,2 0 0 0 0,4 3 0 0 0,0 2 0 0 0,1-1 0 0 0,2 1 0 0 0,0 1 0 0 0,1 1 0 0 0,3 2 0 0 0,-1 4 0 0 0,1 0 0 0 0,-1-1 0 0 0,0 0 0 0 0,2 7 0 0 0,1 6 0 0 0,-1 5 0 0 0,1-5 0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0:37.547"/>
    </inkml:context>
    <inkml:brush xml:id="br0">
      <inkml:brushProperty name="width" value="0.1" units="cm"/>
      <inkml:brushProperty name="height" value="0.1" units="cm"/>
      <inkml:brushProperty name="color" value="#E71224"/>
    </inkml:brush>
  </inkml:definitions>
  <inkml:trace contextRef="#ctx0" brushRef="#br0">215 329 16383 0 0,'0'-2'0'0'0,"0"-5"0"0"0,3-3 0 0 0,3-3 0 0 0,2-2 0 0 0,-2-4 0 0 0,-1-1 0 0 0,-2-1 0 0 0,2 1 0 0 0,0 1 0 0 0,-2 1 0 0 0,0 1 0 0 0,-1 0 0 0 0,-1 0 0 0 0,-1 1 0 0 0,0 0 0 0 0,0 0 0 0 0,-3 2 0 0 0,-4 4 0 0 0,0 1 0 0 0,-2 2 0 0 0,0-1 0 0 0,-1 1 0 0 0,-1 2 0 0 0,-2 2 0 0 0,-1 1 0 0 0,-2 1 0 0 0,3 4 0 0 0,0 0 0 0 0,3 4 0 0 0,2 3 0 0 0,1-1 0 0 0,-2 2 0 0 0,-2 1 0 0 0,1 2 0 0 0,-1 1 0 0 0,-1 0 0 0 0,1 2 0 0 0,0-4 0 0 0,2 0 0 0 0,0-2 0 0 0,0-1 0 0 0,3 1 0 0 0,2 1 0 0 0,2 2 0 0 0,1 1 0 0 0,1 1 0 0 0,0 0 0 0 0,1 1 0 0 0,2-4 0 0 0,1 0 0 0 0,2-2 0 0 0,1-1 0 0 0,2-2 0 0 0,-1 1 0 0 0,-2 1 0 0 0,1 2 0 0 0,-1 1 0 0 0,2 0 0 0 0,2-1 0 0 0,2 1 0 0 0,-1 1 0 0 0,3 0 0 0 0,3 2 0 0 0,0 0 0 0 0,0-3 0 0 0,-2 0 0 0 0,-1-3 0 0 0,-3 0 0 0 0,-1 1 0 0 0,1-1 0 0 0,1-3 0 0 0,-1 1 0 0 0,1-2 0 0 0,0-1 0 0 0,1-1 0 0 0,1-3 0 0 0,2 0 0 0 0,0-1 0 0 0,0 0 0 0 0,1 0 0 0 0,-1 0 0 0 0,-2-3 0 0 0,-1-1 0 0 0,-3-3 0 0 0,0 1 0 0 0,1-3 0 0 0,-1-1 0 0 0,0 0 0 0 0,-2-1 0 0 0,1-1 0 0 0,2-2 0 0 0,2 0 0 0 0,-2-2 0 0 0,0 3 0 0 0,-1 0 0 0 0,0 0 0 0 0,1-1 0 0 0,-1-1 0 0 0,0 0 0 0 0,-1-1 0 0 0,0 3 0 0 0,-1 0 0 0 0,-2 0 0 0 0,-2-1 0 0 0,-2 0 0 0 0,-1-1 0 0 0,0-1 0 0 0,-2 0 0 0 0,-2-1 0 0 0,-1 1 0 0 0,-3 2 0 0 0,-2 1 0 0 0,-1 0 0 0 0,3 2 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0:37.548"/>
    </inkml:context>
    <inkml:brush xml:id="br0">
      <inkml:brushProperty name="width" value="0.1" units="cm"/>
      <inkml:brushProperty name="height" value="0.1" units="cm"/>
      <inkml:brushProperty name="color" value="#E71224"/>
    </inkml:brush>
  </inkml:definitions>
  <inkml:trace contextRef="#ctx0" brushRef="#br0">0 0 16383 0 0,'3'0'0'0'0,"9"3"0"0"0,11 6 0 0 0,13 8 0 0 0,14 6 0 0 0,7 2 0 0 0,-1 2 0 0 0,-1 0 0 0 0,-8-6 0 0 0,-8-5 0 0 0,-9-3 0 0 0,-3-4 0 0 0,-7-1 0 0 0,-4-1 0 0 0,-4 1 0 0 0,-2-2 0 0 0,-2 2 0 0 0,0-1 0 0 0,1-1 0 0 0,3-2 0 0 0,-2-2 0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0:37.549"/>
    </inkml:context>
    <inkml:brush xml:id="br0">
      <inkml:brushProperty name="width" value="0.1" units="cm"/>
      <inkml:brushProperty name="height" value="0.1" units="cm"/>
      <inkml:brushProperty name="color" value="#E71224"/>
    </inkml:brush>
  </inkml:definitions>
  <inkml:trace contextRef="#ctx0" brushRef="#br0">0 599 16383 0 0,'0'-6'0'0'0,"0"-4"0"0"0,3-4 0 0 0,0-4 0 0 0,4-6 0 0 0,2-3 0 0 0,0-1 0 0 0,-1 0 0 0 0,0 1 0 0 0,0 2 0 0 0,0 1 0 0 0,-1 1 0 0 0,-1 1 0 0 0,-2 3 0 0 0,1 3 0 0 0,0 3 0 0 0,-1 0 0 0 0,-2-1 0 0 0,3 3 0 0 0,0 0 0 0 0,1 2 0 0 0,1 0 0 0 0,-2-2 0 0 0,-1-1 0 0 0,1 1 0 0 0,0-1 0 0 0,0 0 0 0 0,0-2 0 0 0,1 0 0 0 0,-2-2 0 0 0,2 3 0 0 0,0 0 0 0 0,1 3 0 0 0,0 0 0 0 0,-1-1 0 0 0,1 1 0 0 0,-1 0 0 0 0,-1-1 0 0 0,1 1 0 0 0,0 2 0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04-07T05:10:37.550"/>
    </inkml:context>
    <inkml:brush xml:id="br0">
      <inkml:brushProperty name="width" value="0.1" units="cm"/>
      <inkml:brushProperty name="height" value="0.1" units="cm"/>
      <inkml:brushProperty name="color" value="#E71224"/>
    </inkml:brush>
  </inkml:definitions>
  <inkml:trace contextRef="#ctx0" brushRef="#br0">0 1297 16383 0 0,'0'-3'0'0'0,"3"-3"0"0"0,3-1 0 0 0,4-5 0 0 0,3-1 0 0 0,2 0 0 0 0,1-1 0 0 0,1 2 0 0 0,0 0 0 0 0,0 2 0 0 0,0 0 0 0 0,-3-1 0 0 0,-1 2 0 0 0,-2-2 0 0 0,-1 3 0 0 0,0-2 0 0 0,3 2 0 0 0,0 0 0 0 0,-1-3 0 0 0,0 2 0 0 0,1 1 0 0 0,1 0 0 0 0,0 2 0 0 0,2-2 0 0 0,0 1 0 0 0,0 1 0 0 0,1 2 0 0 0,-4-1 0 0 0,0 0 0 0 0,-2-1 0 0 0,-1-1 0 0 0,0 2 0 0 0,3 1 0 0 0,0 2 0 0 0,2-2 0 0 0,1 0 0 0 0,0 0 0 0 0,1 1 0 0 0,0 2 0 0 0,-1 0 0 0 0,1 0 0 0 0,-1 1 0 0 0,-2-3 0 0 0,-7 0 0 0 0,-4 2 0 0 0,-6 2 0 0 0,-5 1 0 0 0,-1 2 0 0 0,-2 4 0 0 0,-1 1 0 0 0,0 0 0 0 0,0 0 0 0 0,0-2 0 0 0,-2 1 0 0 0,-1-1 0 0 0,0-2 0 0 0,-1-2 0 0 0,-1-1 0 0 0,1-1 0 0 0,-4-1 0 0 0,0 0 0 0 0,0 0 0 0 0,1-1 0 0 0,0 1 0 0 0,1 0 0 0 0,1 0 0 0 0,1 0 0 0 0,-1 0 0 0 0,1 0 0 0 0,0 0 0 0 0,0 0 0 0 0,-1 0 0 0 0,1-3 0 0 0,0-1 0 0 0,-1 1 0 0 0,1-3 0 0 0,-1-3 0 0 0,1 1 0 0 0,2-2 0 0 0,2 1 0 0 0,2 0 0 0 0,0-3 0 0 0,2 0 0 0 0,2-3 0 0 0,2 0 0 0 0,2-1 0 0 0,2-1 0 0 0,-1 1 0 0 0,2-1 0 0 0,-1 0 0 0 0,1 1 0 0 0,-1-1 0 0 0,0 1 0 0 0,0-1 0 0 0,3 1 0 0 0,4-1 0 0 0,3 1 0 0 0,0 0 0 0 0,-2-1 0 0 0,1 4 0 0 0,2 0 0 0 0,1 0 0 0 0,-1-1 0 0 0,0 3 0 0 0,-1-1 0 0 0,0 3 0 0 0,1-1 0 0 0,1 0 0 0 0,2 0 0 0 0,-1 0 0 0 0,2 1 0 0 0,1 3 0 0 0,2-1 0 0 0,-1 0 0 0 0,1 3 0 0 0,-1 1 0 0 0,0-2 0 0 0,-3-2 0 0 0,-1-1 0 0 0,0 2 0 0 0,0 1 0 0 0,1 2 0 0 0,-1 4 0 0 0,-4 5 0 0 0,-6 1 0 0 0,-3 3 0 0 0,-5-1 0 0 0,-4-2 0 0 0,0 1 0 0 0,-2-2 0 0 0,-2 2 0 0 0,-1 0 0 0 0,-1 0 0 0 0,-1 0 0 0 0,-1-3 0 0 0,1-1 0 0 0,2 2 0 0 0,1-2 0 0 0,0 0 0 0 0,-1-1 0 0 0,-1-1 0 0 0,0-1 0 0 0,-1-1 0 0 0,0 0 0 0 0,0 0 0 0 0,-1 0 0 0 0,1 0 0 0 0,2-3 0 0 0,1-1 0 0 0,0-3 0 0 0,3-2 0 0 0,2-3 0 0 0,3-2 0 0 0,2-2 0 0 0,1 0 0 0 0,2-1 0 0 0,1 0 0 0 0,-1 0 0 0 0,1 0 0 0 0,-1 0 0 0 0,0 1 0 0 0,1-1 0 0 0,-1 1 0 0 0,0-1 0 0 0,0-2 0 0 0,0-1 0 0 0,0-3 0 0 0,0-2 0 0 0,0-1 0 0 0,0-1 0 0 0,0 2 0 0 0,0 1 0 0 0,0 3 0 0 0,0 2 0 0 0,3 4 0 0 0,0 2 0 0 0,1 0 0 0 0,-1 0 0 0 0,2 2 0 0 0,-1 0 0 0 0,3 1 0 0 0,3 4 0 0 0,2-1 0 0 0,2 1 0 0 0,2 1 0 0 0,0 0 0 0 0,1-1 0 0 0,0-1 0 0 0,-1 0 0 0 0,1 2 0 0 0,0-2 0 0 0,0 1 0 0 0,-4-1 0 0 0,3 0 0 0 0,0 1 0 0 0,1 2 0 0 0,1 2 0 0 0,-1 0 0 0 0,0 2 0 0 0,0 0 0 0 0,-1 0 0 0 0,1 1 0 0 0,-1-1 0 0 0,1 0 0 0 0,-1 0 0 0 0,0 0 0 0 0,1 0 0 0 0,-1 1 0 0 0,-2-1 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9</Pages>
  <Words>1444</Words>
  <Characters>823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fort4ehorde .</cp:lastModifiedBy>
  <cp:revision>207</cp:revision>
  <cp:lastPrinted>2024-01-19T01:55:00Z</cp:lastPrinted>
  <dcterms:created xsi:type="dcterms:W3CDTF">2023-12-30T09:55:00Z</dcterms:created>
  <dcterms:modified xsi:type="dcterms:W3CDTF">2024-04-13T07:4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